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bookmarkStart w:id="0" w:name="OLE_LINK72" w:displacedByCustomXml="next"/>
    <w:bookmarkStart w:id="1" w:name="OLE_LINK46" w:displacedByCustomXml="next"/>
    <w:sdt>
      <w:sdtPr>
        <w:rPr>
          <w:rFonts w:ascii="Arial" w:hAnsi="Arial" w:cs="Arial"/>
        </w:rPr>
        <w:id w:val="-2084210991"/>
        <w:docPartObj>
          <w:docPartGallery w:val="Cover Pages"/>
          <w:docPartUnique/>
        </w:docPartObj>
      </w:sdtPr>
      <w:sdtContent>
        <w:p w:rsidR="00DD744A" w:rsidP="00DD744A" w14:paraId="19A134D3" w14:textId="77777777">
          <w:pPr>
            <w:rPr>
              <w:rFonts w:ascii="Arial" w:hAnsi="Arial" w:cs="Arial"/>
            </w:rPr>
          </w:pPr>
        </w:p>
        <w:p w:rsidR="00DD744A" w:rsidP="00DD744A" w14:paraId="587446C3" w14:textId="77777777">
          <w:pPr>
            <w:jc w:val="center"/>
            <w:rPr>
              <w:rFonts w:ascii="Arial" w:hAnsi="Arial" w:cs="Arial"/>
              <w:sz w:val="48"/>
              <w:szCs w:val="48"/>
            </w:rPr>
          </w:pPr>
        </w:p>
        <w:p w:rsidR="00DD744A" w:rsidP="00DD744A" w14:paraId="7FCB84F2" w14:textId="77777777">
          <w:pPr>
            <w:jc w:val="center"/>
            <w:rPr>
              <w:rFonts w:ascii="Arial" w:hAnsi="Arial" w:cs="Arial"/>
              <w:sz w:val="48"/>
              <w:szCs w:val="48"/>
            </w:rPr>
          </w:pPr>
        </w:p>
        <w:p w:rsidR="00DD744A" w:rsidP="00DD744A" w14:paraId="3DB83D83" w14:textId="77777777">
          <w:pPr>
            <w:jc w:val="center"/>
            <w:rPr>
              <w:rFonts w:ascii="Arial" w:hAnsi="Arial" w:cs="Arial"/>
              <w:sz w:val="48"/>
              <w:szCs w:val="48"/>
            </w:rPr>
          </w:pPr>
        </w:p>
        <w:p w:rsidR="00DD744A" w:rsidP="00DD744A" w14:paraId="601C9F55" w14:textId="2373A8D0">
          <w:pPr>
            <w:jc w:val="center"/>
            <w:rPr>
              <w:rFonts w:ascii="Arial" w:hAnsi="Arial" w:cs="Arial"/>
              <w:b/>
              <w:sz w:val="36"/>
              <w:szCs w:val="56"/>
            </w:rPr>
          </w:pPr>
          <w:r>
            <w:rPr>
              <w:rFonts w:ascii="Arial" w:hAnsi="Arial" w:cs="Arial"/>
              <w:b/>
              <w:sz w:val="56"/>
              <w:szCs w:val="56"/>
            </w:rPr>
            <w:t xml:space="preserve">Attachment </w:t>
          </w:r>
          <w:r w:rsidR="006A1BCE">
            <w:rPr>
              <w:rFonts w:ascii="Arial" w:hAnsi="Arial" w:cs="Arial"/>
              <w:b/>
              <w:sz w:val="56"/>
              <w:szCs w:val="56"/>
            </w:rPr>
            <w:t>1(</w:t>
          </w:r>
          <w:r w:rsidR="00C25ECE">
            <w:rPr>
              <w:rFonts w:ascii="Arial" w:hAnsi="Arial" w:cs="Arial"/>
              <w:b/>
              <w:sz w:val="56"/>
              <w:szCs w:val="56"/>
            </w:rPr>
            <w:t>K</w:t>
          </w:r>
          <w:r w:rsidR="006A1BCE">
            <w:rPr>
              <w:rFonts w:ascii="Arial" w:hAnsi="Arial" w:cs="Arial"/>
              <w:b/>
              <w:sz w:val="56"/>
              <w:szCs w:val="56"/>
            </w:rPr>
            <w:t>-P)</w:t>
          </w:r>
        </w:p>
        <w:p w:rsidR="00FA14AC" w:rsidRPr="00FA14AC" w:rsidP="00B30810" w14:paraId="60505996" w14:textId="77777777">
          <w:pPr>
            <w:autoSpaceDE w:val="0"/>
            <w:autoSpaceDN w:val="0"/>
            <w:spacing w:after="0" w:line="240" w:lineRule="auto"/>
            <w:jc w:val="center"/>
            <w:rPr>
              <w:rFonts w:ascii="Arial" w:eastAsia="Times New Roman" w:hAnsi="Arial" w:cs="Arial"/>
              <w:sz w:val="56"/>
              <w:szCs w:val="56"/>
            </w:rPr>
          </w:pPr>
          <w:r w:rsidRPr="00FA14AC">
            <w:rPr>
              <w:rFonts w:ascii="Arial" w:eastAsia="Times New Roman" w:hAnsi="Arial" w:cs="Arial"/>
              <w:sz w:val="56"/>
              <w:szCs w:val="56"/>
            </w:rPr>
            <w:t>Evaluation of Programs Supporting the Mental Health of the Health Professions Workforce</w:t>
          </w:r>
        </w:p>
        <w:p w:rsidR="001525A3" w:rsidP="00B30810" w14:paraId="1D49BE72" w14:textId="0A40502C">
          <w:pPr>
            <w:autoSpaceDE w:val="0"/>
            <w:autoSpaceDN w:val="0"/>
            <w:spacing w:after="0" w:line="240" w:lineRule="auto"/>
            <w:jc w:val="center"/>
            <w:rPr>
              <w:rFonts w:ascii="Arial" w:hAnsi="Arial" w:eastAsiaTheme="minorEastAsia" w:cs="Arial"/>
              <w:sz w:val="56"/>
              <w:szCs w:val="56"/>
            </w:rPr>
          </w:pPr>
          <w:r>
            <w:rPr>
              <w:rFonts w:ascii="Arial" w:hAnsi="Arial" w:eastAsiaTheme="minorEastAsia" w:cs="Arial"/>
              <w:sz w:val="56"/>
              <w:szCs w:val="56"/>
            </w:rPr>
            <w:t xml:space="preserve">The Training Program </w:t>
          </w:r>
        </w:p>
        <w:p w:rsidR="00B30810" w:rsidP="00B30810" w14:paraId="4D322046" w14:textId="23AC1FB9">
          <w:pPr>
            <w:autoSpaceDE w:val="0"/>
            <w:autoSpaceDN w:val="0"/>
            <w:spacing w:after="0" w:line="240" w:lineRule="auto"/>
            <w:jc w:val="center"/>
            <w:rPr>
              <w:rFonts w:ascii="Arial" w:hAnsi="Arial" w:eastAsiaTheme="minorEastAsia" w:cs="Arial"/>
              <w:sz w:val="56"/>
              <w:szCs w:val="56"/>
            </w:rPr>
          </w:pPr>
          <w:r>
            <w:rPr>
              <w:rFonts w:ascii="Arial" w:hAnsi="Arial" w:eastAsiaTheme="minorEastAsia" w:cs="Arial"/>
              <w:sz w:val="56"/>
              <w:szCs w:val="56"/>
            </w:rPr>
            <w:t xml:space="preserve">Comparison Survey </w:t>
          </w:r>
        </w:p>
        <w:p w:rsidR="00DD744A" w:rsidP="00B30810" w14:paraId="7B14BCAC" w14:textId="3BB29605">
          <w:pPr>
            <w:autoSpaceDE w:val="0"/>
            <w:autoSpaceDN w:val="0"/>
            <w:spacing w:after="0" w:line="240" w:lineRule="auto"/>
            <w:jc w:val="center"/>
            <w:rPr>
              <w:rFonts w:ascii="Arial" w:hAnsi="Arial" w:eastAsiaTheme="minorEastAsia" w:cs="Arial"/>
              <w:sz w:val="56"/>
              <w:szCs w:val="56"/>
            </w:rPr>
          </w:pPr>
          <w:r>
            <w:rPr>
              <w:rFonts w:ascii="Arial" w:hAnsi="Arial" w:eastAsiaTheme="minorEastAsia" w:cs="Arial"/>
              <w:sz w:val="56"/>
              <w:szCs w:val="56"/>
            </w:rPr>
            <w:t>Respondent Contact Materials</w:t>
          </w:r>
        </w:p>
        <w:p w:rsidR="00DD744A" w:rsidP="00DD744A" w14:paraId="659713F5" w14:textId="77777777">
          <w:pPr>
            <w:autoSpaceDE w:val="0"/>
            <w:autoSpaceDN w:val="0"/>
            <w:spacing w:after="0" w:line="240" w:lineRule="auto"/>
            <w:jc w:val="center"/>
            <w:rPr>
              <w:rFonts w:ascii="Arial" w:hAnsi="Arial" w:cs="Arial"/>
              <w:sz w:val="56"/>
              <w:szCs w:val="56"/>
            </w:rPr>
          </w:pPr>
        </w:p>
        <w:p w:rsidR="00DD744A" w:rsidP="00DD744A" w14:paraId="6FE59968" w14:textId="77777777">
          <w:pPr>
            <w:autoSpaceDE w:val="0"/>
            <w:autoSpaceDN w:val="0"/>
            <w:spacing w:after="0" w:line="240" w:lineRule="auto"/>
            <w:jc w:val="center"/>
            <w:rPr>
              <w:rFonts w:ascii="Arial" w:hAnsi="Arial" w:cs="Arial"/>
              <w:sz w:val="56"/>
              <w:szCs w:val="56"/>
            </w:rPr>
          </w:pPr>
        </w:p>
        <w:p w:rsidR="00DD744A" w:rsidP="38F523D4" w14:paraId="563B3134" w14:textId="56E6EC48">
          <w:pPr>
            <w:jc w:val="center"/>
            <w:rPr>
              <w:rFonts w:ascii="Arial" w:hAnsi="Arial" w:cs="Arial"/>
              <w:sz w:val="36"/>
              <w:szCs w:val="36"/>
            </w:rPr>
          </w:pPr>
        </w:p>
      </w:sdtContent>
    </w:sdt>
    <w:p w:rsidR="00DD744A" w14:paraId="00D8D7D8" w14:textId="77777777">
      <w:pPr>
        <w:rPr>
          <w:rStyle w:val="normaltextrun"/>
          <w:rFonts w:asciiTheme="majorHAnsi" w:eastAsiaTheme="majorEastAsia" w:hAnsiTheme="majorHAnsi" w:cstheme="majorBidi"/>
          <w:color w:val="2F5496" w:themeColor="accent1" w:themeShade="BF"/>
          <w:sz w:val="32"/>
          <w:szCs w:val="32"/>
        </w:rPr>
      </w:pPr>
      <w:r w:rsidRPr="1535161E">
        <w:rPr>
          <w:rStyle w:val="normaltextrun"/>
        </w:rPr>
        <w:br w:type="page"/>
      </w:r>
    </w:p>
    <w:p w:rsidR="009201E2" w:rsidRPr="00017CD2" w:rsidP="00017CD2" w14:paraId="77F8AA2F" w14:textId="1E834395">
      <w:pPr>
        <w:pStyle w:val="Heading1"/>
        <w:rPr>
          <w:rStyle w:val="normaltextrun"/>
        </w:rPr>
      </w:pPr>
      <w:bookmarkStart w:id="2" w:name="_Toc132307107"/>
      <w:bookmarkStart w:id="3" w:name="_Toc132311457"/>
      <w:bookmarkEnd w:id="0"/>
      <w:r w:rsidRPr="00FA14AC">
        <w:rPr>
          <w:rFonts w:eastAsia="Times New Roman"/>
        </w:rPr>
        <w:t>Evaluation of Programs Supporting the Mental Health of the Health Professions Workforce</w:t>
      </w:r>
      <w:r>
        <w:rPr>
          <w:rFonts w:eastAsia="Times New Roman"/>
        </w:rPr>
        <w:t xml:space="preserve">; </w:t>
      </w:r>
      <w:r w:rsidRPr="00FA14AC" w:rsidR="00D20A2B">
        <w:rPr>
          <w:rStyle w:val="normaltextrun"/>
        </w:rPr>
        <w:t>The</w:t>
      </w:r>
      <w:r w:rsidRPr="1535161E" w:rsidR="00D20A2B">
        <w:rPr>
          <w:rStyle w:val="normaltextrun"/>
        </w:rPr>
        <w:t xml:space="preserve"> Training Program Comparison Group Survey </w:t>
      </w:r>
      <w:r w:rsidRPr="1535161E">
        <w:rPr>
          <w:rStyle w:val="normaltextrun"/>
        </w:rPr>
        <w:t>Invitation and Reminders</w:t>
      </w:r>
      <w:bookmarkEnd w:id="2"/>
      <w:bookmarkEnd w:id="3"/>
    </w:p>
    <w:sdt>
      <w:sdtPr>
        <w:rPr>
          <w:rFonts w:asciiTheme="minorHAnsi" w:eastAsiaTheme="minorHAnsi" w:hAnsiTheme="minorHAnsi" w:cstheme="minorBidi"/>
          <w:color w:val="auto"/>
          <w:sz w:val="22"/>
          <w:szCs w:val="22"/>
        </w:rPr>
        <w:id w:val="1057127700"/>
        <w:docPartObj>
          <w:docPartGallery w:val="Table of Contents"/>
          <w:docPartUnique/>
        </w:docPartObj>
      </w:sdtPr>
      <w:sdtEndPr>
        <w:rPr>
          <w:b/>
          <w:bCs/>
          <w:noProof/>
        </w:rPr>
      </w:sdtEndPr>
      <w:sdtContent>
        <w:p w:rsidR="001525A3" w14:paraId="3ED40ECF" w14:textId="79327361">
          <w:pPr>
            <w:pStyle w:val="TOCHeading"/>
          </w:pPr>
          <w:r>
            <w:t>Table of Contents</w:t>
          </w:r>
        </w:p>
        <w:p w:rsidR="00EB1496" w14:paraId="5A81EAB1" w14:textId="013FF8F2">
          <w:pPr>
            <w:pStyle w:val="TOC1"/>
            <w:rPr>
              <w:rFonts w:eastAsiaTheme="minorEastAsia"/>
              <w:noProof/>
            </w:rPr>
          </w:pPr>
          <w:r>
            <w:fldChar w:fldCharType="begin"/>
          </w:r>
          <w:r>
            <w:instrText xml:space="preserve"> TOC \o "1-3" \h \z \u </w:instrText>
          </w:r>
          <w:r>
            <w:fldChar w:fldCharType="separate"/>
          </w:r>
          <w:hyperlink w:anchor="_Toc132311457" w:history="1">
            <w:r w:rsidRPr="004D332A">
              <w:rPr>
                <w:rStyle w:val="Hyperlink"/>
                <w:noProof/>
              </w:rPr>
              <w:t>ProvRes Eval The Training Program Comparison Group Survey Invitation and Reminders</w:t>
            </w:r>
            <w:r>
              <w:rPr>
                <w:noProof/>
                <w:webHidden/>
              </w:rPr>
              <w:tab/>
            </w:r>
            <w:r>
              <w:rPr>
                <w:noProof/>
                <w:webHidden/>
              </w:rPr>
              <w:fldChar w:fldCharType="begin"/>
            </w:r>
            <w:r>
              <w:rPr>
                <w:noProof/>
                <w:webHidden/>
              </w:rPr>
              <w:instrText xml:space="preserve"> PAGEREF _Toc132311457 \h </w:instrText>
            </w:r>
            <w:r>
              <w:rPr>
                <w:noProof/>
                <w:webHidden/>
              </w:rPr>
              <w:fldChar w:fldCharType="separate"/>
            </w:r>
            <w:r>
              <w:rPr>
                <w:noProof/>
                <w:webHidden/>
              </w:rPr>
              <w:t>2</w:t>
            </w:r>
            <w:r>
              <w:rPr>
                <w:noProof/>
                <w:webHidden/>
              </w:rPr>
              <w:fldChar w:fldCharType="end"/>
            </w:r>
          </w:hyperlink>
        </w:p>
        <w:p w:rsidR="00EB1496" w14:paraId="4515734C" w14:textId="6EAF5A4C">
          <w:pPr>
            <w:pStyle w:val="TOC2"/>
            <w:tabs>
              <w:tab w:val="right" w:leader="dot" w:pos="9350"/>
            </w:tabs>
            <w:rPr>
              <w:rFonts w:eastAsiaTheme="minorEastAsia"/>
              <w:noProof/>
            </w:rPr>
          </w:pPr>
          <w:hyperlink w:anchor="_Toc132311458" w:history="1">
            <w:r w:rsidRPr="004D332A">
              <w:rPr>
                <w:rStyle w:val="Hyperlink"/>
                <w:rFonts w:ascii="Calibri" w:hAnsi="Calibri" w:cs="Calibri"/>
                <w:noProof/>
              </w:rPr>
              <w:t>1K: Comparison Group Survey Initial Invitation for SHG</w:t>
            </w:r>
            <w:r>
              <w:rPr>
                <w:noProof/>
                <w:webHidden/>
              </w:rPr>
              <w:tab/>
            </w:r>
            <w:r>
              <w:rPr>
                <w:noProof/>
                <w:webHidden/>
              </w:rPr>
              <w:fldChar w:fldCharType="begin"/>
            </w:r>
            <w:r>
              <w:rPr>
                <w:noProof/>
                <w:webHidden/>
              </w:rPr>
              <w:instrText xml:space="preserve"> PAGEREF _Toc132311458 \h </w:instrText>
            </w:r>
            <w:r>
              <w:rPr>
                <w:noProof/>
                <w:webHidden/>
              </w:rPr>
              <w:fldChar w:fldCharType="separate"/>
            </w:r>
            <w:r>
              <w:rPr>
                <w:noProof/>
                <w:webHidden/>
              </w:rPr>
              <w:t>3</w:t>
            </w:r>
            <w:r>
              <w:rPr>
                <w:noProof/>
                <w:webHidden/>
              </w:rPr>
              <w:fldChar w:fldCharType="end"/>
            </w:r>
          </w:hyperlink>
        </w:p>
        <w:p w:rsidR="00EB1496" w14:paraId="62F51322" w14:textId="541BEE7F">
          <w:pPr>
            <w:pStyle w:val="TOC2"/>
            <w:tabs>
              <w:tab w:val="right" w:leader="dot" w:pos="9350"/>
            </w:tabs>
            <w:rPr>
              <w:rFonts w:eastAsiaTheme="minorEastAsia"/>
              <w:noProof/>
            </w:rPr>
          </w:pPr>
          <w:hyperlink w:anchor="_Toc132311459" w:history="1">
            <w:r w:rsidRPr="004D332A">
              <w:rPr>
                <w:rStyle w:val="Hyperlink"/>
                <w:noProof/>
              </w:rPr>
              <w:t>1L. Comparison Group Survey Reminder for SHG</w:t>
            </w:r>
            <w:r>
              <w:rPr>
                <w:noProof/>
                <w:webHidden/>
              </w:rPr>
              <w:tab/>
            </w:r>
            <w:r>
              <w:rPr>
                <w:noProof/>
                <w:webHidden/>
              </w:rPr>
              <w:fldChar w:fldCharType="begin"/>
            </w:r>
            <w:r>
              <w:rPr>
                <w:noProof/>
                <w:webHidden/>
              </w:rPr>
              <w:instrText xml:space="preserve"> PAGEREF _Toc132311459 \h </w:instrText>
            </w:r>
            <w:r>
              <w:rPr>
                <w:noProof/>
                <w:webHidden/>
              </w:rPr>
              <w:fldChar w:fldCharType="separate"/>
            </w:r>
            <w:r>
              <w:rPr>
                <w:noProof/>
                <w:webHidden/>
              </w:rPr>
              <w:t>4</w:t>
            </w:r>
            <w:r>
              <w:rPr>
                <w:noProof/>
                <w:webHidden/>
              </w:rPr>
              <w:fldChar w:fldCharType="end"/>
            </w:r>
          </w:hyperlink>
        </w:p>
        <w:p w:rsidR="00EB1496" w14:paraId="6EEBE819" w14:textId="0C756C53">
          <w:pPr>
            <w:pStyle w:val="TOC2"/>
            <w:tabs>
              <w:tab w:val="right" w:leader="dot" w:pos="9350"/>
            </w:tabs>
            <w:rPr>
              <w:rFonts w:eastAsiaTheme="minorEastAsia"/>
              <w:noProof/>
            </w:rPr>
          </w:pPr>
          <w:hyperlink w:anchor="_Toc132311460" w:history="1">
            <w:r w:rsidRPr="004D332A">
              <w:rPr>
                <w:rStyle w:val="Hyperlink"/>
                <w:rFonts w:ascii="Calibri" w:hAnsi="Calibri" w:cs="Calibri"/>
                <w:noProof/>
              </w:rPr>
              <w:t xml:space="preserve">1M. Comparison Group Survey Initial Invitation for </w:t>
            </w:r>
            <w:r w:rsidRPr="004D332A">
              <w:rPr>
                <w:rStyle w:val="Hyperlink"/>
                <w:noProof/>
              </w:rPr>
              <w:t>AmeriSpeak</w:t>
            </w:r>
            <w:r>
              <w:rPr>
                <w:noProof/>
                <w:webHidden/>
              </w:rPr>
              <w:tab/>
            </w:r>
            <w:r>
              <w:rPr>
                <w:noProof/>
                <w:webHidden/>
              </w:rPr>
              <w:fldChar w:fldCharType="begin"/>
            </w:r>
            <w:r>
              <w:rPr>
                <w:noProof/>
                <w:webHidden/>
              </w:rPr>
              <w:instrText xml:space="preserve"> PAGEREF _Toc132311460 \h </w:instrText>
            </w:r>
            <w:r>
              <w:rPr>
                <w:noProof/>
                <w:webHidden/>
              </w:rPr>
              <w:fldChar w:fldCharType="separate"/>
            </w:r>
            <w:r>
              <w:rPr>
                <w:noProof/>
                <w:webHidden/>
              </w:rPr>
              <w:t>5</w:t>
            </w:r>
            <w:r>
              <w:rPr>
                <w:noProof/>
                <w:webHidden/>
              </w:rPr>
              <w:fldChar w:fldCharType="end"/>
            </w:r>
          </w:hyperlink>
        </w:p>
        <w:p w:rsidR="00EB1496" w14:paraId="6B3404BC" w14:textId="6613EEEB">
          <w:pPr>
            <w:pStyle w:val="TOC2"/>
            <w:tabs>
              <w:tab w:val="right" w:leader="dot" w:pos="9350"/>
            </w:tabs>
            <w:rPr>
              <w:rFonts w:eastAsiaTheme="minorEastAsia"/>
              <w:noProof/>
            </w:rPr>
          </w:pPr>
          <w:hyperlink w:anchor="_Toc132311461" w:history="1">
            <w:r w:rsidRPr="004D332A">
              <w:rPr>
                <w:rStyle w:val="Hyperlink"/>
                <w:rFonts w:ascii="Calibri" w:hAnsi="Calibri" w:cs="Calibri"/>
                <w:noProof/>
              </w:rPr>
              <w:t xml:space="preserve">1N. Comparison Group Survey Reminder for </w:t>
            </w:r>
            <w:r w:rsidRPr="004D332A">
              <w:rPr>
                <w:rStyle w:val="Hyperlink"/>
                <w:noProof/>
              </w:rPr>
              <w:t>AmeriSpeak</w:t>
            </w:r>
            <w:r>
              <w:rPr>
                <w:noProof/>
                <w:webHidden/>
              </w:rPr>
              <w:tab/>
            </w:r>
            <w:r>
              <w:rPr>
                <w:noProof/>
                <w:webHidden/>
              </w:rPr>
              <w:fldChar w:fldCharType="begin"/>
            </w:r>
            <w:r>
              <w:rPr>
                <w:noProof/>
                <w:webHidden/>
              </w:rPr>
              <w:instrText xml:space="preserve"> PAGEREF _Toc132311461 \h </w:instrText>
            </w:r>
            <w:r>
              <w:rPr>
                <w:noProof/>
                <w:webHidden/>
              </w:rPr>
              <w:fldChar w:fldCharType="separate"/>
            </w:r>
            <w:r>
              <w:rPr>
                <w:noProof/>
                <w:webHidden/>
              </w:rPr>
              <w:t>6</w:t>
            </w:r>
            <w:r>
              <w:rPr>
                <w:noProof/>
                <w:webHidden/>
              </w:rPr>
              <w:fldChar w:fldCharType="end"/>
            </w:r>
          </w:hyperlink>
        </w:p>
        <w:p w:rsidR="00EB1496" w14:paraId="45A691AA" w14:textId="73AF155C">
          <w:pPr>
            <w:pStyle w:val="TOC2"/>
            <w:tabs>
              <w:tab w:val="right" w:leader="dot" w:pos="9350"/>
            </w:tabs>
            <w:rPr>
              <w:rFonts w:eastAsiaTheme="minorEastAsia"/>
              <w:noProof/>
            </w:rPr>
          </w:pPr>
          <w:hyperlink w:anchor="_Toc132311462" w:history="1">
            <w:r w:rsidRPr="004D332A">
              <w:rPr>
                <w:rStyle w:val="Hyperlink"/>
                <w:rFonts w:ascii="Calibri" w:hAnsi="Calibri" w:cs="Calibri"/>
                <w:noProof/>
              </w:rPr>
              <w:t xml:space="preserve">1O. Comparison Group Survey Telephone Script for </w:t>
            </w:r>
            <w:r w:rsidRPr="004D332A">
              <w:rPr>
                <w:rStyle w:val="Hyperlink"/>
                <w:noProof/>
              </w:rPr>
              <w:t>AmeriSpeak</w:t>
            </w:r>
            <w:r>
              <w:rPr>
                <w:noProof/>
                <w:webHidden/>
              </w:rPr>
              <w:tab/>
            </w:r>
            <w:r>
              <w:rPr>
                <w:noProof/>
                <w:webHidden/>
              </w:rPr>
              <w:fldChar w:fldCharType="begin"/>
            </w:r>
            <w:r>
              <w:rPr>
                <w:noProof/>
                <w:webHidden/>
              </w:rPr>
              <w:instrText xml:space="preserve"> PAGEREF _Toc132311462 \h </w:instrText>
            </w:r>
            <w:r>
              <w:rPr>
                <w:noProof/>
                <w:webHidden/>
              </w:rPr>
              <w:fldChar w:fldCharType="separate"/>
            </w:r>
            <w:r>
              <w:rPr>
                <w:noProof/>
                <w:webHidden/>
              </w:rPr>
              <w:t>7</w:t>
            </w:r>
            <w:r>
              <w:rPr>
                <w:noProof/>
                <w:webHidden/>
              </w:rPr>
              <w:fldChar w:fldCharType="end"/>
            </w:r>
          </w:hyperlink>
        </w:p>
        <w:p w:rsidR="00EB1496" w14:paraId="222EF9DB" w14:textId="2DC554B5">
          <w:pPr>
            <w:pStyle w:val="TOC2"/>
            <w:tabs>
              <w:tab w:val="right" w:leader="dot" w:pos="9350"/>
            </w:tabs>
            <w:rPr>
              <w:rFonts w:eastAsiaTheme="minorEastAsia"/>
              <w:noProof/>
            </w:rPr>
          </w:pPr>
          <w:hyperlink w:anchor="_Toc132311463" w:history="1">
            <w:r w:rsidRPr="004D332A">
              <w:rPr>
                <w:rStyle w:val="Hyperlink"/>
                <w:rFonts w:ascii="Calibri" w:hAnsi="Calibri" w:cs="Calibri"/>
                <w:noProof/>
              </w:rPr>
              <w:t xml:space="preserve">1P. Comparison Group Survey Text Message Reminder for </w:t>
            </w:r>
            <w:r w:rsidRPr="004D332A">
              <w:rPr>
                <w:rStyle w:val="Hyperlink"/>
                <w:noProof/>
              </w:rPr>
              <w:t>AmeriSpeak</w:t>
            </w:r>
            <w:r>
              <w:rPr>
                <w:noProof/>
                <w:webHidden/>
              </w:rPr>
              <w:tab/>
            </w:r>
            <w:r>
              <w:rPr>
                <w:noProof/>
                <w:webHidden/>
              </w:rPr>
              <w:fldChar w:fldCharType="begin"/>
            </w:r>
            <w:r>
              <w:rPr>
                <w:noProof/>
                <w:webHidden/>
              </w:rPr>
              <w:instrText xml:space="preserve"> PAGEREF _Toc132311463 \h </w:instrText>
            </w:r>
            <w:r>
              <w:rPr>
                <w:noProof/>
                <w:webHidden/>
              </w:rPr>
              <w:fldChar w:fldCharType="separate"/>
            </w:r>
            <w:r>
              <w:rPr>
                <w:noProof/>
                <w:webHidden/>
              </w:rPr>
              <w:t>8</w:t>
            </w:r>
            <w:r>
              <w:rPr>
                <w:noProof/>
                <w:webHidden/>
              </w:rPr>
              <w:fldChar w:fldCharType="end"/>
            </w:r>
          </w:hyperlink>
        </w:p>
        <w:p w:rsidR="001525A3" w14:paraId="6848DE8F" w14:textId="7F340AE4">
          <w:r>
            <w:rPr>
              <w:b/>
              <w:bCs/>
              <w:noProof/>
            </w:rPr>
            <w:fldChar w:fldCharType="end"/>
          </w:r>
        </w:p>
      </w:sdtContent>
    </w:sdt>
    <w:p w:rsidR="009201E2" w:rsidRPr="009201E2" w:rsidP="009201E2" w14:paraId="134FD08D" w14:textId="77777777">
      <w:pPr>
        <w:pStyle w:val="ListParagraph"/>
      </w:pPr>
    </w:p>
    <w:p w:rsidR="001539E2" w14:paraId="3E31AE8B" w14:textId="77777777">
      <w:pPr>
        <w:rPr>
          <w:rStyle w:val="normaltextrun"/>
          <w:rFonts w:asciiTheme="majorHAnsi" w:eastAsiaTheme="majorEastAsia" w:hAnsiTheme="majorHAnsi" w:cstheme="majorBidi"/>
          <w:color w:val="2F5496" w:themeColor="accent1" w:themeShade="BF"/>
          <w:sz w:val="26"/>
          <w:szCs w:val="26"/>
        </w:rPr>
      </w:pPr>
      <w:bookmarkStart w:id="4" w:name="OLE_LINK47"/>
      <w:r>
        <w:rPr>
          <w:rStyle w:val="normaltextrun"/>
        </w:rPr>
        <w:br w:type="page"/>
      </w:r>
    </w:p>
    <w:p w:rsidR="00911BB2" w:rsidP="4DA0F13C" w14:paraId="5BCEC2EB" w14:textId="77777777">
      <w:pPr>
        <w:pStyle w:val="Heading2"/>
        <w:rPr>
          <w:rStyle w:val="normaltextrun"/>
          <w:rFonts w:ascii="Calibri" w:hAnsi="Calibri" w:cs="Calibri"/>
        </w:rPr>
        <w:sectPr>
          <w:pgSz w:w="12240" w:h="15840"/>
          <w:pgMar w:top="1440" w:right="1440" w:bottom="1440" w:left="1440" w:header="720" w:footer="720" w:gutter="0"/>
          <w:cols w:space="720"/>
          <w:docGrid w:linePitch="360"/>
        </w:sectPr>
      </w:pPr>
      <w:bookmarkStart w:id="5" w:name="OLE_LINK73"/>
      <w:bookmarkStart w:id="6" w:name="_Toc132311458"/>
      <w:bookmarkStart w:id="7" w:name="OLE_LINK57"/>
      <w:bookmarkEnd w:id="4"/>
      <w:bookmarkEnd w:id="1"/>
    </w:p>
    <w:p w:rsidR="004450B0" w:rsidP="4DA0F13C" w14:paraId="67DBA43D" w14:textId="61E7E264">
      <w:pPr>
        <w:pStyle w:val="Heading2"/>
        <w:rPr>
          <w:rStyle w:val="eop"/>
          <w:rFonts w:ascii="Calibri" w:hAnsi="Calibri" w:cs="Calibri"/>
        </w:rPr>
      </w:pPr>
      <w:r w:rsidRPr="4DA0F13C">
        <w:rPr>
          <w:rStyle w:val="normaltextrun"/>
          <w:rFonts w:ascii="Calibri" w:hAnsi="Calibri" w:cs="Calibri"/>
        </w:rPr>
        <w:t>1</w:t>
      </w:r>
      <w:r w:rsidRPr="4DA0F13C" w:rsidR="00A27AFF">
        <w:rPr>
          <w:rStyle w:val="normaltextrun"/>
          <w:rFonts w:ascii="Calibri" w:hAnsi="Calibri" w:cs="Calibri"/>
        </w:rPr>
        <w:t>K</w:t>
      </w:r>
      <w:r w:rsidRPr="4DA0F13C">
        <w:rPr>
          <w:rStyle w:val="normaltextrun"/>
          <w:rFonts w:ascii="Calibri" w:hAnsi="Calibri" w:cs="Calibri"/>
        </w:rPr>
        <w:t>: Comparison Group Survey Initial Invitation</w:t>
      </w:r>
      <w:bookmarkStart w:id="8" w:name="OLE_LINK71"/>
      <w:r w:rsidRPr="4DA0F13C" w:rsidR="00400463">
        <w:rPr>
          <w:rStyle w:val="normaltextrun"/>
          <w:rFonts w:ascii="Calibri" w:hAnsi="Calibri" w:cs="Calibri"/>
        </w:rPr>
        <w:t xml:space="preserve"> </w:t>
      </w:r>
      <w:r w:rsidRPr="4DA0F13C" w:rsidR="3A288D0E">
        <w:rPr>
          <w:rStyle w:val="normaltextrun"/>
          <w:rFonts w:ascii="Calibri" w:hAnsi="Calibri" w:cs="Calibri"/>
        </w:rPr>
        <w:t xml:space="preserve">for </w:t>
      </w:r>
      <w:bookmarkEnd w:id="5"/>
      <w:r w:rsidRPr="4DA0F13C" w:rsidR="3A288D0E">
        <w:rPr>
          <w:rStyle w:val="normaltextrun"/>
          <w:rFonts w:ascii="Calibri" w:hAnsi="Calibri" w:cs="Calibri"/>
        </w:rPr>
        <w:t>SHG</w:t>
      </w:r>
      <w:bookmarkEnd w:id="6"/>
    </w:p>
    <w:p w:rsidR="004450B0" w:rsidRPr="004450B0" w:rsidP="004450B0" w14:paraId="7038B4C3" w14:textId="0E4F48FD">
      <w:pPr>
        <w:pStyle w:val="paragraph"/>
        <w:spacing w:before="0" w:beforeAutospacing="0" w:after="0" w:afterAutospacing="0"/>
        <w:textAlignment w:val="baseline"/>
        <w:rPr>
          <w:rFonts w:asciiTheme="minorHAnsi" w:hAnsiTheme="minorHAnsi" w:cstheme="minorHAnsi"/>
          <w:i/>
          <w:iCs/>
          <w:sz w:val="22"/>
          <w:szCs w:val="22"/>
        </w:rPr>
      </w:pPr>
      <w:bookmarkStart w:id="9" w:name="OLE_LINK65"/>
      <w:bookmarkEnd w:id="8"/>
      <w:r>
        <w:rPr>
          <w:rStyle w:val="normaltextrun"/>
          <w:rFonts w:asciiTheme="minorHAnsi" w:hAnsiTheme="minorHAnsi" w:cstheme="minorHAnsi"/>
          <w:i/>
          <w:iCs/>
          <w:sz w:val="22"/>
          <w:szCs w:val="22"/>
        </w:rPr>
        <w:t xml:space="preserve">Initial contact 1. </w:t>
      </w:r>
      <w:r w:rsidRPr="004450B0">
        <w:rPr>
          <w:rStyle w:val="normaltextrun"/>
          <w:rFonts w:asciiTheme="minorHAnsi" w:hAnsiTheme="minorHAnsi" w:cstheme="minorHAnsi"/>
          <w:i/>
          <w:iCs/>
          <w:sz w:val="22"/>
          <w:szCs w:val="22"/>
        </w:rPr>
        <w:t>[VENDOR] sends to all comparison group contacts.</w:t>
      </w:r>
      <w:r w:rsidRPr="004450B0">
        <w:rPr>
          <w:rStyle w:val="eop"/>
          <w:rFonts w:asciiTheme="minorHAnsi" w:eastAsiaTheme="majorEastAsia" w:hAnsiTheme="minorHAnsi" w:cstheme="minorHAnsi"/>
          <w:i/>
          <w:iCs/>
          <w:sz w:val="22"/>
          <w:szCs w:val="22"/>
        </w:rPr>
        <w:t> </w:t>
      </w:r>
    </w:p>
    <w:p w:rsidR="004450B0" w:rsidRPr="004450B0" w:rsidP="004450B0" w14:paraId="4A7B9FAA"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eop"/>
          <w:rFonts w:asciiTheme="minorHAnsi" w:eastAsiaTheme="majorEastAsia" w:hAnsiTheme="minorHAnsi" w:cstheme="minorHAnsi"/>
          <w:sz w:val="22"/>
          <w:szCs w:val="22"/>
        </w:rPr>
        <w:t> </w:t>
      </w:r>
    </w:p>
    <w:p w:rsidR="004450B0" w:rsidRPr="004450B0" w:rsidP="004450B0" w14:paraId="03A91C4C"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b/>
          <w:bCs/>
          <w:sz w:val="22"/>
          <w:szCs w:val="22"/>
        </w:rPr>
        <w:t xml:space="preserve">Subject line: </w:t>
      </w:r>
      <w:bookmarkStart w:id="10" w:name="OLE_LINK66"/>
      <w:bookmarkStart w:id="11" w:name="OLE_LINK64"/>
      <w:r w:rsidRPr="004450B0">
        <w:rPr>
          <w:rStyle w:val="normaltextrun"/>
          <w:rFonts w:asciiTheme="minorHAnsi" w:hAnsiTheme="minorHAnsi" w:cstheme="minorHAnsi"/>
          <w:b/>
          <w:bCs/>
          <w:sz w:val="22"/>
          <w:szCs w:val="22"/>
        </w:rPr>
        <w:t>Please complete a short survey to help address workplace burnout.</w:t>
      </w:r>
      <w:r w:rsidRPr="004450B0">
        <w:rPr>
          <w:rStyle w:val="eop"/>
          <w:rFonts w:asciiTheme="minorHAnsi" w:eastAsiaTheme="majorEastAsia" w:hAnsiTheme="minorHAnsi" w:cstheme="minorHAnsi"/>
          <w:sz w:val="22"/>
          <w:szCs w:val="22"/>
        </w:rPr>
        <w:t> </w:t>
      </w:r>
      <w:bookmarkEnd w:id="10"/>
    </w:p>
    <w:bookmarkEnd w:id="9"/>
    <w:bookmarkEnd w:id="11"/>
    <w:p w:rsidR="004450B0" w:rsidRPr="004450B0" w:rsidP="004450B0" w14:paraId="09AF336E"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eop"/>
          <w:rFonts w:asciiTheme="minorHAnsi" w:eastAsiaTheme="majorEastAsia" w:hAnsiTheme="minorHAnsi" w:cstheme="minorHAnsi"/>
          <w:sz w:val="22"/>
          <w:szCs w:val="22"/>
        </w:rPr>
        <w:t> </w:t>
      </w:r>
    </w:p>
    <w:p w:rsidR="004450B0" w:rsidRPr="004450B0" w:rsidP="004450B0" w14:paraId="2154AFB2"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Hello [FIRST NAME LAST NAME], </w:t>
      </w:r>
      <w:r w:rsidRPr="004450B0">
        <w:rPr>
          <w:rStyle w:val="eop"/>
          <w:rFonts w:asciiTheme="minorHAnsi" w:eastAsiaTheme="majorEastAsia" w:hAnsiTheme="minorHAnsi" w:cstheme="minorHAnsi"/>
          <w:sz w:val="22"/>
          <w:szCs w:val="22"/>
        </w:rPr>
        <w:t> </w:t>
      </w:r>
    </w:p>
    <w:p w:rsidR="004450B0" w:rsidRPr="004450B0" w:rsidP="004450B0" w14:paraId="48E50400"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color w:val="000000"/>
          <w:sz w:val="22"/>
          <w:szCs w:val="22"/>
        </w:rPr>
        <w:t> </w:t>
      </w:r>
      <w:r w:rsidRPr="004450B0">
        <w:rPr>
          <w:rStyle w:val="eop"/>
          <w:rFonts w:asciiTheme="minorHAnsi" w:eastAsiaTheme="majorEastAsia" w:hAnsiTheme="minorHAnsi" w:cstheme="minorHAnsi"/>
          <w:color w:val="000000"/>
          <w:sz w:val="22"/>
          <w:szCs w:val="22"/>
        </w:rPr>
        <w:t> </w:t>
      </w:r>
    </w:p>
    <w:p w:rsidR="004450B0" w:rsidRPr="004450B0" w:rsidP="004450B0" w14:paraId="14D740A8"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We have a new survey that matches your profile.</w:t>
      </w:r>
      <w:r w:rsidRPr="004450B0">
        <w:rPr>
          <w:rStyle w:val="eop"/>
          <w:rFonts w:asciiTheme="minorHAnsi" w:eastAsiaTheme="majorEastAsia" w:hAnsiTheme="minorHAnsi" w:cstheme="minorHAnsi"/>
          <w:sz w:val="22"/>
          <w:szCs w:val="22"/>
        </w:rPr>
        <w:t> </w:t>
      </w:r>
    </w:p>
    <w:p w:rsidR="004450B0" w:rsidRPr="004450B0" w:rsidP="004450B0" w14:paraId="20D8198A"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eop"/>
          <w:rFonts w:asciiTheme="minorHAnsi" w:eastAsiaTheme="majorEastAsia" w:hAnsiTheme="minorHAnsi" w:cstheme="minorHAnsi"/>
          <w:sz w:val="22"/>
          <w:szCs w:val="22"/>
        </w:rPr>
        <w:t> </w:t>
      </w:r>
    </w:p>
    <w:p w:rsidR="004450B0" w:rsidRPr="004450B0" w:rsidP="004450B0" w14:paraId="1D5898EE"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b/>
          <w:bCs/>
          <w:sz w:val="22"/>
          <w:szCs w:val="22"/>
        </w:rPr>
        <w:t>Topic:</w:t>
      </w:r>
      <w:r w:rsidRPr="004450B0">
        <w:rPr>
          <w:rStyle w:val="normaltextrun"/>
          <w:rFonts w:asciiTheme="minorHAnsi" w:hAnsiTheme="minorHAnsi" w:cstheme="minorHAnsi"/>
          <w:sz w:val="22"/>
          <w:szCs w:val="22"/>
        </w:rPr>
        <w:t xml:space="preserve"> work environment, burnout in the workplace, wellness [VENDOR JOB NUMBER]</w:t>
      </w:r>
      <w:r w:rsidRPr="004450B0">
        <w:rPr>
          <w:rStyle w:val="eop"/>
          <w:rFonts w:asciiTheme="minorHAnsi" w:eastAsiaTheme="majorEastAsia" w:hAnsiTheme="minorHAnsi" w:cstheme="minorHAnsi"/>
          <w:sz w:val="22"/>
          <w:szCs w:val="22"/>
        </w:rPr>
        <w:t> </w:t>
      </w:r>
    </w:p>
    <w:p w:rsidR="004450B0" w:rsidRPr="004450B0" w:rsidP="004450B0" w14:paraId="6AEF951C"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eop"/>
          <w:rFonts w:asciiTheme="minorHAnsi" w:eastAsiaTheme="majorEastAsia" w:hAnsiTheme="minorHAnsi" w:cstheme="minorHAnsi"/>
          <w:sz w:val="22"/>
          <w:szCs w:val="22"/>
        </w:rPr>
        <w:t> </w:t>
      </w:r>
    </w:p>
    <w:p w:rsidR="004450B0" w:rsidRPr="004450B0" w:rsidP="004450B0" w14:paraId="04384B49"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b/>
          <w:bCs/>
          <w:sz w:val="22"/>
          <w:szCs w:val="22"/>
        </w:rPr>
        <w:t>Length:</w:t>
      </w:r>
      <w:r w:rsidRPr="004450B0">
        <w:rPr>
          <w:rStyle w:val="normaltextrun"/>
          <w:rFonts w:asciiTheme="minorHAnsi" w:hAnsiTheme="minorHAnsi" w:cstheme="minorHAnsi"/>
          <w:sz w:val="22"/>
          <w:szCs w:val="22"/>
        </w:rPr>
        <w:t xml:space="preserve"> 15 minutes</w:t>
      </w:r>
      <w:r w:rsidRPr="004450B0">
        <w:rPr>
          <w:rStyle w:val="eop"/>
          <w:rFonts w:asciiTheme="minorHAnsi" w:eastAsiaTheme="majorEastAsia" w:hAnsiTheme="minorHAnsi" w:cstheme="minorHAnsi"/>
          <w:sz w:val="22"/>
          <w:szCs w:val="22"/>
        </w:rPr>
        <w:t> </w:t>
      </w:r>
    </w:p>
    <w:p w:rsidR="004450B0" w:rsidRPr="004450B0" w:rsidP="004450B0" w14:paraId="7EACE996"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eop"/>
          <w:rFonts w:asciiTheme="minorHAnsi" w:eastAsiaTheme="majorEastAsia" w:hAnsiTheme="minorHAnsi" w:cstheme="minorHAnsi"/>
          <w:sz w:val="22"/>
          <w:szCs w:val="22"/>
        </w:rPr>
        <w:t> </w:t>
      </w:r>
    </w:p>
    <w:p w:rsidR="004450B0" w:rsidRPr="004450B0" w:rsidP="004450B0" w14:paraId="4A8A16ED"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b/>
          <w:bCs/>
          <w:sz w:val="22"/>
          <w:szCs w:val="22"/>
        </w:rPr>
        <w:t xml:space="preserve">Reward: </w:t>
      </w:r>
      <w:r w:rsidRPr="004450B0">
        <w:rPr>
          <w:rStyle w:val="normaltextrun"/>
          <w:rFonts w:asciiTheme="minorHAnsi" w:hAnsiTheme="minorHAnsi" w:cstheme="minorHAnsi"/>
          <w:sz w:val="22"/>
          <w:szCs w:val="22"/>
        </w:rPr>
        <w:t>[AMOUNT CURRENCY]</w:t>
      </w:r>
      <w:r w:rsidRPr="004450B0">
        <w:rPr>
          <w:rStyle w:val="eop"/>
          <w:rFonts w:asciiTheme="minorHAnsi" w:eastAsiaTheme="majorEastAsia" w:hAnsiTheme="minorHAnsi" w:cstheme="minorHAnsi"/>
          <w:sz w:val="22"/>
          <w:szCs w:val="22"/>
        </w:rPr>
        <w:t> </w:t>
      </w:r>
    </w:p>
    <w:p w:rsidR="004450B0" w:rsidRPr="004450B0" w:rsidP="004450B0" w14:paraId="2E9E709E"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eop"/>
          <w:rFonts w:asciiTheme="minorHAnsi" w:eastAsiaTheme="majorEastAsia" w:hAnsiTheme="minorHAnsi" w:cstheme="minorHAnsi"/>
          <w:sz w:val="22"/>
          <w:szCs w:val="22"/>
        </w:rPr>
        <w:t> </w:t>
      </w:r>
    </w:p>
    <w:p w:rsidR="004450B0" w:rsidRPr="004450B0" w:rsidP="004450B0" w14:paraId="0F53342B"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START SURVEY HERE HYPERLINK]</w:t>
      </w:r>
      <w:r w:rsidRPr="004450B0">
        <w:rPr>
          <w:rStyle w:val="eop"/>
          <w:rFonts w:asciiTheme="minorHAnsi" w:eastAsiaTheme="majorEastAsia" w:hAnsiTheme="minorHAnsi" w:cstheme="minorHAnsi"/>
          <w:sz w:val="22"/>
          <w:szCs w:val="22"/>
        </w:rPr>
        <w:t> </w:t>
      </w:r>
    </w:p>
    <w:p w:rsidR="004450B0" w:rsidRPr="004450B0" w:rsidP="004450B0" w14:paraId="06051623"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eop"/>
          <w:rFonts w:asciiTheme="minorHAnsi" w:eastAsiaTheme="majorEastAsia" w:hAnsiTheme="minorHAnsi" w:cstheme="minorHAnsi"/>
          <w:sz w:val="22"/>
          <w:szCs w:val="22"/>
        </w:rPr>
        <w:t> </w:t>
      </w:r>
    </w:p>
    <w:p w:rsidR="004450B0" w:rsidRPr="004450B0" w:rsidP="004450B0" w14:paraId="0C2EFF41"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NEED HELP? HYPERLINK] [REFERENCE CODE: IDENTIFIER]</w:t>
      </w:r>
      <w:r w:rsidRPr="004450B0">
        <w:rPr>
          <w:rStyle w:val="eop"/>
          <w:rFonts w:asciiTheme="minorHAnsi" w:eastAsiaTheme="majorEastAsia" w:hAnsiTheme="minorHAnsi" w:cstheme="minorHAnsi"/>
          <w:sz w:val="22"/>
          <w:szCs w:val="22"/>
        </w:rPr>
        <w:t> </w:t>
      </w:r>
    </w:p>
    <w:p w:rsidR="004450B0" w:rsidRPr="004450B0" w:rsidP="004450B0" w14:paraId="02031F7B"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eop"/>
          <w:rFonts w:asciiTheme="minorHAnsi" w:eastAsiaTheme="majorEastAsia" w:hAnsiTheme="minorHAnsi" w:cstheme="minorHAnsi"/>
          <w:sz w:val="22"/>
          <w:szCs w:val="22"/>
        </w:rPr>
        <w:t> </w:t>
      </w:r>
    </w:p>
    <w:p w:rsidR="004450B0" w:rsidRPr="004450B0" w:rsidP="004450B0" w14:paraId="4CDB745F"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eop"/>
          <w:rFonts w:asciiTheme="minorHAnsi" w:eastAsiaTheme="majorEastAsia" w:hAnsiTheme="minorHAnsi" w:cstheme="minorHAnsi"/>
          <w:sz w:val="22"/>
          <w:szCs w:val="22"/>
        </w:rPr>
        <w:t> </w:t>
      </w:r>
    </w:p>
    <w:p w:rsidR="004450B0" w:rsidRPr="004450B0" w:rsidP="004450B0" w14:paraId="1A0C2D51"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PANEL ADMINISTRATOR SIGNATURE]</w:t>
      </w:r>
      <w:r w:rsidRPr="004450B0">
        <w:rPr>
          <w:rStyle w:val="eop"/>
          <w:rFonts w:asciiTheme="minorHAnsi" w:eastAsiaTheme="majorEastAsia" w:hAnsiTheme="minorHAnsi" w:cstheme="minorHAnsi"/>
          <w:sz w:val="22"/>
          <w:szCs w:val="22"/>
        </w:rPr>
        <w:t> </w:t>
      </w:r>
    </w:p>
    <w:p w:rsidR="004450B0" w:rsidRPr="004450B0" w:rsidP="004450B0" w14:paraId="60334DDF"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eop"/>
          <w:rFonts w:asciiTheme="minorHAnsi" w:eastAsiaTheme="majorEastAsia" w:hAnsiTheme="minorHAnsi" w:cstheme="minorHAnsi"/>
          <w:sz w:val="22"/>
          <w:szCs w:val="22"/>
        </w:rPr>
        <w:t> </w:t>
      </w:r>
    </w:p>
    <w:p w:rsidR="004450B0" w:rsidRPr="004450B0" w:rsidP="004450B0" w14:paraId="2B3F4EDC"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This invitation is only for [FIRSTNAME LASTNAME] and reward will only be paid to [FIRSTNAME LASTNAME].  If you are receiving this message in error, please contact [VENDOR] for correction.</w:t>
      </w:r>
      <w:r w:rsidRPr="004450B0">
        <w:rPr>
          <w:rStyle w:val="eop"/>
          <w:rFonts w:asciiTheme="minorHAnsi" w:eastAsiaTheme="majorEastAsia" w:hAnsiTheme="minorHAnsi" w:cstheme="minorHAnsi"/>
          <w:sz w:val="22"/>
          <w:szCs w:val="22"/>
        </w:rPr>
        <w:t> </w:t>
      </w:r>
    </w:p>
    <w:p w:rsidR="004450B0" w:rsidRPr="004450B0" w:rsidP="004450B0" w14:paraId="36C12883"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By participating in this market research</w:t>
      </w:r>
      <w:r w:rsidRPr="00D206ED">
        <w:rPr>
          <w:rStyle w:val="normaltextrun"/>
          <w:rFonts w:asciiTheme="minorHAnsi" w:hAnsiTheme="minorHAnsi" w:cstheme="minorHAnsi"/>
          <w:sz w:val="22"/>
          <w:szCs w:val="22"/>
        </w:rPr>
        <w:t xml:space="preserve">, </w:t>
      </w:r>
      <w:r w:rsidRPr="004450B0">
        <w:rPr>
          <w:rStyle w:val="normaltextrun"/>
          <w:rFonts w:asciiTheme="minorHAnsi" w:hAnsiTheme="minorHAnsi" w:cstheme="minorHAnsi"/>
          <w:sz w:val="22"/>
          <w:szCs w:val="22"/>
        </w:rPr>
        <w:t xml:space="preserve">you agree to our </w:t>
      </w:r>
      <w:hyperlink r:id="rId9" w:tgtFrame="_blank" w:history="1">
        <w:r w:rsidRPr="004450B0">
          <w:rPr>
            <w:rStyle w:val="normaltextrun"/>
            <w:rFonts w:asciiTheme="minorHAnsi" w:hAnsiTheme="minorHAnsi" w:cstheme="minorHAnsi"/>
            <w:color w:val="0563C1"/>
            <w:sz w:val="22"/>
            <w:szCs w:val="22"/>
            <w:u w:val="single"/>
          </w:rPr>
          <w:t>Terms &amp; Conditions</w:t>
        </w:r>
      </w:hyperlink>
      <w:r w:rsidRPr="004450B0">
        <w:rPr>
          <w:rStyle w:val="normaltextrun"/>
          <w:rFonts w:asciiTheme="minorHAnsi" w:hAnsiTheme="minorHAnsi" w:cstheme="minorHAnsi"/>
          <w:sz w:val="22"/>
          <w:szCs w:val="22"/>
        </w:rPr>
        <w:t xml:space="preserve"> and </w:t>
      </w:r>
      <w:hyperlink r:id="rId9" w:tgtFrame="_blank" w:history="1">
        <w:r w:rsidRPr="004450B0">
          <w:rPr>
            <w:rStyle w:val="normaltextrun"/>
            <w:rFonts w:asciiTheme="minorHAnsi" w:hAnsiTheme="minorHAnsi" w:cstheme="minorHAnsi"/>
            <w:color w:val="0563C1"/>
            <w:sz w:val="22"/>
            <w:szCs w:val="22"/>
            <w:u w:val="single"/>
          </w:rPr>
          <w:t>Privacy Policy</w:t>
        </w:r>
      </w:hyperlink>
      <w:r w:rsidRPr="004450B0">
        <w:rPr>
          <w:rStyle w:val="normaltextrun"/>
          <w:rFonts w:asciiTheme="minorHAnsi" w:hAnsiTheme="minorHAnsi" w:cstheme="minorHAnsi"/>
          <w:sz w:val="22"/>
          <w:szCs w:val="22"/>
        </w:rPr>
        <w:t>.</w:t>
      </w:r>
      <w:r w:rsidRPr="004450B0">
        <w:rPr>
          <w:rStyle w:val="eop"/>
          <w:rFonts w:asciiTheme="minorHAnsi" w:eastAsiaTheme="majorEastAsia" w:hAnsiTheme="minorHAnsi" w:cstheme="minorHAnsi"/>
          <w:sz w:val="22"/>
          <w:szCs w:val="22"/>
        </w:rPr>
        <w:t> </w:t>
      </w:r>
    </w:p>
    <w:p w:rsidR="004450B0" w:rsidRPr="004450B0" w:rsidP="004450B0" w14:paraId="2B3BF438"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 xml:space="preserve">The [VENDOR] Privacy Policy has been updated as [DATE]. The [VENDOR] Privacy Policy describes how we protect your information and your rights to your personal information and how it is stored by [VENDOR]. Please read the updated notice </w:t>
      </w:r>
      <w:hyperlink r:id="rId9" w:tgtFrame="_blank" w:history="1">
        <w:r w:rsidRPr="004450B0">
          <w:rPr>
            <w:rStyle w:val="normaltextrun"/>
            <w:rFonts w:asciiTheme="minorHAnsi" w:hAnsiTheme="minorHAnsi" w:cstheme="minorHAnsi"/>
            <w:color w:val="0563C1"/>
            <w:sz w:val="22"/>
            <w:szCs w:val="22"/>
            <w:u w:val="single"/>
          </w:rPr>
          <w:t>here</w:t>
        </w:r>
      </w:hyperlink>
      <w:r w:rsidRPr="004450B0">
        <w:rPr>
          <w:rStyle w:val="normaltextrun"/>
          <w:rFonts w:asciiTheme="minorHAnsi" w:hAnsiTheme="minorHAnsi" w:cstheme="minorHAnsi"/>
          <w:sz w:val="22"/>
          <w:szCs w:val="22"/>
        </w:rPr>
        <w:t>. If you have any questions about the updated Privacy Policy, you can contact our Compliance Department at [EMAIL].</w:t>
      </w:r>
      <w:r w:rsidRPr="004450B0">
        <w:rPr>
          <w:rStyle w:val="eop"/>
          <w:rFonts w:asciiTheme="minorHAnsi" w:eastAsiaTheme="majorEastAsia" w:hAnsiTheme="minorHAnsi" w:cstheme="minorHAnsi"/>
          <w:sz w:val="22"/>
          <w:szCs w:val="22"/>
        </w:rPr>
        <w:t> </w:t>
      </w:r>
    </w:p>
    <w:p w:rsidR="004450B0" w:rsidRPr="004450B0" w:rsidP="004450B0" w14:paraId="3614DEE3" w14:textId="66FB3DA2">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 xml:space="preserve">Market Research Anonymity Disclosure: We are an independent Market Research company and not affiliated with any Pharmaceutical Company or Medical Device Manufacturer.  Your participation is completely </w:t>
      </w:r>
      <w:r w:rsidRPr="004450B0" w:rsidR="00884241">
        <w:rPr>
          <w:rStyle w:val="normaltextrun"/>
          <w:rFonts w:asciiTheme="minorHAnsi" w:hAnsiTheme="minorHAnsi" w:cstheme="minorHAnsi"/>
          <w:sz w:val="22"/>
          <w:szCs w:val="22"/>
        </w:rPr>
        <w:t>confidential,</w:t>
      </w:r>
      <w:r w:rsidRPr="004450B0">
        <w:rPr>
          <w:rStyle w:val="normaltextrun"/>
          <w:rFonts w:asciiTheme="minorHAnsi" w:hAnsiTheme="minorHAnsi" w:cstheme="minorHAnsi"/>
          <w:sz w:val="22"/>
          <w:szCs w:val="22"/>
        </w:rPr>
        <w:t xml:space="preserve"> and your personal information will not be disclosed without your express consent.</w:t>
      </w:r>
      <w:r w:rsidRPr="004450B0">
        <w:rPr>
          <w:rStyle w:val="eop"/>
          <w:rFonts w:asciiTheme="minorHAnsi" w:eastAsiaTheme="majorEastAsia" w:hAnsiTheme="minorHAnsi" w:cstheme="minorHAnsi"/>
          <w:sz w:val="22"/>
          <w:szCs w:val="22"/>
        </w:rPr>
        <w:t> </w:t>
      </w:r>
    </w:p>
    <w:p w:rsidR="004450B0" w:rsidRPr="004450B0" w:rsidP="004450B0" w14:paraId="59B77C6F"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The reward offered for this project will be credited to your portal upon successful completion. For more information on our reward process</w:t>
      </w:r>
      <w:r w:rsidRPr="004450B0">
        <w:rPr>
          <w:rStyle w:val="normaltextrun"/>
          <w:rFonts w:asciiTheme="minorHAnsi" w:hAnsiTheme="minorHAnsi" w:cstheme="minorHAnsi"/>
          <w:color w:val="D13438"/>
          <w:sz w:val="22"/>
          <w:szCs w:val="22"/>
          <w:u w:val="single"/>
        </w:rPr>
        <w:t>,</w:t>
      </w:r>
      <w:r w:rsidRPr="004450B0">
        <w:rPr>
          <w:rStyle w:val="normaltextrun"/>
          <w:rFonts w:asciiTheme="minorHAnsi" w:hAnsiTheme="minorHAnsi" w:cstheme="minorHAnsi"/>
          <w:sz w:val="22"/>
          <w:szCs w:val="22"/>
        </w:rPr>
        <w:t xml:space="preserve"> please click </w:t>
      </w:r>
      <w:hyperlink r:id="rId9" w:tgtFrame="_blank" w:history="1">
        <w:r w:rsidRPr="004450B0">
          <w:rPr>
            <w:rStyle w:val="normaltextrun"/>
            <w:rFonts w:asciiTheme="minorHAnsi" w:hAnsiTheme="minorHAnsi" w:cstheme="minorHAnsi"/>
            <w:color w:val="0563C1"/>
            <w:sz w:val="22"/>
            <w:szCs w:val="22"/>
            <w:u w:val="single"/>
          </w:rPr>
          <w:t>here</w:t>
        </w:r>
      </w:hyperlink>
      <w:r w:rsidRPr="004450B0">
        <w:rPr>
          <w:rStyle w:val="normaltextrun"/>
          <w:rFonts w:asciiTheme="minorHAnsi" w:hAnsiTheme="minorHAnsi" w:cstheme="minorHAnsi"/>
          <w:sz w:val="22"/>
          <w:szCs w:val="22"/>
        </w:rPr>
        <w:t>.</w:t>
      </w:r>
      <w:r w:rsidRPr="004450B0">
        <w:rPr>
          <w:rStyle w:val="eop"/>
          <w:rFonts w:asciiTheme="minorHAnsi" w:eastAsiaTheme="majorEastAsia" w:hAnsiTheme="minorHAnsi" w:cstheme="minorHAnsi"/>
          <w:sz w:val="22"/>
          <w:szCs w:val="22"/>
        </w:rPr>
        <w:t> </w:t>
      </w:r>
    </w:p>
    <w:p w:rsidR="004450B0" w:rsidRPr="004450B0" w:rsidP="004450B0" w14:paraId="6F2DA396" w14:textId="4E6A546D">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If you want to be removed from this study, please click [OPT OUT REMINDER LINK].</w:t>
      </w:r>
      <w:r w:rsidRPr="004450B0">
        <w:rPr>
          <w:rStyle w:val="eop"/>
          <w:rFonts w:asciiTheme="minorHAnsi" w:eastAsiaTheme="majorEastAsia" w:hAnsiTheme="minorHAnsi" w:cstheme="minorHAnsi"/>
          <w:sz w:val="22"/>
          <w:szCs w:val="22"/>
        </w:rPr>
        <w:t> </w:t>
      </w:r>
    </w:p>
    <w:p w:rsidR="004450B0" w:rsidRPr="004450B0" w:rsidP="004450B0" w14:paraId="44E99599" w14:textId="567BC848">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This message was sent to you by</w:t>
      </w:r>
      <w:r w:rsidRPr="004450B0" w:rsidR="00884241">
        <w:rPr>
          <w:rStyle w:val="normaltextrun"/>
          <w:rFonts w:asciiTheme="minorHAnsi" w:hAnsiTheme="minorHAnsi" w:cstheme="minorHAnsi"/>
          <w:sz w:val="22"/>
          <w:szCs w:val="22"/>
        </w:rPr>
        <w:t>: [</w:t>
      </w:r>
      <w:r w:rsidRPr="004450B0">
        <w:rPr>
          <w:rStyle w:val="normaltextrun"/>
          <w:rFonts w:asciiTheme="minorHAnsi" w:hAnsiTheme="minorHAnsi" w:cstheme="minorHAnsi"/>
          <w:sz w:val="22"/>
          <w:szCs w:val="22"/>
        </w:rPr>
        <w:t>VENDOR NAME VENDOR ADDRESS] [TRACK]</w:t>
      </w:r>
      <w:r w:rsidRPr="004450B0">
        <w:rPr>
          <w:rStyle w:val="eop"/>
          <w:rFonts w:asciiTheme="minorHAnsi" w:eastAsiaTheme="majorEastAsia" w:hAnsiTheme="minorHAnsi" w:cstheme="minorHAnsi"/>
          <w:sz w:val="22"/>
          <w:szCs w:val="22"/>
        </w:rPr>
        <w:t> </w:t>
      </w:r>
    </w:p>
    <w:bookmarkEnd w:id="7"/>
    <w:p w:rsidR="004450B0" w:rsidP="008E73B8" w14:paraId="068850BC" w14:textId="77777777"/>
    <w:p w:rsidR="00211245" w:rsidP="008E73B8" w14:paraId="7BF855D5" w14:textId="77777777"/>
    <w:tbl>
      <w:tblPr>
        <w:tblW w:w="11080" w:type="dxa"/>
        <w:tblInd w:w="-540" w:type="dxa"/>
        <w:tblCellMar>
          <w:top w:w="15" w:type="dxa"/>
        </w:tblCellMar>
        <w:tblLook w:val="04A0"/>
      </w:tblPr>
      <w:tblGrid>
        <w:gridCol w:w="10858"/>
        <w:gridCol w:w="222"/>
      </w:tblGrid>
      <w:tr w14:paraId="501CA6CA" w14:textId="77777777" w:rsidTr="00211245">
        <w:tblPrEx>
          <w:tblW w:w="11080" w:type="dxa"/>
          <w:tblInd w:w="-540" w:type="dxa"/>
          <w:tblCellMar>
            <w:top w:w="15" w:type="dxa"/>
          </w:tblCellMar>
          <w:tblLook w:val="04A0"/>
        </w:tblPrEx>
        <w:trPr>
          <w:gridAfter w:val="1"/>
          <w:wAfter w:w="222" w:type="dxa"/>
          <w:trHeight w:val="450"/>
        </w:trPr>
        <w:tc>
          <w:tcPr>
            <w:tcW w:w="10858" w:type="dxa"/>
            <w:vMerge w:val="restart"/>
            <w:tcBorders>
              <w:top w:val="nil"/>
              <w:left w:val="nil"/>
              <w:bottom w:val="nil"/>
              <w:right w:val="nil"/>
            </w:tcBorders>
            <w:shd w:val="clear" w:color="auto" w:fill="auto"/>
            <w:hideMark/>
          </w:tcPr>
          <w:p w:rsidR="00B30C8C" w:rsidRPr="00B30C8C" w:rsidP="00B30C8C" w14:paraId="1EBF656D" w14:textId="6F7C9029">
            <w:pPr>
              <w:rPr>
                <w:sz w:val="20"/>
                <w:szCs w:val="20"/>
              </w:rPr>
            </w:pPr>
            <w:r w:rsidRPr="00211245">
              <w:rPr>
                <w:rFonts w:ascii="Arial" w:eastAsia="Times New Roman" w:hAnsi="Arial" w:cs="Arial"/>
                <w:b/>
                <w:bCs/>
                <w:sz w:val="20"/>
                <w:szCs w:val="20"/>
              </w:rPr>
              <w:t>Public Burden Statement:</w:t>
            </w:r>
            <w:r w:rsidRPr="00211245">
              <w:rPr>
                <w:rFonts w:ascii="Arial" w:eastAsia="Times New Roman" w:hAnsi="Arial" w:cs="Arial"/>
                <w:sz w:val="20"/>
                <w:szCs w:val="20"/>
              </w:rPr>
              <w:t xml:space="preserve"> </w:t>
            </w:r>
            <w:r w:rsidRPr="00B30C8C">
              <w:rPr>
                <w:rStyle w:val="normaltextrun"/>
                <w:rFonts w:ascii="Arial" w:hAnsi="Arial" w:cs="Arial"/>
                <w:sz w:val="20"/>
                <w:szCs w:val="20"/>
              </w:rPr>
              <w:t xml:space="preserve">The purpose of this information collection is to evaluate federal programs designed to support the mental health and resiliency of the healthcare and public safety workforce. An agency may not conduct or sponsor, and a person is not required to respond to, a collection of information unless it displays a currently valid OMB control number. The OMB Control Number for this information collection is 0915-XXXX and is valid until MM/DD/20XX. Public reporting burden for this collection of information is estimated to average xx hours per response, including the time for reviewing instructions, searching existing data sources, and completing and reviewing the collection of </w:t>
            </w:r>
            <w:r w:rsidRPr="00B30C8C">
              <w:rPr>
                <w:rStyle w:val="normaltextrun"/>
                <w:rFonts w:ascii="Arial" w:hAnsi="Arial" w:cs="Arial"/>
                <w:sz w:val="20"/>
                <w:szCs w:val="20"/>
              </w:rPr>
              <w:t xml:space="preserve">information. Send comments regarding this burden estimate or any other aspect of this collection of information, including suggestions for reducing this burden, to HRSA Reports Clearance Officer, 5600 Fishers Lane, Room 14N136B, Rockville, Maryland, 20857 or </w:t>
            </w:r>
            <w:hyperlink r:id="rId10" w:history="1">
              <w:r w:rsidRPr="00B30C8C">
                <w:rPr>
                  <w:rStyle w:val="normaltextrun"/>
                  <w:rFonts w:ascii="Arial" w:hAnsi="Arial" w:cs="Arial"/>
                  <w:sz w:val="20"/>
                  <w:szCs w:val="20"/>
                </w:rPr>
                <w:t>paperwork@hrsa.gov</w:t>
              </w:r>
            </w:hyperlink>
            <w:r w:rsidR="00F00AEA">
              <w:rPr>
                <w:rStyle w:val="normaltextrun"/>
                <w:rFonts w:ascii="Arial" w:hAnsi="Arial" w:cs="Arial"/>
                <w:sz w:val="20"/>
                <w:szCs w:val="20"/>
              </w:rPr>
              <w:t>.</w:t>
            </w:r>
          </w:p>
          <w:p w:rsidR="00211245" w:rsidRPr="00211245" w:rsidP="00211245" w14:paraId="57E3901E" w14:textId="2FA2BD39">
            <w:pPr>
              <w:spacing w:after="0" w:line="240" w:lineRule="auto"/>
              <w:rPr>
                <w:rFonts w:ascii="Arial" w:eastAsia="Times New Roman" w:hAnsi="Arial" w:cs="Arial"/>
                <w:sz w:val="20"/>
                <w:szCs w:val="20"/>
              </w:rPr>
            </w:pPr>
          </w:p>
        </w:tc>
      </w:tr>
      <w:tr w14:paraId="64970A18" w14:textId="77777777" w:rsidTr="00211245">
        <w:tblPrEx>
          <w:tblW w:w="11080" w:type="dxa"/>
          <w:tblInd w:w="-540" w:type="dxa"/>
          <w:tblCellMar>
            <w:top w:w="15" w:type="dxa"/>
          </w:tblCellMar>
          <w:tblLook w:val="04A0"/>
        </w:tblPrEx>
        <w:trPr>
          <w:trHeight w:val="300"/>
        </w:trPr>
        <w:tc>
          <w:tcPr>
            <w:tcW w:w="10858" w:type="dxa"/>
            <w:vMerge/>
            <w:tcBorders>
              <w:top w:val="nil"/>
              <w:left w:val="nil"/>
              <w:bottom w:val="nil"/>
              <w:right w:val="nil"/>
            </w:tcBorders>
            <w:vAlign w:val="center"/>
            <w:hideMark/>
          </w:tcPr>
          <w:p w:rsidR="00211245" w:rsidRPr="00211245" w:rsidP="00211245" w14:paraId="76376FB1" w14:textId="77777777">
            <w:pPr>
              <w:spacing w:after="0" w:line="240" w:lineRule="auto"/>
              <w:rPr>
                <w:rFonts w:ascii="Arial" w:eastAsia="Times New Roman" w:hAnsi="Arial" w:cs="Arial"/>
                <w:sz w:val="20"/>
                <w:szCs w:val="20"/>
              </w:rPr>
            </w:pPr>
          </w:p>
        </w:tc>
        <w:tc>
          <w:tcPr>
            <w:tcW w:w="222" w:type="dxa"/>
            <w:tcBorders>
              <w:top w:val="nil"/>
              <w:left w:val="nil"/>
              <w:bottom w:val="nil"/>
              <w:right w:val="nil"/>
            </w:tcBorders>
            <w:shd w:val="clear" w:color="auto" w:fill="auto"/>
            <w:noWrap/>
            <w:vAlign w:val="bottom"/>
            <w:hideMark/>
          </w:tcPr>
          <w:p w:rsidR="00211245" w:rsidRPr="00211245" w:rsidP="00211245" w14:paraId="47C4D11C" w14:textId="77777777">
            <w:pPr>
              <w:spacing w:after="0" w:line="240" w:lineRule="auto"/>
              <w:rPr>
                <w:rFonts w:ascii="Arial" w:eastAsia="Times New Roman" w:hAnsi="Arial" w:cs="Arial"/>
                <w:sz w:val="20"/>
                <w:szCs w:val="20"/>
              </w:rPr>
            </w:pPr>
          </w:p>
        </w:tc>
      </w:tr>
      <w:tr w14:paraId="111ADEE5" w14:textId="77777777" w:rsidTr="00211245">
        <w:tblPrEx>
          <w:tblW w:w="11080" w:type="dxa"/>
          <w:tblInd w:w="-540" w:type="dxa"/>
          <w:tblCellMar>
            <w:top w:w="15" w:type="dxa"/>
          </w:tblCellMar>
          <w:tblLook w:val="04A0"/>
        </w:tblPrEx>
        <w:trPr>
          <w:trHeight w:val="300"/>
        </w:trPr>
        <w:tc>
          <w:tcPr>
            <w:tcW w:w="10858" w:type="dxa"/>
            <w:vMerge/>
            <w:tcBorders>
              <w:top w:val="nil"/>
              <w:left w:val="nil"/>
              <w:bottom w:val="nil"/>
              <w:right w:val="nil"/>
            </w:tcBorders>
            <w:vAlign w:val="center"/>
            <w:hideMark/>
          </w:tcPr>
          <w:p w:rsidR="00211245" w:rsidRPr="00211245" w:rsidP="00211245" w14:paraId="116B1C47" w14:textId="77777777">
            <w:pPr>
              <w:spacing w:after="0" w:line="240" w:lineRule="auto"/>
              <w:rPr>
                <w:rFonts w:ascii="Arial" w:eastAsia="Times New Roman" w:hAnsi="Arial" w:cs="Arial"/>
                <w:sz w:val="20"/>
                <w:szCs w:val="20"/>
              </w:rPr>
            </w:pPr>
          </w:p>
        </w:tc>
        <w:tc>
          <w:tcPr>
            <w:tcW w:w="222" w:type="dxa"/>
            <w:tcBorders>
              <w:top w:val="nil"/>
              <w:left w:val="nil"/>
              <w:bottom w:val="nil"/>
              <w:right w:val="nil"/>
            </w:tcBorders>
            <w:shd w:val="clear" w:color="auto" w:fill="auto"/>
            <w:noWrap/>
            <w:vAlign w:val="bottom"/>
            <w:hideMark/>
          </w:tcPr>
          <w:p w:rsidR="00211245" w:rsidRPr="00211245" w:rsidP="00211245" w14:paraId="5528964D" w14:textId="77777777">
            <w:pPr>
              <w:spacing w:after="0" w:line="240" w:lineRule="auto"/>
              <w:rPr>
                <w:rFonts w:ascii="Times New Roman" w:eastAsia="Times New Roman" w:hAnsi="Times New Roman" w:cs="Times New Roman"/>
                <w:sz w:val="20"/>
                <w:szCs w:val="20"/>
              </w:rPr>
            </w:pPr>
          </w:p>
        </w:tc>
      </w:tr>
      <w:tr w14:paraId="09EDECC2" w14:textId="77777777" w:rsidTr="00211245">
        <w:tblPrEx>
          <w:tblW w:w="11080" w:type="dxa"/>
          <w:tblInd w:w="-540" w:type="dxa"/>
          <w:tblCellMar>
            <w:top w:w="15" w:type="dxa"/>
          </w:tblCellMar>
          <w:tblLook w:val="04A0"/>
        </w:tblPrEx>
        <w:trPr>
          <w:trHeight w:val="300"/>
        </w:trPr>
        <w:tc>
          <w:tcPr>
            <w:tcW w:w="10858" w:type="dxa"/>
            <w:vMerge/>
            <w:tcBorders>
              <w:top w:val="nil"/>
              <w:left w:val="nil"/>
              <w:bottom w:val="nil"/>
              <w:right w:val="nil"/>
            </w:tcBorders>
            <w:vAlign w:val="center"/>
            <w:hideMark/>
          </w:tcPr>
          <w:p w:rsidR="00211245" w:rsidRPr="00211245" w:rsidP="00211245" w14:paraId="4EE59F47" w14:textId="77777777">
            <w:pPr>
              <w:spacing w:after="0" w:line="240" w:lineRule="auto"/>
              <w:rPr>
                <w:rFonts w:ascii="Arial" w:eastAsia="Times New Roman" w:hAnsi="Arial" w:cs="Arial"/>
                <w:sz w:val="20"/>
                <w:szCs w:val="20"/>
              </w:rPr>
            </w:pPr>
          </w:p>
        </w:tc>
        <w:tc>
          <w:tcPr>
            <w:tcW w:w="222" w:type="dxa"/>
            <w:tcBorders>
              <w:top w:val="nil"/>
              <w:left w:val="nil"/>
              <w:bottom w:val="nil"/>
              <w:right w:val="nil"/>
            </w:tcBorders>
            <w:shd w:val="clear" w:color="auto" w:fill="auto"/>
            <w:noWrap/>
            <w:vAlign w:val="bottom"/>
            <w:hideMark/>
          </w:tcPr>
          <w:p w:rsidR="00211245" w:rsidRPr="00211245" w:rsidP="00211245" w14:paraId="5A1C4773" w14:textId="77777777">
            <w:pPr>
              <w:spacing w:after="0" w:line="240" w:lineRule="auto"/>
              <w:rPr>
                <w:rFonts w:ascii="Times New Roman" w:eastAsia="Times New Roman" w:hAnsi="Times New Roman" w:cs="Times New Roman"/>
                <w:sz w:val="20"/>
                <w:szCs w:val="20"/>
              </w:rPr>
            </w:pPr>
          </w:p>
        </w:tc>
      </w:tr>
      <w:tr w14:paraId="7FD2CF88" w14:textId="77777777" w:rsidTr="00211245">
        <w:tblPrEx>
          <w:tblW w:w="11080" w:type="dxa"/>
          <w:tblInd w:w="-540" w:type="dxa"/>
          <w:tblCellMar>
            <w:top w:w="15" w:type="dxa"/>
          </w:tblCellMar>
          <w:tblLook w:val="04A0"/>
        </w:tblPrEx>
        <w:trPr>
          <w:trHeight w:val="300"/>
        </w:trPr>
        <w:tc>
          <w:tcPr>
            <w:tcW w:w="10858" w:type="dxa"/>
            <w:vMerge/>
            <w:tcBorders>
              <w:top w:val="nil"/>
              <w:left w:val="nil"/>
              <w:bottom w:val="nil"/>
              <w:right w:val="nil"/>
            </w:tcBorders>
            <w:vAlign w:val="center"/>
            <w:hideMark/>
          </w:tcPr>
          <w:p w:rsidR="00211245" w:rsidRPr="00211245" w:rsidP="00211245" w14:paraId="07A08A20" w14:textId="77777777">
            <w:pPr>
              <w:spacing w:after="0" w:line="240" w:lineRule="auto"/>
              <w:rPr>
                <w:rFonts w:ascii="Arial" w:eastAsia="Times New Roman" w:hAnsi="Arial" w:cs="Arial"/>
                <w:sz w:val="20"/>
                <w:szCs w:val="20"/>
              </w:rPr>
            </w:pPr>
          </w:p>
        </w:tc>
        <w:tc>
          <w:tcPr>
            <w:tcW w:w="222" w:type="dxa"/>
            <w:tcBorders>
              <w:top w:val="nil"/>
              <w:left w:val="nil"/>
              <w:bottom w:val="nil"/>
              <w:right w:val="nil"/>
            </w:tcBorders>
            <w:shd w:val="clear" w:color="auto" w:fill="auto"/>
            <w:noWrap/>
            <w:vAlign w:val="bottom"/>
            <w:hideMark/>
          </w:tcPr>
          <w:p w:rsidR="00211245" w:rsidRPr="00211245" w:rsidP="00211245" w14:paraId="34DF9138" w14:textId="77777777">
            <w:pPr>
              <w:spacing w:after="0" w:line="240" w:lineRule="auto"/>
              <w:rPr>
                <w:rFonts w:ascii="Times New Roman" w:eastAsia="Times New Roman" w:hAnsi="Times New Roman" w:cs="Times New Roman"/>
                <w:sz w:val="20"/>
                <w:szCs w:val="20"/>
              </w:rPr>
            </w:pPr>
          </w:p>
        </w:tc>
      </w:tr>
      <w:tr w14:paraId="67C8D091" w14:textId="77777777" w:rsidTr="00211245">
        <w:tblPrEx>
          <w:tblW w:w="11080" w:type="dxa"/>
          <w:tblInd w:w="-540" w:type="dxa"/>
          <w:tblCellMar>
            <w:top w:w="15" w:type="dxa"/>
          </w:tblCellMar>
          <w:tblLook w:val="04A0"/>
        </w:tblPrEx>
        <w:trPr>
          <w:trHeight w:val="300"/>
        </w:trPr>
        <w:tc>
          <w:tcPr>
            <w:tcW w:w="10858" w:type="dxa"/>
            <w:vMerge/>
            <w:tcBorders>
              <w:top w:val="nil"/>
              <w:left w:val="nil"/>
              <w:bottom w:val="nil"/>
              <w:right w:val="nil"/>
            </w:tcBorders>
            <w:vAlign w:val="center"/>
            <w:hideMark/>
          </w:tcPr>
          <w:p w:rsidR="00211245" w:rsidRPr="00211245" w:rsidP="00211245" w14:paraId="55708B77" w14:textId="77777777">
            <w:pPr>
              <w:spacing w:after="0" w:line="240" w:lineRule="auto"/>
              <w:rPr>
                <w:rFonts w:ascii="Arial" w:eastAsia="Times New Roman" w:hAnsi="Arial" w:cs="Arial"/>
                <w:sz w:val="20"/>
                <w:szCs w:val="20"/>
              </w:rPr>
            </w:pPr>
          </w:p>
        </w:tc>
        <w:tc>
          <w:tcPr>
            <w:tcW w:w="222" w:type="dxa"/>
            <w:tcBorders>
              <w:top w:val="nil"/>
              <w:left w:val="nil"/>
              <w:bottom w:val="nil"/>
              <w:right w:val="nil"/>
            </w:tcBorders>
            <w:shd w:val="clear" w:color="auto" w:fill="auto"/>
            <w:noWrap/>
            <w:vAlign w:val="bottom"/>
            <w:hideMark/>
          </w:tcPr>
          <w:p w:rsidR="00211245" w:rsidRPr="00211245" w:rsidP="00211245" w14:paraId="59A34632" w14:textId="77777777">
            <w:pPr>
              <w:spacing w:after="0" w:line="240" w:lineRule="auto"/>
              <w:rPr>
                <w:rFonts w:ascii="Times New Roman" w:eastAsia="Times New Roman" w:hAnsi="Times New Roman" w:cs="Times New Roman"/>
                <w:sz w:val="20"/>
                <w:szCs w:val="20"/>
              </w:rPr>
            </w:pPr>
          </w:p>
        </w:tc>
      </w:tr>
    </w:tbl>
    <w:p w:rsidR="00211245" w:rsidP="008E73B8" w14:paraId="22DBDB73" w14:textId="368DE0DD">
      <w:pPr>
        <w:sectPr>
          <w:footerReference w:type="default" r:id="rId11"/>
          <w:pgSz w:w="12240" w:h="15840"/>
          <w:pgMar w:top="1440" w:right="1440" w:bottom="1440" w:left="1440" w:header="720" w:footer="720" w:gutter="0"/>
          <w:cols w:space="720"/>
          <w:docGrid w:linePitch="360"/>
        </w:sectPr>
      </w:pPr>
    </w:p>
    <w:p w:rsidR="00400463" w:rsidRPr="00BE510C" w:rsidP="4DA0F13C" w14:paraId="7B445FE2" w14:textId="1FC907D8">
      <w:pPr>
        <w:pStyle w:val="Heading2"/>
        <w:rPr>
          <w:rStyle w:val="normaltextrun"/>
        </w:rPr>
      </w:pPr>
      <w:bookmarkStart w:id="13" w:name="_Toc132292933"/>
      <w:bookmarkStart w:id="14" w:name="_Toc132311459"/>
      <w:r w:rsidRPr="4DA0F13C">
        <w:rPr>
          <w:rStyle w:val="normaltextrun"/>
        </w:rPr>
        <w:t>1L</w:t>
      </w:r>
      <w:bookmarkStart w:id="15" w:name="OLE_LINK58"/>
      <w:r w:rsidRPr="4DA0F13C">
        <w:rPr>
          <w:rStyle w:val="normaltextrun"/>
        </w:rPr>
        <w:t xml:space="preserve">. </w:t>
      </w:r>
      <w:r w:rsidRPr="4DA0F13C" w:rsidR="004450B0">
        <w:rPr>
          <w:rStyle w:val="normaltextrun"/>
        </w:rPr>
        <w:t>Comparison Group Survey Reminder</w:t>
      </w:r>
      <w:r w:rsidRPr="4DA0F13C" w:rsidR="6D4C4E5B">
        <w:rPr>
          <w:rStyle w:val="normaltextrun"/>
        </w:rPr>
        <w:t xml:space="preserve"> for SHG</w:t>
      </w:r>
      <w:bookmarkEnd w:id="13"/>
      <w:bookmarkEnd w:id="14"/>
      <w:bookmarkEnd w:id="15"/>
    </w:p>
    <w:p w:rsidR="004450B0" w:rsidRPr="004450B0" w:rsidP="004450B0" w14:paraId="2951ACA0" w14:textId="3B4F861A">
      <w:pPr>
        <w:pStyle w:val="paragraph"/>
        <w:spacing w:before="0" w:beforeAutospacing="0" w:after="0" w:afterAutospacing="0"/>
        <w:textAlignment w:val="baseline"/>
        <w:rPr>
          <w:rFonts w:asciiTheme="minorHAnsi" w:hAnsiTheme="minorHAnsi" w:cstheme="minorHAnsi"/>
          <w:i/>
          <w:iCs/>
          <w:sz w:val="22"/>
          <w:szCs w:val="22"/>
        </w:rPr>
      </w:pPr>
      <w:r>
        <w:rPr>
          <w:rStyle w:val="normaltextrun"/>
          <w:rFonts w:asciiTheme="minorHAnsi" w:hAnsiTheme="minorHAnsi" w:cstheme="minorHAnsi"/>
          <w:i/>
          <w:iCs/>
          <w:sz w:val="22"/>
          <w:szCs w:val="22"/>
        </w:rPr>
        <w:t xml:space="preserve">Initial contact 2. </w:t>
      </w:r>
      <w:r w:rsidRPr="004450B0">
        <w:rPr>
          <w:rStyle w:val="normaltextrun"/>
          <w:rFonts w:asciiTheme="minorHAnsi" w:hAnsiTheme="minorHAnsi" w:cstheme="minorHAnsi"/>
          <w:i/>
          <w:iCs/>
          <w:sz w:val="22"/>
          <w:szCs w:val="22"/>
        </w:rPr>
        <w:t>[VENDOR] sends to all comparison group contacts.</w:t>
      </w:r>
      <w:r w:rsidRPr="004450B0">
        <w:rPr>
          <w:rStyle w:val="eop"/>
          <w:rFonts w:asciiTheme="minorHAnsi" w:hAnsiTheme="minorHAnsi" w:cstheme="minorHAnsi"/>
          <w:i/>
          <w:iCs/>
          <w:sz w:val="22"/>
          <w:szCs w:val="22"/>
        </w:rPr>
        <w:t> </w:t>
      </w:r>
    </w:p>
    <w:p w:rsidR="004450B0" w:rsidRPr="004450B0" w:rsidP="004450B0" w14:paraId="3D583AD6" w14:textId="77777777">
      <w:pPr>
        <w:pStyle w:val="paragraph"/>
        <w:spacing w:before="0" w:beforeAutospacing="0" w:after="0" w:afterAutospacing="0"/>
        <w:textAlignment w:val="baseline"/>
        <w:rPr>
          <w:rFonts w:asciiTheme="minorHAnsi" w:hAnsiTheme="minorHAnsi" w:cstheme="minorHAnsi"/>
          <w:sz w:val="22"/>
          <w:szCs w:val="22"/>
        </w:rPr>
      </w:pPr>
      <w:r w:rsidRPr="004450B0">
        <w:rPr>
          <w:rFonts w:asciiTheme="minorHAnsi" w:hAnsiTheme="minorHAnsi" w:cstheme="minorHAnsi"/>
          <w:sz w:val="22"/>
          <w:szCs w:val="22"/>
        </w:rPr>
        <w:t> </w:t>
      </w:r>
    </w:p>
    <w:p w:rsidR="004450B0" w:rsidRPr="004450B0" w:rsidP="004450B0" w14:paraId="7CD5ECDE" w14:textId="127225EB">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b/>
          <w:bCs/>
          <w:sz w:val="22"/>
          <w:szCs w:val="22"/>
        </w:rPr>
        <w:t>Subject line: Reminder to Please complete a short survey to help address workplace burnout.</w:t>
      </w:r>
      <w:r w:rsidRPr="004450B0">
        <w:rPr>
          <w:rStyle w:val="eop"/>
          <w:rFonts w:asciiTheme="minorHAnsi" w:hAnsiTheme="minorHAnsi" w:cstheme="minorHAnsi"/>
          <w:sz w:val="22"/>
          <w:szCs w:val="22"/>
        </w:rPr>
        <w:t> </w:t>
      </w:r>
    </w:p>
    <w:p w:rsidR="004450B0" w:rsidRPr="004450B0" w:rsidP="004450B0" w14:paraId="35ED0BA4" w14:textId="77777777">
      <w:pPr>
        <w:pStyle w:val="paragraph"/>
        <w:spacing w:before="0" w:beforeAutospacing="0" w:after="0" w:afterAutospacing="0"/>
        <w:textAlignment w:val="baseline"/>
        <w:rPr>
          <w:rFonts w:asciiTheme="minorHAnsi" w:hAnsiTheme="minorHAnsi" w:cstheme="minorHAnsi"/>
          <w:sz w:val="22"/>
          <w:szCs w:val="22"/>
        </w:rPr>
      </w:pPr>
      <w:r w:rsidRPr="004450B0">
        <w:rPr>
          <w:rFonts w:asciiTheme="minorHAnsi" w:hAnsiTheme="minorHAnsi" w:cstheme="minorHAnsi"/>
          <w:sz w:val="22"/>
          <w:szCs w:val="22"/>
        </w:rPr>
        <w:t> </w:t>
      </w:r>
    </w:p>
    <w:p w:rsidR="004450B0" w:rsidRPr="004450B0" w:rsidP="004450B0" w14:paraId="61E46A51"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Hello [FIRST NAME LAST NAME], </w:t>
      </w:r>
      <w:r w:rsidRPr="004450B0">
        <w:rPr>
          <w:rStyle w:val="eop"/>
          <w:rFonts w:asciiTheme="minorHAnsi" w:hAnsiTheme="minorHAnsi" w:cstheme="minorHAnsi"/>
          <w:sz w:val="22"/>
          <w:szCs w:val="22"/>
        </w:rPr>
        <w:t> </w:t>
      </w:r>
    </w:p>
    <w:p w:rsidR="004450B0" w:rsidRPr="004450B0" w:rsidP="004450B0" w14:paraId="12CF9A2B"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color w:val="000000"/>
          <w:sz w:val="22"/>
          <w:szCs w:val="22"/>
        </w:rPr>
        <w:t> </w:t>
      </w:r>
      <w:r w:rsidRPr="004450B0">
        <w:rPr>
          <w:rStyle w:val="eop"/>
          <w:rFonts w:asciiTheme="minorHAnsi" w:hAnsiTheme="minorHAnsi" w:cstheme="minorHAnsi"/>
          <w:color w:val="000000"/>
          <w:sz w:val="22"/>
          <w:szCs w:val="22"/>
        </w:rPr>
        <w:t> </w:t>
      </w:r>
    </w:p>
    <w:p w:rsidR="004450B0" w:rsidRPr="004450B0" w:rsidP="004450B0" w14:paraId="415A16F2" w14:textId="1F8FE03A">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A reminder that we have a new survey that matches your profile.</w:t>
      </w:r>
      <w:r w:rsidRPr="004450B0">
        <w:rPr>
          <w:rStyle w:val="eop"/>
          <w:rFonts w:asciiTheme="minorHAnsi" w:hAnsiTheme="minorHAnsi" w:cstheme="minorHAnsi"/>
          <w:sz w:val="22"/>
          <w:szCs w:val="22"/>
        </w:rPr>
        <w:t> </w:t>
      </w:r>
    </w:p>
    <w:p w:rsidR="004450B0" w:rsidRPr="004450B0" w:rsidP="004450B0" w14:paraId="382F2C03" w14:textId="77777777">
      <w:pPr>
        <w:pStyle w:val="paragraph"/>
        <w:spacing w:before="0" w:beforeAutospacing="0" w:after="0" w:afterAutospacing="0"/>
        <w:textAlignment w:val="baseline"/>
        <w:rPr>
          <w:rFonts w:asciiTheme="minorHAnsi" w:hAnsiTheme="minorHAnsi" w:cstheme="minorHAnsi"/>
          <w:sz w:val="22"/>
          <w:szCs w:val="22"/>
        </w:rPr>
      </w:pPr>
      <w:r w:rsidRPr="004450B0">
        <w:rPr>
          <w:rFonts w:asciiTheme="minorHAnsi" w:hAnsiTheme="minorHAnsi" w:cstheme="minorHAnsi"/>
          <w:sz w:val="22"/>
          <w:szCs w:val="22"/>
        </w:rPr>
        <w:t> </w:t>
      </w:r>
    </w:p>
    <w:p w:rsidR="004450B0" w:rsidRPr="004450B0" w:rsidP="004450B0" w14:paraId="04B850BA"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b/>
          <w:bCs/>
          <w:sz w:val="22"/>
          <w:szCs w:val="22"/>
        </w:rPr>
        <w:t>Topic:</w:t>
      </w:r>
      <w:r w:rsidRPr="004450B0">
        <w:rPr>
          <w:rStyle w:val="normaltextrun"/>
          <w:rFonts w:asciiTheme="minorHAnsi" w:hAnsiTheme="minorHAnsi" w:cstheme="minorHAnsi"/>
          <w:sz w:val="22"/>
          <w:szCs w:val="22"/>
        </w:rPr>
        <w:t xml:space="preserve"> work environment, burnout in the workplace, wellness [VENDOR JOB NUMBER]</w:t>
      </w:r>
      <w:r w:rsidRPr="004450B0">
        <w:rPr>
          <w:rStyle w:val="eop"/>
          <w:rFonts w:asciiTheme="minorHAnsi" w:hAnsiTheme="minorHAnsi" w:cstheme="minorHAnsi"/>
          <w:sz w:val="22"/>
          <w:szCs w:val="22"/>
        </w:rPr>
        <w:t> </w:t>
      </w:r>
    </w:p>
    <w:p w:rsidR="004450B0" w:rsidRPr="004450B0" w:rsidP="004450B0" w14:paraId="2DFD96AF" w14:textId="77777777">
      <w:pPr>
        <w:pStyle w:val="paragraph"/>
        <w:spacing w:before="0" w:beforeAutospacing="0" w:after="0" w:afterAutospacing="0"/>
        <w:textAlignment w:val="baseline"/>
        <w:rPr>
          <w:rFonts w:asciiTheme="minorHAnsi" w:hAnsiTheme="minorHAnsi" w:cstheme="minorHAnsi"/>
          <w:sz w:val="22"/>
          <w:szCs w:val="22"/>
        </w:rPr>
      </w:pPr>
      <w:r w:rsidRPr="004450B0">
        <w:rPr>
          <w:rFonts w:asciiTheme="minorHAnsi" w:hAnsiTheme="minorHAnsi" w:cstheme="minorHAnsi"/>
          <w:sz w:val="22"/>
          <w:szCs w:val="22"/>
        </w:rPr>
        <w:t> </w:t>
      </w:r>
    </w:p>
    <w:p w:rsidR="004450B0" w:rsidRPr="004450B0" w:rsidP="004450B0" w14:paraId="748A8A5E"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b/>
          <w:bCs/>
          <w:sz w:val="22"/>
          <w:szCs w:val="22"/>
        </w:rPr>
        <w:t>Length:</w:t>
      </w:r>
      <w:r w:rsidRPr="004450B0">
        <w:rPr>
          <w:rStyle w:val="normaltextrun"/>
          <w:rFonts w:asciiTheme="minorHAnsi" w:hAnsiTheme="minorHAnsi" w:cstheme="minorHAnsi"/>
          <w:sz w:val="22"/>
          <w:szCs w:val="22"/>
        </w:rPr>
        <w:t xml:space="preserve"> 15 minutes</w:t>
      </w:r>
      <w:r w:rsidRPr="004450B0">
        <w:rPr>
          <w:rStyle w:val="eop"/>
          <w:rFonts w:asciiTheme="minorHAnsi" w:hAnsiTheme="minorHAnsi" w:cstheme="minorHAnsi"/>
          <w:sz w:val="22"/>
          <w:szCs w:val="22"/>
        </w:rPr>
        <w:t> </w:t>
      </w:r>
    </w:p>
    <w:p w:rsidR="004450B0" w:rsidRPr="004450B0" w:rsidP="004450B0" w14:paraId="01EB2D57" w14:textId="77777777">
      <w:pPr>
        <w:pStyle w:val="paragraph"/>
        <w:spacing w:before="0" w:beforeAutospacing="0" w:after="0" w:afterAutospacing="0"/>
        <w:textAlignment w:val="baseline"/>
        <w:rPr>
          <w:rFonts w:asciiTheme="minorHAnsi" w:hAnsiTheme="minorHAnsi" w:cstheme="minorHAnsi"/>
          <w:sz w:val="22"/>
          <w:szCs w:val="22"/>
        </w:rPr>
      </w:pPr>
      <w:r w:rsidRPr="004450B0">
        <w:rPr>
          <w:rFonts w:asciiTheme="minorHAnsi" w:hAnsiTheme="minorHAnsi" w:cstheme="minorHAnsi"/>
          <w:sz w:val="22"/>
          <w:szCs w:val="22"/>
        </w:rPr>
        <w:t> </w:t>
      </w:r>
    </w:p>
    <w:p w:rsidR="004450B0" w:rsidRPr="004450B0" w:rsidP="004450B0" w14:paraId="36371961"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b/>
          <w:bCs/>
          <w:sz w:val="22"/>
          <w:szCs w:val="22"/>
        </w:rPr>
        <w:t xml:space="preserve">Reward: </w:t>
      </w:r>
      <w:r w:rsidRPr="004450B0">
        <w:rPr>
          <w:rStyle w:val="normaltextrun"/>
          <w:rFonts w:asciiTheme="minorHAnsi" w:hAnsiTheme="minorHAnsi" w:cstheme="minorHAnsi"/>
          <w:sz w:val="22"/>
          <w:szCs w:val="22"/>
        </w:rPr>
        <w:t>[AMOUNT CURRENCY]</w:t>
      </w:r>
      <w:r w:rsidRPr="004450B0">
        <w:rPr>
          <w:rStyle w:val="eop"/>
          <w:rFonts w:asciiTheme="minorHAnsi" w:hAnsiTheme="minorHAnsi" w:cstheme="minorHAnsi"/>
          <w:sz w:val="22"/>
          <w:szCs w:val="22"/>
        </w:rPr>
        <w:t> </w:t>
      </w:r>
    </w:p>
    <w:p w:rsidR="004450B0" w:rsidRPr="004450B0" w:rsidP="004450B0" w14:paraId="7AD56F9C" w14:textId="77777777">
      <w:pPr>
        <w:pStyle w:val="paragraph"/>
        <w:spacing w:before="0" w:beforeAutospacing="0" w:after="0" w:afterAutospacing="0"/>
        <w:textAlignment w:val="baseline"/>
        <w:rPr>
          <w:rFonts w:asciiTheme="minorHAnsi" w:hAnsiTheme="minorHAnsi" w:cstheme="minorHAnsi"/>
          <w:sz w:val="22"/>
          <w:szCs w:val="22"/>
        </w:rPr>
      </w:pPr>
      <w:r w:rsidRPr="004450B0">
        <w:rPr>
          <w:rFonts w:asciiTheme="minorHAnsi" w:hAnsiTheme="minorHAnsi" w:cstheme="minorHAnsi"/>
          <w:sz w:val="22"/>
          <w:szCs w:val="22"/>
        </w:rPr>
        <w:t> </w:t>
      </w:r>
    </w:p>
    <w:p w:rsidR="004450B0" w:rsidRPr="004450B0" w:rsidP="004450B0" w14:paraId="6927AE8D"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START SURVEY HERE HYPERLINK]</w:t>
      </w:r>
      <w:r w:rsidRPr="004450B0">
        <w:rPr>
          <w:rStyle w:val="eop"/>
          <w:rFonts w:asciiTheme="minorHAnsi" w:hAnsiTheme="minorHAnsi" w:cstheme="minorHAnsi"/>
          <w:sz w:val="22"/>
          <w:szCs w:val="22"/>
        </w:rPr>
        <w:t> </w:t>
      </w:r>
    </w:p>
    <w:p w:rsidR="004450B0" w:rsidRPr="004450B0" w:rsidP="004450B0" w14:paraId="3260533B" w14:textId="77777777">
      <w:pPr>
        <w:pStyle w:val="paragraph"/>
        <w:spacing w:before="0" w:beforeAutospacing="0" w:after="0" w:afterAutospacing="0"/>
        <w:textAlignment w:val="baseline"/>
        <w:rPr>
          <w:rFonts w:asciiTheme="minorHAnsi" w:hAnsiTheme="minorHAnsi" w:cstheme="minorHAnsi"/>
          <w:sz w:val="22"/>
          <w:szCs w:val="22"/>
        </w:rPr>
      </w:pPr>
      <w:r w:rsidRPr="004450B0">
        <w:rPr>
          <w:rFonts w:asciiTheme="minorHAnsi" w:hAnsiTheme="minorHAnsi" w:cstheme="minorHAnsi"/>
          <w:sz w:val="22"/>
          <w:szCs w:val="22"/>
        </w:rPr>
        <w:t> </w:t>
      </w:r>
    </w:p>
    <w:p w:rsidR="004450B0" w:rsidRPr="004450B0" w:rsidP="004450B0" w14:paraId="3465C983"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NEED HELP? HYPERLINK] [REFERENCE CODE: IDENTIFIER]</w:t>
      </w:r>
      <w:r w:rsidRPr="004450B0">
        <w:rPr>
          <w:rStyle w:val="eop"/>
          <w:rFonts w:asciiTheme="minorHAnsi" w:hAnsiTheme="minorHAnsi" w:cstheme="minorHAnsi"/>
          <w:sz w:val="22"/>
          <w:szCs w:val="22"/>
        </w:rPr>
        <w:t> </w:t>
      </w:r>
    </w:p>
    <w:p w:rsidR="004450B0" w:rsidRPr="004450B0" w:rsidP="004450B0" w14:paraId="3FF08094" w14:textId="77777777">
      <w:pPr>
        <w:pStyle w:val="paragraph"/>
        <w:spacing w:before="0" w:beforeAutospacing="0" w:after="0" w:afterAutospacing="0"/>
        <w:textAlignment w:val="baseline"/>
        <w:rPr>
          <w:rFonts w:asciiTheme="minorHAnsi" w:hAnsiTheme="minorHAnsi" w:cstheme="minorHAnsi"/>
          <w:sz w:val="22"/>
          <w:szCs w:val="22"/>
        </w:rPr>
      </w:pPr>
      <w:r w:rsidRPr="004450B0">
        <w:rPr>
          <w:rFonts w:asciiTheme="minorHAnsi" w:hAnsiTheme="minorHAnsi" w:cstheme="minorHAnsi"/>
          <w:sz w:val="22"/>
          <w:szCs w:val="22"/>
        </w:rPr>
        <w:t> </w:t>
      </w:r>
    </w:p>
    <w:p w:rsidR="004450B0" w:rsidRPr="004450B0" w:rsidP="004450B0" w14:paraId="08818D61" w14:textId="77777777">
      <w:pPr>
        <w:pStyle w:val="paragraph"/>
        <w:spacing w:before="0" w:beforeAutospacing="0" w:after="0" w:afterAutospacing="0"/>
        <w:textAlignment w:val="baseline"/>
        <w:rPr>
          <w:rFonts w:asciiTheme="minorHAnsi" w:hAnsiTheme="minorHAnsi" w:cstheme="minorHAnsi"/>
          <w:sz w:val="22"/>
          <w:szCs w:val="22"/>
        </w:rPr>
      </w:pPr>
      <w:r w:rsidRPr="004450B0">
        <w:rPr>
          <w:rFonts w:asciiTheme="minorHAnsi" w:hAnsiTheme="minorHAnsi" w:cstheme="minorHAnsi"/>
          <w:sz w:val="22"/>
          <w:szCs w:val="22"/>
        </w:rPr>
        <w:t> </w:t>
      </w:r>
    </w:p>
    <w:p w:rsidR="004450B0" w:rsidRPr="004450B0" w:rsidP="004450B0" w14:paraId="6D196D05"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PANEL ADMINISTRATOR SIGNATURE]</w:t>
      </w:r>
      <w:r w:rsidRPr="004450B0">
        <w:rPr>
          <w:rStyle w:val="eop"/>
          <w:rFonts w:asciiTheme="minorHAnsi" w:hAnsiTheme="minorHAnsi" w:cstheme="minorHAnsi"/>
          <w:sz w:val="22"/>
          <w:szCs w:val="22"/>
        </w:rPr>
        <w:t> </w:t>
      </w:r>
    </w:p>
    <w:p w:rsidR="004450B0" w:rsidRPr="004450B0" w:rsidP="004450B0" w14:paraId="03784E28" w14:textId="77777777">
      <w:pPr>
        <w:pStyle w:val="paragraph"/>
        <w:spacing w:before="0" w:beforeAutospacing="0" w:after="0" w:afterAutospacing="0"/>
        <w:textAlignment w:val="baseline"/>
        <w:rPr>
          <w:rFonts w:asciiTheme="minorHAnsi" w:hAnsiTheme="minorHAnsi" w:cstheme="minorHAnsi"/>
          <w:sz w:val="22"/>
          <w:szCs w:val="22"/>
        </w:rPr>
      </w:pPr>
      <w:r w:rsidRPr="004450B0">
        <w:rPr>
          <w:rFonts w:asciiTheme="minorHAnsi" w:hAnsiTheme="minorHAnsi" w:cstheme="minorHAnsi"/>
          <w:sz w:val="22"/>
          <w:szCs w:val="22"/>
        </w:rPr>
        <w:t> </w:t>
      </w:r>
    </w:p>
    <w:p w:rsidR="004450B0" w:rsidRPr="004450B0" w:rsidP="004450B0" w14:paraId="395B1964"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This invitation is only for [FIRSTNAME LASTNAME] and reward will only be paid to [FIRSTNAME LASTNAME].  If you are receiving this message in error, please contact [VENDOR] for correction.</w:t>
      </w:r>
      <w:r w:rsidRPr="004450B0">
        <w:rPr>
          <w:rStyle w:val="eop"/>
          <w:rFonts w:asciiTheme="minorHAnsi" w:hAnsiTheme="minorHAnsi" w:cstheme="minorHAnsi"/>
          <w:sz w:val="22"/>
          <w:szCs w:val="22"/>
        </w:rPr>
        <w:t> </w:t>
      </w:r>
    </w:p>
    <w:p w:rsidR="004450B0" w:rsidRPr="004450B0" w:rsidP="004450B0" w14:paraId="76E9E864"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By participating in this market research</w:t>
      </w:r>
      <w:r w:rsidRPr="00E51BC3">
        <w:rPr>
          <w:rStyle w:val="normaltextrun"/>
          <w:rFonts w:asciiTheme="minorHAnsi" w:hAnsiTheme="minorHAnsi" w:cstheme="minorHAnsi"/>
          <w:sz w:val="22"/>
          <w:szCs w:val="22"/>
        </w:rPr>
        <w:t>,</w:t>
      </w:r>
      <w:r w:rsidRPr="004450B0">
        <w:rPr>
          <w:rFonts w:asciiTheme="minorHAnsi" w:hAnsiTheme="minorHAnsi" w:cstheme="minorHAnsi"/>
          <w:sz w:val="22"/>
          <w:szCs w:val="22"/>
        </w:rPr>
        <w:t xml:space="preserve"> you agree to our </w:t>
      </w:r>
      <w:hyperlink r:id="rId9" w:tgtFrame="_blank" w:history="1">
        <w:r w:rsidRPr="004450B0">
          <w:rPr>
            <w:rStyle w:val="normaltextrun"/>
            <w:rFonts w:asciiTheme="minorHAnsi" w:hAnsiTheme="minorHAnsi" w:cstheme="minorHAnsi"/>
            <w:color w:val="0563C1"/>
            <w:sz w:val="22"/>
            <w:szCs w:val="22"/>
          </w:rPr>
          <w:t>Terms &amp; Conditions</w:t>
        </w:r>
      </w:hyperlink>
      <w:r w:rsidRPr="004450B0">
        <w:rPr>
          <w:rStyle w:val="normaltextrun"/>
          <w:rFonts w:asciiTheme="minorHAnsi" w:hAnsiTheme="minorHAnsi" w:cstheme="minorHAnsi"/>
          <w:sz w:val="22"/>
          <w:szCs w:val="22"/>
        </w:rPr>
        <w:t xml:space="preserve"> and </w:t>
      </w:r>
      <w:hyperlink r:id="rId9" w:tgtFrame="_blank" w:history="1">
        <w:r w:rsidRPr="004450B0">
          <w:rPr>
            <w:rStyle w:val="normaltextrun"/>
            <w:rFonts w:asciiTheme="minorHAnsi" w:hAnsiTheme="minorHAnsi" w:cstheme="minorHAnsi"/>
            <w:color w:val="0563C1"/>
            <w:sz w:val="22"/>
            <w:szCs w:val="22"/>
          </w:rPr>
          <w:t>Privacy Policy</w:t>
        </w:r>
      </w:hyperlink>
      <w:r w:rsidRPr="004450B0">
        <w:rPr>
          <w:rStyle w:val="normaltextrun"/>
          <w:rFonts w:asciiTheme="minorHAnsi" w:hAnsiTheme="minorHAnsi" w:cstheme="minorHAnsi"/>
          <w:sz w:val="22"/>
          <w:szCs w:val="22"/>
        </w:rPr>
        <w:t>.</w:t>
      </w:r>
      <w:r w:rsidRPr="004450B0">
        <w:rPr>
          <w:rStyle w:val="eop"/>
          <w:rFonts w:asciiTheme="minorHAnsi" w:hAnsiTheme="minorHAnsi" w:cstheme="minorHAnsi"/>
          <w:sz w:val="22"/>
          <w:szCs w:val="22"/>
        </w:rPr>
        <w:t> </w:t>
      </w:r>
    </w:p>
    <w:p w:rsidR="004450B0" w:rsidRPr="004450B0" w:rsidP="004450B0" w14:paraId="06854715"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 xml:space="preserve">The [VENDOR] Privacy Policy has been updated as [DATE]. The [VENDOR] Privacy Policy describes how we protect your information and your rights to your personal information and how it is stored by [VENDOR]. Please read the updated notice </w:t>
      </w:r>
      <w:hyperlink r:id="rId9" w:tgtFrame="_blank" w:history="1">
        <w:r w:rsidRPr="004450B0">
          <w:rPr>
            <w:rStyle w:val="normaltextrun"/>
            <w:rFonts w:asciiTheme="minorHAnsi" w:hAnsiTheme="minorHAnsi" w:cstheme="minorHAnsi"/>
            <w:color w:val="0563C1"/>
            <w:sz w:val="22"/>
            <w:szCs w:val="22"/>
          </w:rPr>
          <w:t>here</w:t>
        </w:r>
      </w:hyperlink>
      <w:r w:rsidRPr="004450B0">
        <w:rPr>
          <w:rStyle w:val="normaltextrun"/>
          <w:rFonts w:asciiTheme="minorHAnsi" w:hAnsiTheme="minorHAnsi" w:cstheme="minorHAnsi"/>
          <w:sz w:val="22"/>
          <w:szCs w:val="22"/>
        </w:rPr>
        <w:t>. If you have any questions about the updated Privacy Policy, you can contact our Compliance Department at [EMAIL].</w:t>
      </w:r>
      <w:r w:rsidRPr="004450B0">
        <w:rPr>
          <w:rStyle w:val="eop"/>
          <w:rFonts w:asciiTheme="minorHAnsi" w:hAnsiTheme="minorHAnsi" w:cstheme="minorHAnsi"/>
          <w:sz w:val="22"/>
          <w:szCs w:val="22"/>
        </w:rPr>
        <w:t> </w:t>
      </w:r>
    </w:p>
    <w:p w:rsidR="004450B0" w:rsidRPr="004450B0" w:rsidP="004450B0" w14:paraId="4204A2C2" w14:textId="32554A3E">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 xml:space="preserve">Market Research Anonymity Disclosure: We are an independent Market Research company and not affiliated with any Pharmaceutical Company or Medical Device Manufacturer.  Your participation is completely </w:t>
      </w:r>
      <w:r w:rsidRPr="004450B0" w:rsidR="00884241">
        <w:rPr>
          <w:rStyle w:val="normaltextrun"/>
          <w:rFonts w:asciiTheme="minorHAnsi" w:hAnsiTheme="minorHAnsi" w:cstheme="minorHAnsi"/>
          <w:sz w:val="22"/>
          <w:szCs w:val="22"/>
        </w:rPr>
        <w:t>confidential,</w:t>
      </w:r>
      <w:r w:rsidRPr="004450B0">
        <w:rPr>
          <w:rStyle w:val="normaltextrun"/>
          <w:rFonts w:asciiTheme="minorHAnsi" w:hAnsiTheme="minorHAnsi" w:cstheme="minorHAnsi"/>
          <w:sz w:val="22"/>
          <w:szCs w:val="22"/>
        </w:rPr>
        <w:t xml:space="preserve"> and your personal information will not be disclosed without your express consent.</w:t>
      </w:r>
      <w:r w:rsidRPr="004450B0">
        <w:rPr>
          <w:rStyle w:val="eop"/>
          <w:rFonts w:asciiTheme="minorHAnsi" w:hAnsiTheme="minorHAnsi" w:cstheme="minorHAnsi"/>
          <w:sz w:val="22"/>
          <w:szCs w:val="22"/>
        </w:rPr>
        <w:t> </w:t>
      </w:r>
    </w:p>
    <w:p w:rsidR="004450B0" w:rsidRPr="004450B0" w:rsidP="004450B0" w14:paraId="46E4B3CF"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The reward offered for this project will be credited to your portal upon successful completion. For more information on our reward process,</w:t>
      </w:r>
      <w:r w:rsidRPr="004450B0">
        <w:rPr>
          <w:rFonts w:asciiTheme="minorHAnsi" w:hAnsiTheme="minorHAnsi" w:cstheme="minorHAnsi"/>
          <w:sz w:val="22"/>
          <w:szCs w:val="22"/>
        </w:rPr>
        <w:t xml:space="preserve"> please click </w:t>
      </w:r>
      <w:hyperlink r:id="rId9" w:tgtFrame="_blank" w:history="1">
        <w:r w:rsidRPr="004450B0">
          <w:rPr>
            <w:rStyle w:val="normaltextrun"/>
            <w:rFonts w:asciiTheme="minorHAnsi" w:hAnsiTheme="minorHAnsi" w:cstheme="minorHAnsi"/>
            <w:color w:val="0563C1"/>
            <w:sz w:val="22"/>
            <w:szCs w:val="22"/>
          </w:rPr>
          <w:t>here</w:t>
        </w:r>
      </w:hyperlink>
      <w:r w:rsidRPr="004450B0">
        <w:rPr>
          <w:rStyle w:val="normaltextrun"/>
          <w:rFonts w:asciiTheme="minorHAnsi" w:hAnsiTheme="minorHAnsi" w:cstheme="minorHAnsi"/>
          <w:sz w:val="22"/>
          <w:szCs w:val="22"/>
        </w:rPr>
        <w:t>.</w:t>
      </w:r>
      <w:r w:rsidRPr="004450B0">
        <w:rPr>
          <w:rStyle w:val="eop"/>
          <w:rFonts w:asciiTheme="minorHAnsi" w:hAnsiTheme="minorHAnsi" w:cstheme="minorHAnsi"/>
          <w:sz w:val="22"/>
          <w:szCs w:val="22"/>
        </w:rPr>
        <w:t> </w:t>
      </w:r>
    </w:p>
    <w:p w:rsidR="004450B0" w:rsidRPr="004450B0" w:rsidP="004450B0" w14:paraId="4ED2E30A" w14:textId="77777777">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 xml:space="preserve">If you </w:t>
      </w:r>
      <w:r w:rsidRPr="004450B0">
        <w:rPr>
          <w:rFonts w:asciiTheme="minorHAnsi" w:hAnsiTheme="minorHAnsi" w:cstheme="minorHAnsi"/>
          <w:sz w:val="22"/>
          <w:szCs w:val="22"/>
        </w:rPr>
        <w:t>want to be removed from this study, please click [OPT OUT REMINDER LINK].</w:t>
      </w:r>
      <w:r w:rsidRPr="004450B0">
        <w:rPr>
          <w:rStyle w:val="eop"/>
          <w:rFonts w:asciiTheme="minorHAnsi" w:hAnsiTheme="minorHAnsi" w:cstheme="minorHAnsi"/>
          <w:sz w:val="22"/>
          <w:szCs w:val="22"/>
        </w:rPr>
        <w:t> </w:t>
      </w:r>
    </w:p>
    <w:p w:rsidR="004450B0" w:rsidRPr="004450B0" w:rsidP="004450B0" w14:paraId="0B5CE47B" w14:textId="6C62031D">
      <w:pPr>
        <w:pStyle w:val="paragraph"/>
        <w:spacing w:before="0" w:beforeAutospacing="0" w:after="0" w:afterAutospacing="0"/>
        <w:textAlignment w:val="baseline"/>
        <w:rPr>
          <w:rFonts w:asciiTheme="minorHAnsi" w:hAnsiTheme="minorHAnsi" w:cstheme="minorHAnsi"/>
          <w:sz w:val="22"/>
          <w:szCs w:val="22"/>
        </w:rPr>
      </w:pPr>
      <w:r w:rsidRPr="004450B0">
        <w:rPr>
          <w:rStyle w:val="normaltextrun"/>
          <w:rFonts w:asciiTheme="minorHAnsi" w:hAnsiTheme="minorHAnsi" w:cstheme="minorHAnsi"/>
          <w:sz w:val="22"/>
          <w:szCs w:val="22"/>
        </w:rPr>
        <w:t>This message was sent to you by</w:t>
      </w:r>
      <w:r w:rsidRPr="004450B0" w:rsidR="00884241">
        <w:rPr>
          <w:rStyle w:val="normaltextrun"/>
          <w:rFonts w:asciiTheme="minorHAnsi" w:hAnsiTheme="minorHAnsi" w:cstheme="minorHAnsi"/>
          <w:sz w:val="22"/>
          <w:szCs w:val="22"/>
        </w:rPr>
        <w:t>: [</w:t>
      </w:r>
      <w:r w:rsidRPr="004450B0">
        <w:rPr>
          <w:rStyle w:val="normaltextrun"/>
          <w:rFonts w:asciiTheme="minorHAnsi" w:hAnsiTheme="minorHAnsi" w:cstheme="minorHAnsi"/>
          <w:sz w:val="22"/>
          <w:szCs w:val="22"/>
        </w:rPr>
        <w:t>VENDOR NAME VENDOR ADDRESS] [TRACK]</w:t>
      </w:r>
      <w:r w:rsidRPr="004450B0">
        <w:rPr>
          <w:rStyle w:val="eop"/>
          <w:rFonts w:asciiTheme="minorHAnsi" w:hAnsiTheme="minorHAnsi" w:cstheme="minorHAnsi"/>
          <w:sz w:val="22"/>
          <w:szCs w:val="22"/>
        </w:rPr>
        <w:t> </w:t>
      </w:r>
    </w:p>
    <w:p w:rsidR="00200A10" w:rsidP="008E73B8" w14:paraId="125BE142" w14:textId="77777777"/>
    <w:p w:rsidR="00EC160B" w:rsidP="008E73B8" w14:paraId="700C4920" w14:textId="77777777"/>
    <w:p w:rsidR="00EC160B" w:rsidP="008E73B8" w14:paraId="19A155E9" w14:textId="77777777"/>
    <w:p w:rsidR="00EC160B" w:rsidP="008E73B8" w14:paraId="75383703" w14:textId="77777777"/>
    <w:p w:rsidR="00EC160B" w:rsidP="008E73B8" w14:paraId="7338E2B7" w14:textId="77777777"/>
    <w:p w:rsidR="00EC160B" w:rsidP="008E73B8" w14:paraId="4C4882CA" w14:textId="77777777"/>
    <w:p w:rsidR="00EC160B" w:rsidP="00BE510C" w14:paraId="4D3755D6" w14:textId="33BCB0B6">
      <w:pPr>
        <w:pStyle w:val="Heading2"/>
      </w:pPr>
      <w:bookmarkStart w:id="16" w:name="_Toc132311460"/>
      <w:bookmarkStart w:id="17" w:name="OLE_LINK74"/>
      <w:r>
        <w:rPr>
          <w:rStyle w:val="normaltextrun"/>
          <w:rFonts w:ascii="Calibri" w:hAnsi="Calibri" w:cs="Calibri"/>
          <w:color w:val="2F5496"/>
        </w:rPr>
        <w:t xml:space="preserve">1M. </w:t>
      </w:r>
      <w:r w:rsidR="00400463">
        <w:rPr>
          <w:rStyle w:val="normaltextrun"/>
          <w:rFonts w:ascii="Calibri" w:hAnsi="Calibri" w:cs="Calibri"/>
          <w:color w:val="2F5496"/>
        </w:rPr>
        <w:t xml:space="preserve">Comparison Group Survey Initial Invitation for </w:t>
      </w:r>
      <w:r w:rsidRPr="00E333A0" w:rsidR="00805C22">
        <w:t>AmeriSpeak</w:t>
      </w:r>
      <w:bookmarkEnd w:id="16"/>
    </w:p>
    <w:p w:rsidR="005E4633" w:rsidP="005E4633" w14:paraId="1BEBCAF4" w14:textId="3546D827">
      <w:pPr>
        <w:pStyle w:val="paragraph"/>
        <w:spacing w:before="0" w:beforeAutospacing="0" w:after="0" w:afterAutospacing="0"/>
        <w:textAlignment w:val="baseline"/>
        <w:rPr>
          <w:rFonts w:asciiTheme="minorHAnsi" w:hAnsiTheme="minorHAnsi" w:cstheme="minorHAnsi"/>
          <w:i/>
          <w:iCs/>
          <w:sz w:val="22"/>
          <w:szCs w:val="22"/>
        </w:rPr>
      </w:pPr>
      <w:r>
        <w:rPr>
          <w:rStyle w:val="normaltextrun"/>
          <w:rFonts w:asciiTheme="minorHAnsi" w:hAnsiTheme="minorHAnsi" w:cstheme="minorHAnsi"/>
          <w:i/>
          <w:iCs/>
          <w:sz w:val="22"/>
          <w:szCs w:val="22"/>
        </w:rPr>
        <w:t xml:space="preserve">Initial contact 1. </w:t>
      </w:r>
      <w:r>
        <w:rPr>
          <w:rStyle w:val="normaltextrun"/>
          <w:rFonts w:asciiTheme="minorHAnsi" w:hAnsiTheme="minorHAnsi" w:cstheme="minorHAnsi"/>
          <w:i/>
          <w:iCs/>
          <w:sz w:val="22"/>
          <w:szCs w:val="22"/>
        </w:rPr>
        <w:t>AmeriSpeak sends to all comparison group contacts.</w:t>
      </w:r>
      <w:r>
        <w:rPr>
          <w:rStyle w:val="eop"/>
          <w:rFonts w:asciiTheme="minorHAnsi" w:eastAsiaTheme="majorEastAsia" w:hAnsiTheme="minorHAnsi" w:cstheme="minorHAnsi"/>
          <w:i/>
          <w:iCs/>
          <w:sz w:val="22"/>
          <w:szCs w:val="22"/>
        </w:rPr>
        <w:t> </w:t>
      </w:r>
    </w:p>
    <w:p w:rsidR="005E4633" w:rsidP="005E4633" w14:paraId="3FD5B208" w14:textId="2B70128E">
      <w:pPr>
        <w:pStyle w:val="paragraph"/>
        <w:spacing w:before="0" w:beforeAutospacing="0" w:after="0" w:afterAutospacing="0"/>
        <w:textAlignment w:val="baseline"/>
        <w:rPr>
          <w:rFonts w:asciiTheme="minorHAnsi" w:hAnsiTheme="minorHAnsi" w:cstheme="minorHAnsi"/>
          <w:sz w:val="22"/>
          <w:szCs w:val="22"/>
        </w:rPr>
      </w:pPr>
    </w:p>
    <w:p w:rsidR="005E4633" w:rsidP="005E4633" w14:paraId="041BAA03" w14:textId="5F4026E8">
      <w:pPr>
        <w:pStyle w:val="paragraph"/>
        <w:spacing w:before="0" w:beforeAutospacing="0" w:after="0" w:afterAutospacing="0"/>
        <w:textAlignment w:val="baseline"/>
        <w:rPr>
          <w:rFonts w:asciiTheme="minorHAnsi" w:hAnsiTheme="minorHAnsi" w:cstheme="minorHAnsi"/>
          <w:sz w:val="22"/>
          <w:szCs w:val="22"/>
        </w:rPr>
      </w:pPr>
      <w:r>
        <w:rPr>
          <w:rStyle w:val="normaltextrun"/>
          <w:rFonts w:asciiTheme="minorHAnsi" w:hAnsiTheme="minorHAnsi" w:cstheme="minorHAnsi"/>
          <w:b/>
          <w:bCs/>
          <w:sz w:val="22"/>
          <w:szCs w:val="22"/>
        </w:rPr>
        <w:t xml:space="preserve">Subject line: </w:t>
      </w:r>
      <w:r w:rsidRPr="00E333A0" w:rsidR="003659B6">
        <w:rPr>
          <w:rFonts w:asciiTheme="minorHAnsi" w:hAnsiTheme="minorHAnsi" w:cstheme="minorHAnsi"/>
          <w:b/>
          <w:bCs/>
          <w:sz w:val="22"/>
          <w:szCs w:val="22"/>
        </w:rPr>
        <w:t>You're invited to complete your new AmeriSpeak survey (SID: [$Survey.ID]). BEGIN YOUR SURVEY and, if you are eligible, get X,000 AmeriPoints</w:t>
      </w:r>
    </w:p>
    <w:p w:rsidR="00114E54" w:rsidP="00114E54" w14:paraId="0B308924" w14:textId="77777777"/>
    <w:p w:rsidR="003659B6" w:rsidP="00114E54" w14:paraId="0A2A4F8D" w14:textId="77777777">
      <w:r>
        <w:t xml:space="preserve">Dear FIRSTNAME, </w:t>
      </w:r>
    </w:p>
    <w:p w:rsidR="00943B37" w:rsidP="00114E54" w14:paraId="38F52A90" w14:textId="69396815">
      <w:r>
        <w:t xml:space="preserve">Thank you for the valuable insights you provide to us at AmeriSpeak®. </w:t>
      </w:r>
    </w:p>
    <w:p w:rsidR="00B21C71" w:rsidP="00114E54" w14:paraId="39ED9911" w14:textId="69396815">
      <w:r>
        <w:t xml:space="preserve">We have a new survey for you. Please complete it at your earliest convenience, and if you are eligible, get X,000 AmeriPoints. Remember, once you have 10,000 AmeriPoints, you can redeem them for a variety of things, such as a Mastercard® Reward Card or an Amazon.com gift card. </w:t>
      </w:r>
    </w:p>
    <w:p w:rsidR="00B21C71" w:rsidP="00114E54" w14:paraId="04C576A4" w14:textId="69396815">
      <w:r w:rsidRPr="00E333A0">
        <w:rPr>
          <w:b/>
          <w:bCs/>
        </w:rPr>
        <w:t>BEGIN YOUR SURVEY</w:t>
      </w:r>
      <w:r>
        <w:t xml:space="preserve"> </w:t>
      </w:r>
    </w:p>
    <w:p w:rsidR="00B21C71" w:rsidP="00114E54" w14:paraId="4E81B3AB" w14:textId="69396815">
      <w:r>
        <w:t xml:space="preserve">Thank you for your time today. We look forward to hearing from you — and hearing your opinions! </w:t>
      </w:r>
    </w:p>
    <w:p w:rsidR="00405CEA" w:rsidP="00114E54" w14:paraId="6E2E3D04" w14:textId="77777777">
      <w:r>
        <w:t xml:space="preserve">Sincerely, </w:t>
      </w:r>
    </w:p>
    <w:p w:rsidR="00A86FB8" w:rsidP="00114E54" w14:paraId="5897D658" w14:textId="5AEDA5C5">
      <w:r>
        <w:t xml:space="preserve">The AmeriSpeak Support Team </w:t>
      </w:r>
    </w:p>
    <w:p w:rsidR="00405CEA" w:rsidP="00114E54" w14:paraId="58717023" w14:textId="5AEDA5C5"/>
    <w:p w:rsidR="00405CEA" w:rsidP="00114E54" w14:paraId="02182432" w14:textId="5AEDA5C5"/>
    <w:p w:rsidR="00A86FB8" w:rsidP="00114E54" w14:paraId="3FABE919" w14:textId="5AEDA5C5">
      <w:r>
        <w:t xml:space="preserve">This email is intended for FIRSTNAME (PMID#). </w:t>
      </w:r>
    </w:p>
    <w:p w:rsidR="00405CEA" w:rsidP="00114E54" w14:paraId="1A35E0D5" w14:textId="43A9E9DD">
      <w:r>
        <w:t>Having trouble with the link? You can copy and paste this into your browser: URL.</w:t>
      </w:r>
      <w:r w:rsidR="007E3987">
        <w:t xml:space="preserve"> </w:t>
      </w:r>
      <w:r>
        <w:t>You can also go to my.AmeriSpeak.org or the AmeriSpeak app, log in using your member credentials, and click on the "Start Survey" button in your dashboard page.</w:t>
      </w:r>
    </w:p>
    <w:p w:rsidR="00200A10" w:rsidP="008E73B8" w14:paraId="131D2754" w14:textId="3BB91DB7">
      <w:r>
        <w:t>Need more help or have questions? Email the AmeriSpeak Support Team at support@AmeriSpeak.org or call toll-free (888) 326-9424. AmeriSpeak Support: 55 E Monroe St, 19th Floor, Chicago, IL 60603. Copyright AmeriSpeak 2019. Use of any content or images is prohibited without prior written approval.</w:t>
      </w:r>
      <w:bookmarkEnd w:id="17"/>
    </w:p>
    <w:p w:rsidR="00400463" w:rsidP="008E73B8" w14:paraId="47B5C175" w14:textId="3E09C90E">
      <w:r>
        <w:br w:type="page"/>
      </w:r>
    </w:p>
    <w:p w:rsidR="00400463" w:rsidP="00BE510C" w14:paraId="1F6801E4" w14:textId="39D17507">
      <w:pPr>
        <w:pStyle w:val="Heading2"/>
      </w:pPr>
      <w:bookmarkStart w:id="18" w:name="_Toc132311461"/>
      <w:bookmarkStart w:id="19" w:name="OLE_LINK85"/>
      <w:r>
        <w:rPr>
          <w:rStyle w:val="normaltextrun"/>
          <w:rFonts w:ascii="Calibri" w:hAnsi="Calibri" w:cs="Calibri"/>
          <w:color w:val="2F5496"/>
        </w:rPr>
        <w:t xml:space="preserve">1N. </w:t>
      </w:r>
      <w:r>
        <w:rPr>
          <w:rStyle w:val="normaltextrun"/>
          <w:rFonts w:ascii="Calibri" w:hAnsi="Calibri" w:cs="Calibri"/>
          <w:color w:val="2F5496"/>
        </w:rPr>
        <w:t xml:space="preserve">Comparison Group Survey Reminder for </w:t>
      </w:r>
      <w:r>
        <w:t>AmeriSpeak</w:t>
      </w:r>
      <w:bookmarkEnd w:id="18"/>
    </w:p>
    <w:p w:rsidR="00400463" w:rsidP="00400463" w14:paraId="741D4E55" w14:textId="46EF286A">
      <w:pPr>
        <w:pStyle w:val="paragraph"/>
        <w:spacing w:before="0" w:beforeAutospacing="0" w:after="0" w:afterAutospacing="0"/>
        <w:textAlignment w:val="baseline"/>
        <w:rPr>
          <w:rFonts w:asciiTheme="minorHAnsi" w:hAnsiTheme="minorHAnsi" w:cstheme="minorHAnsi"/>
          <w:i/>
          <w:iCs/>
          <w:sz w:val="22"/>
          <w:szCs w:val="22"/>
        </w:rPr>
      </w:pPr>
      <w:bookmarkStart w:id="20" w:name="OLE_LINK87"/>
      <w:bookmarkEnd w:id="19"/>
      <w:r>
        <w:rPr>
          <w:rStyle w:val="normaltextrun"/>
          <w:rFonts w:asciiTheme="minorHAnsi" w:hAnsiTheme="minorHAnsi" w:cstheme="minorHAnsi"/>
          <w:i/>
          <w:iCs/>
          <w:sz w:val="22"/>
          <w:szCs w:val="22"/>
        </w:rPr>
        <w:t xml:space="preserve">Initial contact 2. </w:t>
      </w:r>
      <w:r>
        <w:rPr>
          <w:rStyle w:val="normaltextrun"/>
          <w:rFonts w:asciiTheme="minorHAnsi" w:hAnsiTheme="minorHAnsi" w:cstheme="minorHAnsi"/>
          <w:i/>
          <w:iCs/>
          <w:sz w:val="22"/>
          <w:szCs w:val="22"/>
        </w:rPr>
        <w:t>AmeriSpeak sends to all comparison group contacts.</w:t>
      </w:r>
      <w:r>
        <w:rPr>
          <w:rStyle w:val="eop"/>
          <w:rFonts w:asciiTheme="minorHAnsi" w:eastAsiaTheme="majorEastAsia" w:hAnsiTheme="minorHAnsi" w:cstheme="minorHAnsi"/>
          <w:i/>
          <w:iCs/>
          <w:sz w:val="22"/>
          <w:szCs w:val="22"/>
        </w:rPr>
        <w:t> </w:t>
      </w:r>
    </w:p>
    <w:bookmarkEnd w:id="20"/>
    <w:p w:rsidR="00400463" w:rsidP="00400463" w14:paraId="23531029" w14:textId="77777777">
      <w:pPr>
        <w:pStyle w:val="paragraph"/>
        <w:spacing w:before="0" w:beforeAutospacing="0" w:after="0" w:afterAutospacing="0"/>
        <w:textAlignment w:val="baseline"/>
        <w:rPr>
          <w:rFonts w:asciiTheme="minorHAnsi" w:hAnsiTheme="minorHAnsi" w:cstheme="minorHAnsi"/>
          <w:sz w:val="22"/>
          <w:szCs w:val="22"/>
        </w:rPr>
      </w:pPr>
      <w:r>
        <w:rPr>
          <w:rStyle w:val="eop"/>
          <w:rFonts w:asciiTheme="minorHAnsi" w:eastAsiaTheme="majorEastAsia" w:hAnsiTheme="minorHAnsi" w:cstheme="minorHAnsi"/>
          <w:sz w:val="22"/>
          <w:szCs w:val="22"/>
        </w:rPr>
        <w:t> </w:t>
      </w:r>
    </w:p>
    <w:p w:rsidR="00400463" w:rsidP="00400463" w14:paraId="449FC358" w14:textId="5A5BCEC6">
      <w:pPr>
        <w:pStyle w:val="paragraph"/>
        <w:spacing w:before="0" w:beforeAutospacing="0" w:after="0" w:afterAutospacing="0"/>
        <w:textAlignment w:val="baseline"/>
        <w:rPr>
          <w:rFonts w:asciiTheme="minorHAnsi" w:hAnsiTheme="minorHAnsi" w:cstheme="minorHAnsi"/>
          <w:sz w:val="22"/>
          <w:szCs w:val="22"/>
        </w:rPr>
      </w:pPr>
      <w:r>
        <w:rPr>
          <w:rStyle w:val="normaltextrun"/>
          <w:rFonts w:asciiTheme="minorHAnsi" w:hAnsiTheme="minorHAnsi" w:cstheme="minorHAnsi"/>
          <w:b/>
          <w:bCs/>
          <w:sz w:val="22"/>
          <w:szCs w:val="22"/>
        </w:rPr>
        <w:t xml:space="preserve">Subject line: </w:t>
      </w:r>
      <w:r w:rsidR="00F264B4">
        <w:rPr>
          <w:rFonts w:asciiTheme="minorHAnsi" w:hAnsiTheme="minorHAnsi" w:cstheme="minorHAnsi"/>
          <w:b/>
          <w:bCs/>
          <w:sz w:val="22"/>
          <w:szCs w:val="22"/>
        </w:rPr>
        <w:t xml:space="preserve"> Reminder</w:t>
      </w:r>
      <w:r>
        <w:rPr>
          <w:rFonts w:asciiTheme="minorHAnsi" w:hAnsiTheme="minorHAnsi" w:cstheme="minorHAnsi"/>
          <w:b/>
          <w:bCs/>
          <w:sz w:val="22"/>
          <w:szCs w:val="22"/>
        </w:rPr>
        <w:t xml:space="preserve"> to complete your new AmeriSpeak survey (SID: [$Survey.ID]). BEGIN YOUR SURVEY and, if you are eligible, get X,000 AmeriPoints</w:t>
      </w:r>
    </w:p>
    <w:p w:rsidR="00400463" w:rsidP="00400463" w14:paraId="4015E7A0" w14:textId="77777777"/>
    <w:p w:rsidR="00400463" w:rsidP="00400463" w14:paraId="2363CB1B" w14:textId="77777777">
      <w:r>
        <w:t xml:space="preserve">Dear FIRSTNAME, </w:t>
      </w:r>
    </w:p>
    <w:p w:rsidR="00400463" w:rsidP="00400463" w14:paraId="46738674" w14:textId="77777777">
      <w:r>
        <w:t xml:space="preserve">Thank you for the valuable insights you provide to us at AmeriSpeak®. </w:t>
      </w:r>
    </w:p>
    <w:p w:rsidR="00400463" w:rsidP="00400463" w14:paraId="58F9DA18" w14:textId="3567FF7F">
      <w:r>
        <w:t>A reminder that w</w:t>
      </w:r>
      <w:r>
        <w:t xml:space="preserve">e have a new survey for you. Please complete it at your earliest convenience, and if you are eligible, get X,000 AmeriPoints. Remember, once you have 10,000 AmeriPoints, you can redeem them for a variety of things, such as a Mastercard® Reward Card or an Amazon.com gift card. </w:t>
      </w:r>
    </w:p>
    <w:p w:rsidR="00400463" w:rsidP="00400463" w14:paraId="0430AF47" w14:textId="77777777">
      <w:r>
        <w:rPr>
          <w:b/>
          <w:bCs/>
        </w:rPr>
        <w:t>BEGIN YOUR SURVEY</w:t>
      </w:r>
      <w:r>
        <w:t xml:space="preserve"> </w:t>
      </w:r>
    </w:p>
    <w:p w:rsidR="00400463" w:rsidP="00400463" w14:paraId="5AC0E120" w14:textId="77777777">
      <w:r>
        <w:t xml:space="preserve">Thank you for your time today. We look forward to hearing from you — and hearing your opinions! </w:t>
      </w:r>
    </w:p>
    <w:p w:rsidR="00400463" w:rsidP="00400463" w14:paraId="34897A84" w14:textId="77777777">
      <w:r>
        <w:t xml:space="preserve">Sincerely, </w:t>
      </w:r>
    </w:p>
    <w:p w:rsidR="00F82AAB" w:rsidP="00400463" w14:paraId="192DF764" w14:textId="6BB40749">
      <w:r>
        <w:t xml:space="preserve">The AmeriSpeak Support Team </w:t>
      </w:r>
    </w:p>
    <w:p w:rsidR="00F82AAB" w14:paraId="74887952" w14:textId="77777777">
      <w:r>
        <w:br w:type="page"/>
      </w:r>
    </w:p>
    <w:p w:rsidR="00987880" w:rsidP="00BE510C" w14:paraId="2B6AEFB1" w14:textId="3CC2095C">
      <w:pPr>
        <w:pStyle w:val="Heading2"/>
      </w:pPr>
      <w:bookmarkStart w:id="21" w:name="_Toc132311462"/>
      <w:bookmarkStart w:id="22" w:name="OLE_LINK88"/>
      <w:r>
        <w:rPr>
          <w:rStyle w:val="normaltextrun"/>
          <w:rFonts w:ascii="Calibri" w:hAnsi="Calibri" w:cs="Calibri"/>
          <w:color w:val="2F5496"/>
        </w:rPr>
        <w:t xml:space="preserve">1O. </w:t>
      </w:r>
      <w:bookmarkStart w:id="23" w:name="OLE_LINK90"/>
      <w:r>
        <w:rPr>
          <w:rStyle w:val="normaltextrun"/>
          <w:rFonts w:ascii="Calibri" w:hAnsi="Calibri" w:cs="Calibri"/>
          <w:color w:val="2F5496"/>
        </w:rPr>
        <w:t xml:space="preserve">Comparison Group Survey Telephone Script for </w:t>
      </w:r>
      <w:r>
        <w:t>AmeriSpeak</w:t>
      </w:r>
      <w:bookmarkEnd w:id="21"/>
      <w:bookmarkEnd w:id="23"/>
    </w:p>
    <w:p w:rsidR="00987880" w:rsidP="00987880" w14:paraId="407A2461" w14:textId="14AEB03F">
      <w:pPr>
        <w:pStyle w:val="paragraph"/>
        <w:spacing w:before="0" w:beforeAutospacing="0" w:after="0" w:afterAutospacing="0"/>
        <w:textAlignment w:val="baseline"/>
        <w:rPr>
          <w:rFonts w:asciiTheme="minorHAnsi" w:hAnsiTheme="minorHAnsi" w:cstheme="minorHAnsi"/>
          <w:i/>
          <w:iCs/>
          <w:sz w:val="22"/>
          <w:szCs w:val="22"/>
        </w:rPr>
      </w:pPr>
      <w:r>
        <w:rPr>
          <w:rStyle w:val="normaltextrun"/>
          <w:rFonts w:asciiTheme="minorHAnsi" w:hAnsiTheme="minorHAnsi" w:cstheme="minorHAnsi"/>
          <w:i/>
          <w:iCs/>
          <w:sz w:val="22"/>
          <w:szCs w:val="22"/>
        </w:rPr>
        <w:t xml:space="preserve">Follow-up contact. </w:t>
      </w:r>
      <w:r>
        <w:rPr>
          <w:rStyle w:val="normaltextrun"/>
          <w:rFonts w:asciiTheme="minorHAnsi" w:hAnsiTheme="minorHAnsi" w:cstheme="minorHAnsi"/>
          <w:i/>
          <w:iCs/>
          <w:sz w:val="22"/>
          <w:szCs w:val="22"/>
        </w:rPr>
        <w:t>AmeriSpeak uses for non-responsive comparison group contacts with telephone number.</w:t>
      </w:r>
    </w:p>
    <w:bookmarkEnd w:id="22"/>
    <w:p w:rsidR="00987880" w:rsidP="00987880" w14:paraId="28D2773B" w14:textId="77777777"/>
    <w:p w:rsidR="00987880" w:rsidP="00987880" w14:paraId="2D34CBAE" w14:textId="77777777">
      <w:r>
        <w:t xml:space="preserve">[TELEPHONE TEXT] Hello, my name is [NAME]. I'm calling from AmeriSpeak by NORC. May I please speak with [FIRSTNAME]? </w:t>
      </w:r>
    </w:p>
    <w:p w:rsidR="00987880" w:rsidP="00987880" w14:paraId="5D76A35B" w14:textId="77777777">
      <w:r>
        <w:t xml:space="preserve">Thank you for your continued participation in AmeriSpeak. I am calling to let you know that your next survey is available. </w:t>
      </w:r>
    </w:p>
    <w:p w:rsidR="00987880" w:rsidP="00987880" w14:paraId="2B65CF66" w14:textId="77777777">
      <w:r>
        <w:t xml:space="preserve">The survey takes approximately [SURVEY LENGTH] minutes to complete. If you complete the survey, you will receive [INCENTPOINTS] AmeriPoints for your time. </w:t>
      </w:r>
    </w:p>
    <w:p w:rsidR="00987880" w:rsidP="00987880" w14:paraId="7BD240C3" w14:textId="77777777">
      <w:r>
        <w:t xml:space="preserve">We will keep all your answers confidential. Shall we proceed? </w:t>
      </w:r>
    </w:p>
    <w:p w:rsidR="00987880" w:rsidP="00987880" w14:paraId="4C0B6855" w14:textId="77777777">
      <w:r>
        <w:t>Great. As always, for quality assurance purposes, this call may be recorded or monitored.</w:t>
      </w:r>
    </w:p>
    <w:p w:rsidR="00987880" w:rsidP="00987880" w14:paraId="6CAE6981" w14:textId="77777777">
      <w:r>
        <w:t xml:space="preserve">Thank you for agreeing to participate in our new AmeriSpeak survey! </w:t>
      </w:r>
    </w:p>
    <w:p w:rsidR="00987880" w:rsidP="00987880" w14:paraId="7A1277E4" w14:textId="77777777">
      <w:r>
        <w:t xml:space="preserve">This survey is about [INSERT SURVEY TOPIC]. </w:t>
      </w:r>
    </w:p>
    <w:p w:rsidR="00987880" w:rsidP="00987880" w14:paraId="318E53C0" w14:textId="77777777">
      <w:r>
        <w:t xml:space="preserve">To thank you for sharing your opinions, we will give you a reward of [INCENTWCOMMA] AmeriPoints after completing the survey. As always, your answers are confidential. </w:t>
      </w:r>
    </w:p>
    <w:p w:rsidR="00831F77" w14:paraId="184B9E44" w14:textId="77777777">
      <w:pPr>
        <w:sectPr>
          <w:pgSz w:w="12240" w:h="15840"/>
          <w:pgMar w:top="1440" w:right="1440" w:bottom="1440" w:left="1440" w:header="720" w:footer="720" w:gutter="0"/>
          <w:cols w:space="720"/>
          <w:docGrid w:linePitch="360"/>
        </w:sectPr>
      </w:pPr>
    </w:p>
    <w:p w:rsidR="00987880" w:rsidP="005E2010" w14:paraId="4ECBAC7A" w14:textId="5502EC86">
      <w:pPr>
        <w:pStyle w:val="Heading2"/>
      </w:pPr>
      <w:bookmarkStart w:id="24" w:name="_Toc132311463"/>
      <w:r>
        <w:rPr>
          <w:rStyle w:val="normaltextrun"/>
          <w:rFonts w:ascii="Calibri" w:hAnsi="Calibri" w:cs="Calibri"/>
          <w:color w:val="2F5496"/>
        </w:rPr>
        <w:t xml:space="preserve">1P. </w:t>
      </w:r>
      <w:r>
        <w:rPr>
          <w:rStyle w:val="normaltextrun"/>
          <w:rFonts w:ascii="Calibri" w:hAnsi="Calibri" w:cs="Calibri"/>
          <w:color w:val="2F5496"/>
        </w:rPr>
        <w:t xml:space="preserve">Comparison Group Survey Text Message Reminder for </w:t>
      </w:r>
      <w:r>
        <w:t>AmeriSpeak</w:t>
      </w:r>
      <w:bookmarkEnd w:id="24"/>
    </w:p>
    <w:p w:rsidR="00987880" w:rsidP="00987880" w14:paraId="76A4983D" w14:textId="2304B096">
      <w:pPr>
        <w:pStyle w:val="paragraph"/>
        <w:spacing w:before="0" w:beforeAutospacing="0" w:after="0" w:afterAutospacing="0"/>
        <w:textAlignment w:val="baseline"/>
        <w:rPr>
          <w:rFonts w:asciiTheme="minorHAnsi" w:hAnsiTheme="minorHAnsi" w:cstheme="minorHAnsi"/>
          <w:i/>
          <w:iCs/>
          <w:sz w:val="22"/>
          <w:szCs w:val="22"/>
        </w:rPr>
      </w:pPr>
      <w:r>
        <w:rPr>
          <w:rStyle w:val="normaltextrun"/>
          <w:rFonts w:asciiTheme="minorHAnsi" w:hAnsiTheme="minorHAnsi" w:cstheme="minorHAnsi"/>
          <w:i/>
          <w:iCs/>
          <w:sz w:val="22"/>
          <w:szCs w:val="22"/>
        </w:rPr>
        <w:t xml:space="preserve">Follow-up contact. </w:t>
      </w:r>
      <w:r>
        <w:rPr>
          <w:rStyle w:val="normaltextrun"/>
          <w:rFonts w:asciiTheme="minorHAnsi" w:hAnsiTheme="minorHAnsi" w:cstheme="minorHAnsi"/>
          <w:i/>
          <w:iCs/>
          <w:sz w:val="22"/>
          <w:szCs w:val="22"/>
        </w:rPr>
        <w:t>AmeriSpeak uses for non-responsive comparison group contacts that have approved SMS contact.</w:t>
      </w:r>
    </w:p>
    <w:p w:rsidR="00987880" w:rsidP="00987880" w14:paraId="237146C9" w14:textId="77777777"/>
    <w:p w:rsidR="00987880" w:rsidP="00987880" w14:paraId="4BB552C7" w14:textId="77777777">
      <w:r>
        <w:t>Start your AmeriSpeak survey (SID [$Survey.ID]) now at [$PURL]. Get $[INCENTDLR]. Survey ends on [$Survey. ENDDATE]. Get [INCENTWCOMMA] AmeriPoints while you still can! [$PURL] Your AmeriSpeak survey is ending [tomorrow]! Get points now! [$PURL]</w:t>
      </w:r>
    </w:p>
    <w:p w:rsidR="00400463" w:rsidRPr="001A72DE" w:rsidP="008E73B8" w14:paraId="18730005" w14:textId="760F7DA1"/>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2337" w:rsidP="004E2337" w14:paraId="284A80C9" w14:textId="664CAAAC">
    <w:pPr>
      <w:tabs>
        <w:tab w:val="left" w:pos="3600"/>
        <w:tab w:val="left" w:pos="5040"/>
      </w:tabs>
      <w:spacing w:after="0"/>
      <w:rPr>
        <w:sz w:val="16"/>
        <w:szCs w:val="16"/>
      </w:rPr>
    </w:pPr>
    <w:bookmarkStart w:id="12" w:name="OLE_LINK101"/>
    <w:r>
      <w:rPr>
        <w:sz w:val="16"/>
        <w:szCs w:val="16"/>
      </w:rPr>
      <w:t xml:space="preserve">OMB </w:t>
    </w:r>
    <w:r>
      <w:rPr>
        <w:sz w:val="16"/>
        <w:szCs w:val="16"/>
      </w:rPr>
      <w:t xml:space="preserve">Control Number: </w:t>
    </w:r>
    <w:r w:rsidR="00211245">
      <w:rPr>
        <w:sz w:val="16"/>
        <w:szCs w:val="16"/>
      </w:rPr>
      <w:t>0915</w:t>
    </w:r>
    <w:r>
      <w:rPr>
        <w:sz w:val="16"/>
        <w:szCs w:val="16"/>
      </w:rPr>
      <w:t xml:space="preserve">-XXXX </w:t>
    </w:r>
  </w:p>
  <w:p w:rsidR="00922F6E" w:rsidRPr="004E2337" w:rsidP="004E2337" w14:paraId="20201588" w14:textId="4BDA3B78">
    <w:pPr>
      <w:tabs>
        <w:tab w:val="left" w:pos="3600"/>
        <w:tab w:val="left" w:pos="5040"/>
      </w:tabs>
      <w:spacing w:after="0"/>
      <w:rPr>
        <w:sz w:val="16"/>
        <w:szCs w:val="16"/>
      </w:rPr>
    </w:pPr>
    <w:r>
      <w:rPr>
        <w:sz w:val="16"/>
        <w:szCs w:val="16"/>
      </w:rPr>
      <w:t xml:space="preserve">OMB </w:t>
    </w:r>
    <w:r w:rsidR="004E2337">
      <w:rPr>
        <w:sz w:val="16"/>
        <w:szCs w:val="16"/>
      </w:rPr>
      <w:t>Expiration Date: MM/DD/20XX</w:t>
    </w:r>
    <w:bookmarkEnd w:id="12"/>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D204C2"/>
    <w:multiLevelType w:val="hybridMultilevel"/>
    <w:tmpl w:val="516E58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76C7AE6"/>
    <w:multiLevelType w:val="hybridMultilevel"/>
    <w:tmpl w:val="A69E866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81C42A6"/>
    <w:multiLevelType w:val="hybridMultilevel"/>
    <w:tmpl w:val="9B188D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0794BDF"/>
    <w:multiLevelType w:val="hybridMultilevel"/>
    <w:tmpl w:val="32E4E3EC"/>
    <w:lvl w:ilvl="0">
      <w:start w:val="1"/>
      <w:numFmt w:val="decimal"/>
      <w:lvlText w:val="%1."/>
      <w:lvlJc w:val="left"/>
      <w:pPr>
        <w:ind w:left="720" w:hanging="360"/>
      </w:pPr>
      <w:rPr>
        <w:rFonts w:ascii="Arial" w:hAnsi="Arial" w:cs="Arial" w:hint="default"/>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0D3190E"/>
    <w:multiLevelType w:val="hybridMultilevel"/>
    <w:tmpl w:val="C882C4E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669716075">
    <w:abstractNumId w:val="4"/>
  </w:num>
  <w:num w:numId="2" w16cid:durableId="1560289176">
    <w:abstractNumId w:val="2"/>
  </w:num>
  <w:num w:numId="3" w16cid:durableId="1293445665">
    <w:abstractNumId w:val="1"/>
  </w:num>
  <w:num w:numId="4" w16cid:durableId="9535150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50886813">
    <w:abstractNumId w:val="0"/>
  </w:num>
  <w:num w:numId="6" w16cid:durableId="1165362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2A9E"/>
    <w:rsid w:val="0000146B"/>
    <w:rsid w:val="00001842"/>
    <w:rsid w:val="000030E1"/>
    <w:rsid w:val="000030E2"/>
    <w:rsid w:val="00004712"/>
    <w:rsid w:val="0000645E"/>
    <w:rsid w:val="00014B33"/>
    <w:rsid w:val="00016136"/>
    <w:rsid w:val="0001744A"/>
    <w:rsid w:val="00017CD2"/>
    <w:rsid w:val="000206C7"/>
    <w:rsid w:val="00023327"/>
    <w:rsid w:val="00023A79"/>
    <w:rsid w:val="0002739D"/>
    <w:rsid w:val="000357D3"/>
    <w:rsid w:val="00035C87"/>
    <w:rsid w:val="00037E5B"/>
    <w:rsid w:val="00044A89"/>
    <w:rsid w:val="00050498"/>
    <w:rsid w:val="000525FF"/>
    <w:rsid w:val="000608B1"/>
    <w:rsid w:val="0006158A"/>
    <w:rsid w:val="00066419"/>
    <w:rsid w:val="00071C01"/>
    <w:rsid w:val="00072EFB"/>
    <w:rsid w:val="00074450"/>
    <w:rsid w:val="0007675F"/>
    <w:rsid w:val="00076C5A"/>
    <w:rsid w:val="00077B6E"/>
    <w:rsid w:val="00080686"/>
    <w:rsid w:val="00094CC5"/>
    <w:rsid w:val="000A4398"/>
    <w:rsid w:val="000B3EBC"/>
    <w:rsid w:val="000B5EEE"/>
    <w:rsid w:val="000B6706"/>
    <w:rsid w:val="000C06B2"/>
    <w:rsid w:val="000D7A40"/>
    <w:rsid w:val="000E1DCC"/>
    <w:rsid w:val="000E1E48"/>
    <w:rsid w:val="000F0153"/>
    <w:rsid w:val="000F3975"/>
    <w:rsid w:val="000F41FE"/>
    <w:rsid w:val="000F5EEB"/>
    <w:rsid w:val="000F7515"/>
    <w:rsid w:val="00112BE2"/>
    <w:rsid w:val="00114E54"/>
    <w:rsid w:val="00125BA7"/>
    <w:rsid w:val="00131944"/>
    <w:rsid w:val="00132418"/>
    <w:rsid w:val="00134D14"/>
    <w:rsid w:val="00143005"/>
    <w:rsid w:val="00147B5B"/>
    <w:rsid w:val="00150994"/>
    <w:rsid w:val="001525A3"/>
    <w:rsid w:val="001539E2"/>
    <w:rsid w:val="00156D37"/>
    <w:rsid w:val="001656A4"/>
    <w:rsid w:val="00165858"/>
    <w:rsid w:val="001722D4"/>
    <w:rsid w:val="001749A9"/>
    <w:rsid w:val="0017541D"/>
    <w:rsid w:val="00177238"/>
    <w:rsid w:val="001776A5"/>
    <w:rsid w:val="00181F66"/>
    <w:rsid w:val="001838EE"/>
    <w:rsid w:val="001951E6"/>
    <w:rsid w:val="001A1E61"/>
    <w:rsid w:val="001A72DE"/>
    <w:rsid w:val="001B3233"/>
    <w:rsid w:val="001C1897"/>
    <w:rsid w:val="001C42B9"/>
    <w:rsid w:val="001D0CA6"/>
    <w:rsid w:val="001D0DD2"/>
    <w:rsid w:val="001D2C50"/>
    <w:rsid w:val="001D2D3B"/>
    <w:rsid w:val="001E1406"/>
    <w:rsid w:val="001E7606"/>
    <w:rsid w:val="00200A10"/>
    <w:rsid w:val="002023C6"/>
    <w:rsid w:val="0020556E"/>
    <w:rsid w:val="00211245"/>
    <w:rsid w:val="00217349"/>
    <w:rsid w:val="00220475"/>
    <w:rsid w:val="00223704"/>
    <w:rsid w:val="00223783"/>
    <w:rsid w:val="00231094"/>
    <w:rsid w:val="00231769"/>
    <w:rsid w:val="002344C9"/>
    <w:rsid w:val="00235171"/>
    <w:rsid w:val="0023688B"/>
    <w:rsid w:val="00240AA3"/>
    <w:rsid w:val="00241858"/>
    <w:rsid w:val="002429A7"/>
    <w:rsid w:val="00242EB4"/>
    <w:rsid w:val="00245F35"/>
    <w:rsid w:val="002473A6"/>
    <w:rsid w:val="0024749B"/>
    <w:rsid w:val="00251E4E"/>
    <w:rsid w:val="002534D9"/>
    <w:rsid w:val="00256968"/>
    <w:rsid w:val="00260A9A"/>
    <w:rsid w:val="00273088"/>
    <w:rsid w:val="002732C3"/>
    <w:rsid w:val="00275150"/>
    <w:rsid w:val="00275837"/>
    <w:rsid w:val="00275CA0"/>
    <w:rsid w:val="00276545"/>
    <w:rsid w:val="00276719"/>
    <w:rsid w:val="0028045F"/>
    <w:rsid w:val="002829CE"/>
    <w:rsid w:val="00282E68"/>
    <w:rsid w:val="00292F40"/>
    <w:rsid w:val="00293FA6"/>
    <w:rsid w:val="00294C85"/>
    <w:rsid w:val="002954F8"/>
    <w:rsid w:val="00296A78"/>
    <w:rsid w:val="002A0CB0"/>
    <w:rsid w:val="002A3B8D"/>
    <w:rsid w:val="002A635F"/>
    <w:rsid w:val="002B0637"/>
    <w:rsid w:val="002B1CA8"/>
    <w:rsid w:val="002B34CD"/>
    <w:rsid w:val="002B6DAE"/>
    <w:rsid w:val="002C1701"/>
    <w:rsid w:val="002C7D83"/>
    <w:rsid w:val="002D30B4"/>
    <w:rsid w:val="002E1F7B"/>
    <w:rsid w:val="002E38BB"/>
    <w:rsid w:val="002E423F"/>
    <w:rsid w:val="002E7A67"/>
    <w:rsid w:val="00306FA4"/>
    <w:rsid w:val="00307E0B"/>
    <w:rsid w:val="00311A0F"/>
    <w:rsid w:val="00312D83"/>
    <w:rsid w:val="003208D7"/>
    <w:rsid w:val="00320E12"/>
    <w:rsid w:val="00321B1B"/>
    <w:rsid w:val="003260A3"/>
    <w:rsid w:val="00331B94"/>
    <w:rsid w:val="00331F1B"/>
    <w:rsid w:val="003323E4"/>
    <w:rsid w:val="00333A10"/>
    <w:rsid w:val="003439C1"/>
    <w:rsid w:val="00345821"/>
    <w:rsid w:val="00345DAB"/>
    <w:rsid w:val="00346D7D"/>
    <w:rsid w:val="00355ACF"/>
    <w:rsid w:val="003571BF"/>
    <w:rsid w:val="003610A5"/>
    <w:rsid w:val="00362B8C"/>
    <w:rsid w:val="003659B6"/>
    <w:rsid w:val="003702C7"/>
    <w:rsid w:val="00373294"/>
    <w:rsid w:val="0037432F"/>
    <w:rsid w:val="00377DEE"/>
    <w:rsid w:val="003849D0"/>
    <w:rsid w:val="00385B03"/>
    <w:rsid w:val="00385C9B"/>
    <w:rsid w:val="00386BCF"/>
    <w:rsid w:val="00390CDF"/>
    <w:rsid w:val="003932DD"/>
    <w:rsid w:val="00393B7E"/>
    <w:rsid w:val="003959D7"/>
    <w:rsid w:val="00396A45"/>
    <w:rsid w:val="00397E4B"/>
    <w:rsid w:val="003A3F9D"/>
    <w:rsid w:val="003A4B25"/>
    <w:rsid w:val="003B4A68"/>
    <w:rsid w:val="003B51C7"/>
    <w:rsid w:val="003B6A30"/>
    <w:rsid w:val="003C02F1"/>
    <w:rsid w:val="003C1D0C"/>
    <w:rsid w:val="003C3EF0"/>
    <w:rsid w:val="003D008A"/>
    <w:rsid w:val="003D03D1"/>
    <w:rsid w:val="003D5343"/>
    <w:rsid w:val="003D6619"/>
    <w:rsid w:val="003E12AF"/>
    <w:rsid w:val="003E1D54"/>
    <w:rsid w:val="003E4E9B"/>
    <w:rsid w:val="003E56C5"/>
    <w:rsid w:val="003E6DEF"/>
    <w:rsid w:val="003F0628"/>
    <w:rsid w:val="003F1049"/>
    <w:rsid w:val="003F395F"/>
    <w:rsid w:val="003F6394"/>
    <w:rsid w:val="00400463"/>
    <w:rsid w:val="00405CEA"/>
    <w:rsid w:val="0040637A"/>
    <w:rsid w:val="00407497"/>
    <w:rsid w:val="00412756"/>
    <w:rsid w:val="004169ED"/>
    <w:rsid w:val="004176C5"/>
    <w:rsid w:val="004235E6"/>
    <w:rsid w:val="00424583"/>
    <w:rsid w:val="00427546"/>
    <w:rsid w:val="00431B5A"/>
    <w:rsid w:val="00440626"/>
    <w:rsid w:val="00444C5E"/>
    <w:rsid w:val="004450B0"/>
    <w:rsid w:val="0045064B"/>
    <w:rsid w:val="004560F0"/>
    <w:rsid w:val="00457DA0"/>
    <w:rsid w:val="00462576"/>
    <w:rsid w:val="00462CF9"/>
    <w:rsid w:val="00462E49"/>
    <w:rsid w:val="004638BB"/>
    <w:rsid w:val="00470ED6"/>
    <w:rsid w:val="00471F89"/>
    <w:rsid w:val="00473821"/>
    <w:rsid w:val="00475401"/>
    <w:rsid w:val="00482A4E"/>
    <w:rsid w:val="0048439B"/>
    <w:rsid w:val="00484A82"/>
    <w:rsid w:val="004862CE"/>
    <w:rsid w:val="0048685A"/>
    <w:rsid w:val="004876C9"/>
    <w:rsid w:val="004877DD"/>
    <w:rsid w:val="00492B52"/>
    <w:rsid w:val="0049345F"/>
    <w:rsid w:val="004954AF"/>
    <w:rsid w:val="00495902"/>
    <w:rsid w:val="004A0D1C"/>
    <w:rsid w:val="004A2A7F"/>
    <w:rsid w:val="004A2D8D"/>
    <w:rsid w:val="004A38F1"/>
    <w:rsid w:val="004A4D1D"/>
    <w:rsid w:val="004A6138"/>
    <w:rsid w:val="004A7ACE"/>
    <w:rsid w:val="004B0C9D"/>
    <w:rsid w:val="004B218C"/>
    <w:rsid w:val="004B6559"/>
    <w:rsid w:val="004B7A26"/>
    <w:rsid w:val="004C24AB"/>
    <w:rsid w:val="004C7FF3"/>
    <w:rsid w:val="004D0A2C"/>
    <w:rsid w:val="004D1D2D"/>
    <w:rsid w:val="004D332A"/>
    <w:rsid w:val="004D58E0"/>
    <w:rsid w:val="004E007E"/>
    <w:rsid w:val="004E19E3"/>
    <w:rsid w:val="004E2337"/>
    <w:rsid w:val="004E2C11"/>
    <w:rsid w:val="004E553A"/>
    <w:rsid w:val="004E5A7F"/>
    <w:rsid w:val="004F47D8"/>
    <w:rsid w:val="004F530A"/>
    <w:rsid w:val="004F7202"/>
    <w:rsid w:val="004F7EFC"/>
    <w:rsid w:val="005035F0"/>
    <w:rsid w:val="00511F23"/>
    <w:rsid w:val="005135E0"/>
    <w:rsid w:val="00517FFE"/>
    <w:rsid w:val="00525A9A"/>
    <w:rsid w:val="0052677A"/>
    <w:rsid w:val="00530734"/>
    <w:rsid w:val="00532F21"/>
    <w:rsid w:val="005332B6"/>
    <w:rsid w:val="00547FA4"/>
    <w:rsid w:val="00552619"/>
    <w:rsid w:val="00555604"/>
    <w:rsid w:val="005609D6"/>
    <w:rsid w:val="005621F6"/>
    <w:rsid w:val="0056534A"/>
    <w:rsid w:val="005659A5"/>
    <w:rsid w:val="00566D0C"/>
    <w:rsid w:val="00566D28"/>
    <w:rsid w:val="00567D0B"/>
    <w:rsid w:val="005702E4"/>
    <w:rsid w:val="005770A1"/>
    <w:rsid w:val="005825AD"/>
    <w:rsid w:val="005832B7"/>
    <w:rsid w:val="00587140"/>
    <w:rsid w:val="00592FC3"/>
    <w:rsid w:val="00595B4C"/>
    <w:rsid w:val="00596B47"/>
    <w:rsid w:val="00596EDF"/>
    <w:rsid w:val="005A238E"/>
    <w:rsid w:val="005A3AED"/>
    <w:rsid w:val="005A4F51"/>
    <w:rsid w:val="005A6B13"/>
    <w:rsid w:val="005A6BBB"/>
    <w:rsid w:val="005B12B6"/>
    <w:rsid w:val="005B4F60"/>
    <w:rsid w:val="005B7B4A"/>
    <w:rsid w:val="005C6322"/>
    <w:rsid w:val="005C77E7"/>
    <w:rsid w:val="005C7E1E"/>
    <w:rsid w:val="005D1331"/>
    <w:rsid w:val="005D38DC"/>
    <w:rsid w:val="005D6A12"/>
    <w:rsid w:val="005E1B9D"/>
    <w:rsid w:val="005E2010"/>
    <w:rsid w:val="005E30BA"/>
    <w:rsid w:val="005E4633"/>
    <w:rsid w:val="005F2AD6"/>
    <w:rsid w:val="005F4F0A"/>
    <w:rsid w:val="005F587C"/>
    <w:rsid w:val="005F7D16"/>
    <w:rsid w:val="00602B9C"/>
    <w:rsid w:val="0060656B"/>
    <w:rsid w:val="006129A0"/>
    <w:rsid w:val="00616048"/>
    <w:rsid w:val="006162E4"/>
    <w:rsid w:val="0061760E"/>
    <w:rsid w:val="00624210"/>
    <w:rsid w:val="00624616"/>
    <w:rsid w:val="006269F8"/>
    <w:rsid w:val="006270C1"/>
    <w:rsid w:val="006412C8"/>
    <w:rsid w:val="00647F2D"/>
    <w:rsid w:val="006515BC"/>
    <w:rsid w:val="00656B20"/>
    <w:rsid w:val="006600F3"/>
    <w:rsid w:val="00661509"/>
    <w:rsid w:val="00666DAF"/>
    <w:rsid w:val="0066794E"/>
    <w:rsid w:val="00667AB1"/>
    <w:rsid w:val="00670F8A"/>
    <w:rsid w:val="00672935"/>
    <w:rsid w:val="00675082"/>
    <w:rsid w:val="006840AE"/>
    <w:rsid w:val="00684A81"/>
    <w:rsid w:val="00685E72"/>
    <w:rsid w:val="00686CFE"/>
    <w:rsid w:val="00686D22"/>
    <w:rsid w:val="006904A1"/>
    <w:rsid w:val="0069392A"/>
    <w:rsid w:val="006A058E"/>
    <w:rsid w:val="006A1BCE"/>
    <w:rsid w:val="006A45D1"/>
    <w:rsid w:val="006A71F5"/>
    <w:rsid w:val="006B0AEA"/>
    <w:rsid w:val="006B28A8"/>
    <w:rsid w:val="006C1123"/>
    <w:rsid w:val="006C21D5"/>
    <w:rsid w:val="006C3929"/>
    <w:rsid w:val="006C3F3E"/>
    <w:rsid w:val="006C5A4B"/>
    <w:rsid w:val="006C71B4"/>
    <w:rsid w:val="006E32C2"/>
    <w:rsid w:val="006F4673"/>
    <w:rsid w:val="006F4A51"/>
    <w:rsid w:val="006F6159"/>
    <w:rsid w:val="006F6C78"/>
    <w:rsid w:val="006F7C1D"/>
    <w:rsid w:val="00701FCE"/>
    <w:rsid w:val="00702C31"/>
    <w:rsid w:val="0070406D"/>
    <w:rsid w:val="00711643"/>
    <w:rsid w:val="00713680"/>
    <w:rsid w:val="00713DC7"/>
    <w:rsid w:val="0071557A"/>
    <w:rsid w:val="00716745"/>
    <w:rsid w:val="007170C9"/>
    <w:rsid w:val="00727D25"/>
    <w:rsid w:val="007350CB"/>
    <w:rsid w:val="007407A2"/>
    <w:rsid w:val="00745A34"/>
    <w:rsid w:val="00747BB4"/>
    <w:rsid w:val="00753871"/>
    <w:rsid w:val="00755457"/>
    <w:rsid w:val="00760148"/>
    <w:rsid w:val="007602AB"/>
    <w:rsid w:val="00763004"/>
    <w:rsid w:val="007676E9"/>
    <w:rsid w:val="00770BC9"/>
    <w:rsid w:val="00771DB6"/>
    <w:rsid w:val="0078027D"/>
    <w:rsid w:val="007823C8"/>
    <w:rsid w:val="007853AA"/>
    <w:rsid w:val="00796F10"/>
    <w:rsid w:val="007A3970"/>
    <w:rsid w:val="007A52AC"/>
    <w:rsid w:val="007A7321"/>
    <w:rsid w:val="007A7D54"/>
    <w:rsid w:val="007B31AB"/>
    <w:rsid w:val="007B3526"/>
    <w:rsid w:val="007B4B15"/>
    <w:rsid w:val="007B690F"/>
    <w:rsid w:val="007C05F5"/>
    <w:rsid w:val="007C21E8"/>
    <w:rsid w:val="007D1B7C"/>
    <w:rsid w:val="007E07D6"/>
    <w:rsid w:val="007E1AC9"/>
    <w:rsid w:val="007E2A6B"/>
    <w:rsid w:val="007E3987"/>
    <w:rsid w:val="007E7D20"/>
    <w:rsid w:val="007F7B6C"/>
    <w:rsid w:val="00803575"/>
    <w:rsid w:val="00804A86"/>
    <w:rsid w:val="00805C22"/>
    <w:rsid w:val="00806054"/>
    <w:rsid w:val="00806D35"/>
    <w:rsid w:val="00814784"/>
    <w:rsid w:val="00820590"/>
    <w:rsid w:val="0082191D"/>
    <w:rsid w:val="00823E88"/>
    <w:rsid w:val="008265B6"/>
    <w:rsid w:val="00831F77"/>
    <w:rsid w:val="00832A71"/>
    <w:rsid w:val="00832B67"/>
    <w:rsid w:val="00840928"/>
    <w:rsid w:val="00845438"/>
    <w:rsid w:val="00850365"/>
    <w:rsid w:val="008570A9"/>
    <w:rsid w:val="008571B7"/>
    <w:rsid w:val="00857922"/>
    <w:rsid w:val="00857CF8"/>
    <w:rsid w:val="00857D8C"/>
    <w:rsid w:val="00860813"/>
    <w:rsid w:val="00862626"/>
    <w:rsid w:val="0087323B"/>
    <w:rsid w:val="00874D1A"/>
    <w:rsid w:val="008750D8"/>
    <w:rsid w:val="00881D75"/>
    <w:rsid w:val="00884241"/>
    <w:rsid w:val="00885463"/>
    <w:rsid w:val="00886D39"/>
    <w:rsid w:val="00887E2F"/>
    <w:rsid w:val="0089175B"/>
    <w:rsid w:val="00895EFA"/>
    <w:rsid w:val="0089739D"/>
    <w:rsid w:val="008A3D0B"/>
    <w:rsid w:val="008A43F7"/>
    <w:rsid w:val="008A5C5A"/>
    <w:rsid w:val="008A62A9"/>
    <w:rsid w:val="008B1D7E"/>
    <w:rsid w:val="008C6AB6"/>
    <w:rsid w:val="008C6E8E"/>
    <w:rsid w:val="008D639E"/>
    <w:rsid w:val="008D64D7"/>
    <w:rsid w:val="008E330B"/>
    <w:rsid w:val="008E409D"/>
    <w:rsid w:val="008E73B8"/>
    <w:rsid w:val="008E7946"/>
    <w:rsid w:val="008F3F69"/>
    <w:rsid w:val="008F661A"/>
    <w:rsid w:val="00905A1B"/>
    <w:rsid w:val="00907D7F"/>
    <w:rsid w:val="00907EA6"/>
    <w:rsid w:val="009100BE"/>
    <w:rsid w:val="00911BB2"/>
    <w:rsid w:val="009143FA"/>
    <w:rsid w:val="009175CA"/>
    <w:rsid w:val="009201E2"/>
    <w:rsid w:val="0092246B"/>
    <w:rsid w:val="00922F6E"/>
    <w:rsid w:val="00923CC4"/>
    <w:rsid w:val="00933AA2"/>
    <w:rsid w:val="00940106"/>
    <w:rsid w:val="00943B37"/>
    <w:rsid w:val="00944134"/>
    <w:rsid w:val="009444A9"/>
    <w:rsid w:val="0094797D"/>
    <w:rsid w:val="00954527"/>
    <w:rsid w:val="00962054"/>
    <w:rsid w:val="0096227F"/>
    <w:rsid w:val="00965E55"/>
    <w:rsid w:val="00970A88"/>
    <w:rsid w:val="00972244"/>
    <w:rsid w:val="0097492B"/>
    <w:rsid w:val="009759E0"/>
    <w:rsid w:val="009765C9"/>
    <w:rsid w:val="00977F3F"/>
    <w:rsid w:val="0098008C"/>
    <w:rsid w:val="00983999"/>
    <w:rsid w:val="00985B10"/>
    <w:rsid w:val="00987833"/>
    <w:rsid w:val="00987880"/>
    <w:rsid w:val="00987CBC"/>
    <w:rsid w:val="00992421"/>
    <w:rsid w:val="00993428"/>
    <w:rsid w:val="00994C82"/>
    <w:rsid w:val="00995A0E"/>
    <w:rsid w:val="009B229C"/>
    <w:rsid w:val="009B2C85"/>
    <w:rsid w:val="009B4E3A"/>
    <w:rsid w:val="009B613F"/>
    <w:rsid w:val="009C2A9E"/>
    <w:rsid w:val="009C4417"/>
    <w:rsid w:val="009C4E72"/>
    <w:rsid w:val="009C5679"/>
    <w:rsid w:val="009C620C"/>
    <w:rsid w:val="009C704F"/>
    <w:rsid w:val="009D1B04"/>
    <w:rsid w:val="009D2078"/>
    <w:rsid w:val="009D4F4B"/>
    <w:rsid w:val="009D577E"/>
    <w:rsid w:val="009E0364"/>
    <w:rsid w:val="009E156A"/>
    <w:rsid w:val="009E3C7C"/>
    <w:rsid w:val="009F72C8"/>
    <w:rsid w:val="00A002DF"/>
    <w:rsid w:val="00A00FBE"/>
    <w:rsid w:val="00A019BD"/>
    <w:rsid w:val="00A046C9"/>
    <w:rsid w:val="00A04783"/>
    <w:rsid w:val="00A12943"/>
    <w:rsid w:val="00A154FE"/>
    <w:rsid w:val="00A15FA9"/>
    <w:rsid w:val="00A1713F"/>
    <w:rsid w:val="00A17C66"/>
    <w:rsid w:val="00A26A36"/>
    <w:rsid w:val="00A271DA"/>
    <w:rsid w:val="00A27AFF"/>
    <w:rsid w:val="00A30141"/>
    <w:rsid w:val="00A346C6"/>
    <w:rsid w:val="00A37994"/>
    <w:rsid w:val="00A46067"/>
    <w:rsid w:val="00A511C3"/>
    <w:rsid w:val="00A54D75"/>
    <w:rsid w:val="00A62F83"/>
    <w:rsid w:val="00A6427A"/>
    <w:rsid w:val="00A65394"/>
    <w:rsid w:val="00A71039"/>
    <w:rsid w:val="00A7165A"/>
    <w:rsid w:val="00A76BDD"/>
    <w:rsid w:val="00A86FB8"/>
    <w:rsid w:val="00A8759E"/>
    <w:rsid w:val="00A90F34"/>
    <w:rsid w:val="00A9174B"/>
    <w:rsid w:val="00A91D63"/>
    <w:rsid w:val="00A93AFF"/>
    <w:rsid w:val="00A9616E"/>
    <w:rsid w:val="00AA16AD"/>
    <w:rsid w:val="00AA4924"/>
    <w:rsid w:val="00AB2C73"/>
    <w:rsid w:val="00AB6747"/>
    <w:rsid w:val="00AC3B9F"/>
    <w:rsid w:val="00AC5C0D"/>
    <w:rsid w:val="00AC67BA"/>
    <w:rsid w:val="00AD3AA6"/>
    <w:rsid w:val="00AE028F"/>
    <w:rsid w:val="00AE2B32"/>
    <w:rsid w:val="00AE2FA8"/>
    <w:rsid w:val="00AE634E"/>
    <w:rsid w:val="00AE765E"/>
    <w:rsid w:val="00AF3FD6"/>
    <w:rsid w:val="00AF7F81"/>
    <w:rsid w:val="00B03A35"/>
    <w:rsid w:val="00B069C5"/>
    <w:rsid w:val="00B06BFA"/>
    <w:rsid w:val="00B103CB"/>
    <w:rsid w:val="00B13FCA"/>
    <w:rsid w:val="00B1420C"/>
    <w:rsid w:val="00B1549D"/>
    <w:rsid w:val="00B15DD8"/>
    <w:rsid w:val="00B17108"/>
    <w:rsid w:val="00B21C71"/>
    <w:rsid w:val="00B228BF"/>
    <w:rsid w:val="00B22FA6"/>
    <w:rsid w:val="00B30810"/>
    <w:rsid w:val="00B30BCF"/>
    <w:rsid w:val="00B30C8C"/>
    <w:rsid w:val="00B328EE"/>
    <w:rsid w:val="00B45045"/>
    <w:rsid w:val="00B45FB9"/>
    <w:rsid w:val="00B46851"/>
    <w:rsid w:val="00B5237E"/>
    <w:rsid w:val="00B54FD8"/>
    <w:rsid w:val="00B57B46"/>
    <w:rsid w:val="00B759F9"/>
    <w:rsid w:val="00B7624C"/>
    <w:rsid w:val="00B802ED"/>
    <w:rsid w:val="00B81971"/>
    <w:rsid w:val="00B81AFC"/>
    <w:rsid w:val="00B84E47"/>
    <w:rsid w:val="00B85316"/>
    <w:rsid w:val="00B90C45"/>
    <w:rsid w:val="00B9469F"/>
    <w:rsid w:val="00B94DC7"/>
    <w:rsid w:val="00BA3D15"/>
    <w:rsid w:val="00BA6B94"/>
    <w:rsid w:val="00BB3DDD"/>
    <w:rsid w:val="00BB6765"/>
    <w:rsid w:val="00BC7FA5"/>
    <w:rsid w:val="00BD09B1"/>
    <w:rsid w:val="00BD5431"/>
    <w:rsid w:val="00BE26BE"/>
    <w:rsid w:val="00BE2D8C"/>
    <w:rsid w:val="00BE35B2"/>
    <w:rsid w:val="00BE4300"/>
    <w:rsid w:val="00BE510C"/>
    <w:rsid w:val="00BE644D"/>
    <w:rsid w:val="00BF072E"/>
    <w:rsid w:val="00BF1A74"/>
    <w:rsid w:val="00BF2AFC"/>
    <w:rsid w:val="00BF38F1"/>
    <w:rsid w:val="00BF6734"/>
    <w:rsid w:val="00C00596"/>
    <w:rsid w:val="00C048E5"/>
    <w:rsid w:val="00C06BB9"/>
    <w:rsid w:val="00C07F78"/>
    <w:rsid w:val="00C120CF"/>
    <w:rsid w:val="00C126DD"/>
    <w:rsid w:val="00C156F7"/>
    <w:rsid w:val="00C17AF5"/>
    <w:rsid w:val="00C23993"/>
    <w:rsid w:val="00C247CB"/>
    <w:rsid w:val="00C24DC8"/>
    <w:rsid w:val="00C25BCC"/>
    <w:rsid w:val="00C25ECE"/>
    <w:rsid w:val="00C3078C"/>
    <w:rsid w:val="00C41BC0"/>
    <w:rsid w:val="00C426C1"/>
    <w:rsid w:val="00C4453B"/>
    <w:rsid w:val="00C44F19"/>
    <w:rsid w:val="00C4790C"/>
    <w:rsid w:val="00C5075F"/>
    <w:rsid w:val="00C53FBA"/>
    <w:rsid w:val="00C5445C"/>
    <w:rsid w:val="00C55216"/>
    <w:rsid w:val="00C572C3"/>
    <w:rsid w:val="00C5770F"/>
    <w:rsid w:val="00C57B97"/>
    <w:rsid w:val="00C658E0"/>
    <w:rsid w:val="00C65ABD"/>
    <w:rsid w:val="00C65DD6"/>
    <w:rsid w:val="00C74ABB"/>
    <w:rsid w:val="00C75ECE"/>
    <w:rsid w:val="00C76165"/>
    <w:rsid w:val="00C76CD5"/>
    <w:rsid w:val="00C820A6"/>
    <w:rsid w:val="00C82D17"/>
    <w:rsid w:val="00C84680"/>
    <w:rsid w:val="00C85B06"/>
    <w:rsid w:val="00C87FB5"/>
    <w:rsid w:val="00C901AC"/>
    <w:rsid w:val="00C9120D"/>
    <w:rsid w:val="00C949D8"/>
    <w:rsid w:val="00C9535D"/>
    <w:rsid w:val="00C97D18"/>
    <w:rsid w:val="00CB79AE"/>
    <w:rsid w:val="00CC1602"/>
    <w:rsid w:val="00CC5E40"/>
    <w:rsid w:val="00CC66C1"/>
    <w:rsid w:val="00CE21E1"/>
    <w:rsid w:val="00CE4A71"/>
    <w:rsid w:val="00CF3116"/>
    <w:rsid w:val="00CF70BB"/>
    <w:rsid w:val="00D015AF"/>
    <w:rsid w:val="00D02822"/>
    <w:rsid w:val="00D030C2"/>
    <w:rsid w:val="00D03243"/>
    <w:rsid w:val="00D05694"/>
    <w:rsid w:val="00D06253"/>
    <w:rsid w:val="00D10506"/>
    <w:rsid w:val="00D12444"/>
    <w:rsid w:val="00D13D54"/>
    <w:rsid w:val="00D141B9"/>
    <w:rsid w:val="00D16C56"/>
    <w:rsid w:val="00D206ED"/>
    <w:rsid w:val="00D20A2B"/>
    <w:rsid w:val="00D25C08"/>
    <w:rsid w:val="00D27377"/>
    <w:rsid w:val="00D33E96"/>
    <w:rsid w:val="00D376FA"/>
    <w:rsid w:val="00D43DAD"/>
    <w:rsid w:val="00D5058E"/>
    <w:rsid w:val="00D53220"/>
    <w:rsid w:val="00D54715"/>
    <w:rsid w:val="00D57239"/>
    <w:rsid w:val="00D60572"/>
    <w:rsid w:val="00D64FEA"/>
    <w:rsid w:val="00D654F4"/>
    <w:rsid w:val="00D70D3B"/>
    <w:rsid w:val="00D753E5"/>
    <w:rsid w:val="00D763BB"/>
    <w:rsid w:val="00D82360"/>
    <w:rsid w:val="00D852BF"/>
    <w:rsid w:val="00D90917"/>
    <w:rsid w:val="00D978EE"/>
    <w:rsid w:val="00DA0814"/>
    <w:rsid w:val="00DA13B4"/>
    <w:rsid w:val="00DA1ACE"/>
    <w:rsid w:val="00DA3F5E"/>
    <w:rsid w:val="00DA4E5A"/>
    <w:rsid w:val="00DA6EFC"/>
    <w:rsid w:val="00DA7578"/>
    <w:rsid w:val="00DAD519"/>
    <w:rsid w:val="00DB2896"/>
    <w:rsid w:val="00DB3162"/>
    <w:rsid w:val="00DB6762"/>
    <w:rsid w:val="00DC2EDE"/>
    <w:rsid w:val="00DC346F"/>
    <w:rsid w:val="00DC467E"/>
    <w:rsid w:val="00DC51CE"/>
    <w:rsid w:val="00DC5815"/>
    <w:rsid w:val="00DD1117"/>
    <w:rsid w:val="00DD3A38"/>
    <w:rsid w:val="00DD744A"/>
    <w:rsid w:val="00DE0BC5"/>
    <w:rsid w:val="00DE4DAC"/>
    <w:rsid w:val="00DF629C"/>
    <w:rsid w:val="00E07713"/>
    <w:rsid w:val="00E07881"/>
    <w:rsid w:val="00E11E96"/>
    <w:rsid w:val="00E1217D"/>
    <w:rsid w:val="00E12EC3"/>
    <w:rsid w:val="00E17083"/>
    <w:rsid w:val="00E17D90"/>
    <w:rsid w:val="00E215E2"/>
    <w:rsid w:val="00E21EA6"/>
    <w:rsid w:val="00E30996"/>
    <w:rsid w:val="00E324C9"/>
    <w:rsid w:val="00E32A71"/>
    <w:rsid w:val="00E333A0"/>
    <w:rsid w:val="00E35A99"/>
    <w:rsid w:val="00E36188"/>
    <w:rsid w:val="00E37513"/>
    <w:rsid w:val="00E44BF4"/>
    <w:rsid w:val="00E51BC3"/>
    <w:rsid w:val="00E57582"/>
    <w:rsid w:val="00E60D55"/>
    <w:rsid w:val="00E61F58"/>
    <w:rsid w:val="00E6521F"/>
    <w:rsid w:val="00E72BA4"/>
    <w:rsid w:val="00E72BD8"/>
    <w:rsid w:val="00E80512"/>
    <w:rsid w:val="00E82B7A"/>
    <w:rsid w:val="00E839F2"/>
    <w:rsid w:val="00E85D0C"/>
    <w:rsid w:val="00E8706F"/>
    <w:rsid w:val="00EA4419"/>
    <w:rsid w:val="00EA7467"/>
    <w:rsid w:val="00EB1496"/>
    <w:rsid w:val="00EB2D55"/>
    <w:rsid w:val="00EB3AFD"/>
    <w:rsid w:val="00EB448A"/>
    <w:rsid w:val="00EC160B"/>
    <w:rsid w:val="00EC246B"/>
    <w:rsid w:val="00ED7C64"/>
    <w:rsid w:val="00EE34B5"/>
    <w:rsid w:val="00EE3BDF"/>
    <w:rsid w:val="00EE3FDF"/>
    <w:rsid w:val="00EE7111"/>
    <w:rsid w:val="00EE7779"/>
    <w:rsid w:val="00EF474D"/>
    <w:rsid w:val="00EF5511"/>
    <w:rsid w:val="00F00AEA"/>
    <w:rsid w:val="00F00B31"/>
    <w:rsid w:val="00F024CC"/>
    <w:rsid w:val="00F026F0"/>
    <w:rsid w:val="00F14D64"/>
    <w:rsid w:val="00F20263"/>
    <w:rsid w:val="00F2490A"/>
    <w:rsid w:val="00F264B4"/>
    <w:rsid w:val="00F26B65"/>
    <w:rsid w:val="00F310E8"/>
    <w:rsid w:val="00F31F8F"/>
    <w:rsid w:val="00F36558"/>
    <w:rsid w:val="00F40464"/>
    <w:rsid w:val="00F40667"/>
    <w:rsid w:val="00F502C1"/>
    <w:rsid w:val="00F562F5"/>
    <w:rsid w:val="00F563B6"/>
    <w:rsid w:val="00F63A70"/>
    <w:rsid w:val="00F71FDD"/>
    <w:rsid w:val="00F773A8"/>
    <w:rsid w:val="00F817DE"/>
    <w:rsid w:val="00F82AAB"/>
    <w:rsid w:val="00F83B52"/>
    <w:rsid w:val="00F921C8"/>
    <w:rsid w:val="00F9357B"/>
    <w:rsid w:val="00F969E3"/>
    <w:rsid w:val="00FA0398"/>
    <w:rsid w:val="00FA0E57"/>
    <w:rsid w:val="00FA1144"/>
    <w:rsid w:val="00FA14AC"/>
    <w:rsid w:val="00FA5020"/>
    <w:rsid w:val="00FB11E4"/>
    <w:rsid w:val="00FB39DE"/>
    <w:rsid w:val="00FB772E"/>
    <w:rsid w:val="00FB7F31"/>
    <w:rsid w:val="00FC3215"/>
    <w:rsid w:val="00FC79DE"/>
    <w:rsid w:val="00FD1755"/>
    <w:rsid w:val="00FD7990"/>
    <w:rsid w:val="00FE1356"/>
    <w:rsid w:val="00FE1CAF"/>
    <w:rsid w:val="00FE32F6"/>
    <w:rsid w:val="00FF0D24"/>
    <w:rsid w:val="00FF531C"/>
    <w:rsid w:val="0108380B"/>
    <w:rsid w:val="011114FD"/>
    <w:rsid w:val="01148BC9"/>
    <w:rsid w:val="017DA8B2"/>
    <w:rsid w:val="0180C81E"/>
    <w:rsid w:val="01B3C4CD"/>
    <w:rsid w:val="01D0563C"/>
    <w:rsid w:val="01D996C4"/>
    <w:rsid w:val="021952A5"/>
    <w:rsid w:val="02737D5B"/>
    <w:rsid w:val="02A4086C"/>
    <w:rsid w:val="02AE1453"/>
    <w:rsid w:val="02BD30C9"/>
    <w:rsid w:val="02D23415"/>
    <w:rsid w:val="0302832A"/>
    <w:rsid w:val="0330E63C"/>
    <w:rsid w:val="0350F5A3"/>
    <w:rsid w:val="0352BDEC"/>
    <w:rsid w:val="03541365"/>
    <w:rsid w:val="035B1C02"/>
    <w:rsid w:val="038D743E"/>
    <w:rsid w:val="039376A6"/>
    <w:rsid w:val="03E46FC2"/>
    <w:rsid w:val="04253933"/>
    <w:rsid w:val="04ACD691"/>
    <w:rsid w:val="050491E3"/>
    <w:rsid w:val="05063927"/>
    <w:rsid w:val="051EA742"/>
    <w:rsid w:val="0549A3F6"/>
    <w:rsid w:val="0563725E"/>
    <w:rsid w:val="057C1D29"/>
    <w:rsid w:val="05BE3B7E"/>
    <w:rsid w:val="05EE96D8"/>
    <w:rsid w:val="06268D24"/>
    <w:rsid w:val="067210E6"/>
    <w:rsid w:val="06B73330"/>
    <w:rsid w:val="06BEDC02"/>
    <w:rsid w:val="06F5F8F3"/>
    <w:rsid w:val="070F5E2F"/>
    <w:rsid w:val="073BD5FE"/>
    <w:rsid w:val="0742F3B9"/>
    <w:rsid w:val="07805681"/>
    <w:rsid w:val="079714A2"/>
    <w:rsid w:val="07A57495"/>
    <w:rsid w:val="07D5F44D"/>
    <w:rsid w:val="07F65552"/>
    <w:rsid w:val="07F6851A"/>
    <w:rsid w:val="080CDAB1"/>
    <w:rsid w:val="084F7737"/>
    <w:rsid w:val="0855B08C"/>
    <w:rsid w:val="085F6934"/>
    <w:rsid w:val="08A3909D"/>
    <w:rsid w:val="08BB0A0C"/>
    <w:rsid w:val="08C5F16C"/>
    <w:rsid w:val="0962C612"/>
    <w:rsid w:val="09D14882"/>
    <w:rsid w:val="0A0B3C2D"/>
    <w:rsid w:val="0A109204"/>
    <w:rsid w:val="0AB7F743"/>
    <w:rsid w:val="0AE00E50"/>
    <w:rsid w:val="0AE88863"/>
    <w:rsid w:val="0AEBBBD6"/>
    <w:rsid w:val="0B570348"/>
    <w:rsid w:val="0BA70C8E"/>
    <w:rsid w:val="0BACCF1C"/>
    <w:rsid w:val="0BBE9940"/>
    <w:rsid w:val="0BEF989E"/>
    <w:rsid w:val="0C15AE4B"/>
    <w:rsid w:val="0C4C448E"/>
    <w:rsid w:val="0C552D3C"/>
    <w:rsid w:val="0C5C3F3F"/>
    <w:rsid w:val="0C62A64C"/>
    <w:rsid w:val="0C734ADE"/>
    <w:rsid w:val="0CD8107A"/>
    <w:rsid w:val="0CE1526A"/>
    <w:rsid w:val="0D587D94"/>
    <w:rsid w:val="0E783065"/>
    <w:rsid w:val="0EC0B1F8"/>
    <w:rsid w:val="0F1D4AEF"/>
    <w:rsid w:val="0F77B92A"/>
    <w:rsid w:val="0FA761FD"/>
    <w:rsid w:val="0FB225A4"/>
    <w:rsid w:val="0FB98661"/>
    <w:rsid w:val="0FD0B078"/>
    <w:rsid w:val="0FD79321"/>
    <w:rsid w:val="109355A9"/>
    <w:rsid w:val="10A8D497"/>
    <w:rsid w:val="112D744C"/>
    <w:rsid w:val="114730A2"/>
    <w:rsid w:val="11890B4D"/>
    <w:rsid w:val="11BE1811"/>
    <w:rsid w:val="11F12260"/>
    <w:rsid w:val="124FFAEA"/>
    <w:rsid w:val="12C944AD"/>
    <w:rsid w:val="12F86D3E"/>
    <w:rsid w:val="13493076"/>
    <w:rsid w:val="1350AD05"/>
    <w:rsid w:val="13C8A1E8"/>
    <w:rsid w:val="13DE8FE3"/>
    <w:rsid w:val="13EF77B2"/>
    <w:rsid w:val="1421F5B0"/>
    <w:rsid w:val="14274288"/>
    <w:rsid w:val="14ABCEB5"/>
    <w:rsid w:val="14D15CB4"/>
    <w:rsid w:val="14D9257D"/>
    <w:rsid w:val="14DB2978"/>
    <w:rsid w:val="14E27A2B"/>
    <w:rsid w:val="1535161E"/>
    <w:rsid w:val="154F9C01"/>
    <w:rsid w:val="155D9D6F"/>
    <w:rsid w:val="156F34C4"/>
    <w:rsid w:val="1573CCCC"/>
    <w:rsid w:val="158B64CC"/>
    <w:rsid w:val="15A35F2E"/>
    <w:rsid w:val="15EDFB80"/>
    <w:rsid w:val="1640E2ED"/>
    <w:rsid w:val="165C7C70"/>
    <w:rsid w:val="166B74C1"/>
    <w:rsid w:val="16A99B7E"/>
    <w:rsid w:val="16D9E636"/>
    <w:rsid w:val="17F84CD1"/>
    <w:rsid w:val="1842D527"/>
    <w:rsid w:val="186C1690"/>
    <w:rsid w:val="187EEC0B"/>
    <w:rsid w:val="188D7D1C"/>
    <w:rsid w:val="190298BB"/>
    <w:rsid w:val="190CE621"/>
    <w:rsid w:val="1920534A"/>
    <w:rsid w:val="195F5646"/>
    <w:rsid w:val="19D989B6"/>
    <w:rsid w:val="1A127FED"/>
    <w:rsid w:val="1A1CAFD4"/>
    <w:rsid w:val="1AAD2152"/>
    <w:rsid w:val="1AFB26A7"/>
    <w:rsid w:val="1AFBFA8D"/>
    <w:rsid w:val="1B7FA5A6"/>
    <w:rsid w:val="1BF0C532"/>
    <w:rsid w:val="1BFA9148"/>
    <w:rsid w:val="1C4195DA"/>
    <w:rsid w:val="1CDE6AF9"/>
    <w:rsid w:val="1D132984"/>
    <w:rsid w:val="1D589F0E"/>
    <w:rsid w:val="1DD210CA"/>
    <w:rsid w:val="1DD58098"/>
    <w:rsid w:val="1E17575D"/>
    <w:rsid w:val="1E49B1B7"/>
    <w:rsid w:val="1E6354B6"/>
    <w:rsid w:val="1E72A1A4"/>
    <w:rsid w:val="1E8C427C"/>
    <w:rsid w:val="1ED2936C"/>
    <w:rsid w:val="1F1C5941"/>
    <w:rsid w:val="1F7BB569"/>
    <w:rsid w:val="1FAF577C"/>
    <w:rsid w:val="1FBC9A16"/>
    <w:rsid w:val="1FC42BEB"/>
    <w:rsid w:val="1FCF6BB0"/>
    <w:rsid w:val="1FE8940D"/>
    <w:rsid w:val="206F6930"/>
    <w:rsid w:val="20CA5857"/>
    <w:rsid w:val="2108587A"/>
    <w:rsid w:val="215B78EC"/>
    <w:rsid w:val="2167E72A"/>
    <w:rsid w:val="216B3C11"/>
    <w:rsid w:val="217A67B9"/>
    <w:rsid w:val="21F426D2"/>
    <w:rsid w:val="220AEBE0"/>
    <w:rsid w:val="220CB09A"/>
    <w:rsid w:val="224AD633"/>
    <w:rsid w:val="22BB4BEB"/>
    <w:rsid w:val="22F58DC6"/>
    <w:rsid w:val="232034CF"/>
    <w:rsid w:val="23363CE4"/>
    <w:rsid w:val="2336C5D9"/>
    <w:rsid w:val="233E20B4"/>
    <w:rsid w:val="238B274F"/>
    <w:rsid w:val="239DAA7C"/>
    <w:rsid w:val="23A3D921"/>
    <w:rsid w:val="23B26D3D"/>
    <w:rsid w:val="23D6B812"/>
    <w:rsid w:val="23EB3C6A"/>
    <w:rsid w:val="240972E9"/>
    <w:rsid w:val="242937B0"/>
    <w:rsid w:val="244B5576"/>
    <w:rsid w:val="24AEFBA6"/>
    <w:rsid w:val="24E3DD9C"/>
    <w:rsid w:val="25080DB9"/>
    <w:rsid w:val="256AEED3"/>
    <w:rsid w:val="25800059"/>
    <w:rsid w:val="25D9AA21"/>
    <w:rsid w:val="25EA4477"/>
    <w:rsid w:val="2646D935"/>
    <w:rsid w:val="26C337F8"/>
    <w:rsid w:val="26E2B0AD"/>
    <w:rsid w:val="26EBAF82"/>
    <w:rsid w:val="26F43000"/>
    <w:rsid w:val="27378003"/>
    <w:rsid w:val="274D3AD0"/>
    <w:rsid w:val="27901CB1"/>
    <w:rsid w:val="27B2FCD4"/>
    <w:rsid w:val="27BCF000"/>
    <w:rsid w:val="281B2EAD"/>
    <w:rsid w:val="2842BD93"/>
    <w:rsid w:val="2844D011"/>
    <w:rsid w:val="284D04F2"/>
    <w:rsid w:val="284E2CB5"/>
    <w:rsid w:val="286E104E"/>
    <w:rsid w:val="2870321A"/>
    <w:rsid w:val="289DDC9A"/>
    <w:rsid w:val="28A0541C"/>
    <w:rsid w:val="28A3A0E6"/>
    <w:rsid w:val="28A6DF37"/>
    <w:rsid w:val="28B0BEF4"/>
    <w:rsid w:val="28C57B0A"/>
    <w:rsid w:val="28DFE02D"/>
    <w:rsid w:val="28FF9428"/>
    <w:rsid w:val="2938D9A8"/>
    <w:rsid w:val="297ADB0A"/>
    <w:rsid w:val="2988F8C0"/>
    <w:rsid w:val="29B34CAB"/>
    <w:rsid w:val="29CC7DE7"/>
    <w:rsid w:val="2A87EF6E"/>
    <w:rsid w:val="2A91BF16"/>
    <w:rsid w:val="2AAD3573"/>
    <w:rsid w:val="2AB805FF"/>
    <w:rsid w:val="2ADA4CAC"/>
    <w:rsid w:val="2B15920A"/>
    <w:rsid w:val="2B1DD8B5"/>
    <w:rsid w:val="2B37FC4F"/>
    <w:rsid w:val="2BC11A8E"/>
    <w:rsid w:val="2BCC1831"/>
    <w:rsid w:val="2C047F14"/>
    <w:rsid w:val="2C20ABF3"/>
    <w:rsid w:val="2C7198D1"/>
    <w:rsid w:val="2C7F6C03"/>
    <w:rsid w:val="2C8B144C"/>
    <w:rsid w:val="2C94E129"/>
    <w:rsid w:val="2C99374C"/>
    <w:rsid w:val="2CE9179F"/>
    <w:rsid w:val="2CF8C795"/>
    <w:rsid w:val="2D122925"/>
    <w:rsid w:val="2D1AB0E8"/>
    <w:rsid w:val="2D36EE52"/>
    <w:rsid w:val="2DBC7C54"/>
    <w:rsid w:val="2DF3AED8"/>
    <w:rsid w:val="2E165A8B"/>
    <w:rsid w:val="2E1C6C27"/>
    <w:rsid w:val="2E9A563D"/>
    <w:rsid w:val="2EB99656"/>
    <w:rsid w:val="2F72CA1E"/>
    <w:rsid w:val="2F815B88"/>
    <w:rsid w:val="2FC3F6D9"/>
    <w:rsid w:val="2FE207C2"/>
    <w:rsid w:val="300B6D72"/>
    <w:rsid w:val="306D2A41"/>
    <w:rsid w:val="30706A96"/>
    <w:rsid w:val="3076D627"/>
    <w:rsid w:val="30859C26"/>
    <w:rsid w:val="30C3BCAC"/>
    <w:rsid w:val="30D5FD86"/>
    <w:rsid w:val="30DA36F0"/>
    <w:rsid w:val="31C09F28"/>
    <w:rsid w:val="31F13718"/>
    <w:rsid w:val="3230497E"/>
    <w:rsid w:val="32332137"/>
    <w:rsid w:val="32365EA7"/>
    <w:rsid w:val="325E1119"/>
    <w:rsid w:val="32E2500D"/>
    <w:rsid w:val="33092843"/>
    <w:rsid w:val="3320CB3E"/>
    <w:rsid w:val="3383FE90"/>
    <w:rsid w:val="3386D633"/>
    <w:rsid w:val="33E896F9"/>
    <w:rsid w:val="33EC00DE"/>
    <w:rsid w:val="341DC108"/>
    <w:rsid w:val="341DD01D"/>
    <w:rsid w:val="342BBDD8"/>
    <w:rsid w:val="34463B41"/>
    <w:rsid w:val="344A9446"/>
    <w:rsid w:val="34A0D5CB"/>
    <w:rsid w:val="34B5332F"/>
    <w:rsid w:val="350BD261"/>
    <w:rsid w:val="35B2861E"/>
    <w:rsid w:val="35C69CA9"/>
    <w:rsid w:val="35CD3668"/>
    <w:rsid w:val="361EC69A"/>
    <w:rsid w:val="3693E79F"/>
    <w:rsid w:val="36AF1C72"/>
    <w:rsid w:val="36BBF669"/>
    <w:rsid w:val="36D6FA88"/>
    <w:rsid w:val="36E07F3B"/>
    <w:rsid w:val="36F01A93"/>
    <w:rsid w:val="374DFB9C"/>
    <w:rsid w:val="376906C9"/>
    <w:rsid w:val="3781F6D9"/>
    <w:rsid w:val="37C334A1"/>
    <w:rsid w:val="384FA53C"/>
    <w:rsid w:val="38C68F7B"/>
    <w:rsid w:val="38F523D4"/>
    <w:rsid w:val="3904D72A"/>
    <w:rsid w:val="39725D58"/>
    <w:rsid w:val="3983B791"/>
    <w:rsid w:val="39DAB7F2"/>
    <w:rsid w:val="3A288D0E"/>
    <w:rsid w:val="3A2E9B2A"/>
    <w:rsid w:val="3A568A21"/>
    <w:rsid w:val="3A6DA427"/>
    <w:rsid w:val="3A8E3D51"/>
    <w:rsid w:val="3A930DF0"/>
    <w:rsid w:val="3AB1DBB9"/>
    <w:rsid w:val="3AC1D371"/>
    <w:rsid w:val="3AEFC53D"/>
    <w:rsid w:val="3B0BFC39"/>
    <w:rsid w:val="3B344657"/>
    <w:rsid w:val="3B5A2C06"/>
    <w:rsid w:val="3C4ED794"/>
    <w:rsid w:val="3C514D26"/>
    <w:rsid w:val="3C6A7583"/>
    <w:rsid w:val="3C7009F6"/>
    <w:rsid w:val="3CD80819"/>
    <w:rsid w:val="3D2939E8"/>
    <w:rsid w:val="3D380297"/>
    <w:rsid w:val="3D4472EE"/>
    <w:rsid w:val="3D567E03"/>
    <w:rsid w:val="3D7217F0"/>
    <w:rsid w:val="3D7D1A10"/>
    <w:rsid w:val="3DEC7976"/>
    <w:rsid w:val="3E62BAE6"/>
    <w:rsid w:val="3E67D069"/>
    <w:rsid w:val="3E805DE3"/>
    <w:rsid w:val="3E84BDF7"/>
    <w:rsid w:val="3E901012"/>
    <w:rsid w:val="3E94F622"/>
    <w:rsid w:val="3F2628F5"/>
    <w:rsid w:val="3F35A2E3"/>
    <w:rsid w:val="3F4EC243"/>
    <w:rsid w:val="3F671547"/>
    <w:rsid w:val="3F9CDB62"/>
    <w:rsid w:val="3FDE3C73"/>
    <w:rsid w:val="401C3252"/>
    <w:rsid w:val="40860B6A"/>
    <w:rsid w:val="40A96C93"/>
    <w:rsid w:val="40B642D2"/>
    <w:rsid w:val="40FC2FBD"/>
    <w:rsid w:val="413195C3"/>
    <w:rsid w:val="416D6C9A"/>
    <w:rsid w:val="41777A09"/>
    <w:rsid w:val="41C20B92"/>
    <w:rsid w:val="41F5A11C"/>
    <w:rsid w:val="42345C23"/>
    <w:rsid w:val="425267C6"/>
    <w:rsid w:val="4290A82C"/>
    <w:rsid w:val="4293FBF5"/>
    <w:rsid w:val="42982E50"/>
    <w:rsid w:val="43093CFB"/>
    <w:rsid w:val="432D2225"/>
    <w:rsid w:val="433417D4"/>
    <w:rsid w:val="435A0BC2"/>
    <w:rsid w:val="435DFADF"/>
    <w:rsid w:val="436C65F5"/>
    <w:rsid w:val="438397A5"/>
    <w:rsid w:val="438ACE14"/>
    <w:rsid w:val="44AE40EE"/>
    <w:rsid w:val="4520DAED"/>
    <w:rsid w:val="4546E92A"/>
    <w:rsid w:val="454F779C"/>
    <w:rsid w:val="455E6878"/>
    <w:rsid w:val="45A2E0CF"/>
    <w:rsid w:val="45D2E2A5"/>
    <w:rsid w:val="46001CF2"/>
    <w:rsid w:val="4678EFAD"/>
    <w:rsid w:val="46AD5004"/>
    <w:rsid w:val="46D53B42"/>
    <w:rsid w:val="471EBD69"/>
    <w:rsid w:val="4759B0AC"/>
    <w:rsid w:val="47816FEA"/>
    <w:rsid w:val="4790683B"/>
    <w:rsid w:val="47F499C6"/>
    <w:rsid w:val="47F777A6"/>
    <w:rsid w:val="48996876"/>
    <w:rsid w:val="48BD9C52"/>
    <w:rsid w:val="48FA9259"/>
    <w:rsid w:val="49083830"/>
    <w:rsid w:val="49427950"/>
    <w:rsid w:val="495E2A16"/>
    <w:rsid w:val="498181B4"/>
    <w:rsid w:val="49D2D85C"/>
    <w:rsid w:val="49DC3390"/>
    <w:rsid w:val="4A11C18F"/>
    <w:rsid w:val="4A126381"/>
    <w:rsid w:val="4A7FB644"/>
    <w:rsid w:val="4AD9E709"/>
    <w:rsid w:val="4B5944AE"/>
    <w:rsid w:val="4B81399B"/>
    <w:rsid w:val="4B877151"/>
    <w:rsid w:val="4BC5951B"/>
    <w:rsid w:val="4C357441"/>
    <w:rsid w:val="4C88D7BE"/>
    <w:rsid w:val="4CF711EC"/>
    <w:rsid w:val="4D0F5AC5"/>
    <w:rsid w:val="4D43D7B6"/>
    <w:rsid w:val="4D97DCFC"/>
    <w:rsid w:val="4D9FCAF8"/>
    <w:rsid w:val="4DA0F13C"/>
    <w:rsid w:val="4DB46A87"/>
    <w:rsid w:val="4E609C8C"/>
    <w:rsid w:val="4E622D99"/>
    <w:rsid w:val="4ED81AB4"/>
    <w:rsid w:val="4EDDDBE7"/>
    <w:rsid w:val="4EEC2261"/>
    <w:rsid w:val="4EF769EC"/>
    <w:rsid w:val="4F3EC329"/>
    <w:rsid w:val="4F5B8A70"/>
    <w:rsid w:val="4FA6E558"/>
    <w:rsid w:val="4FC59062"/>
    <w:rsid w:val="4FC5BC08"/>
    <w:rsid w:val="508EBC8F"/>
    <w:rsid w:val="5092D4A5"/>
    <w:rsid w:val="50B25D93"/>
    <w:rsid w:val="50CE304F"/>
    <w:rsid w:val="50D2CC22"/>
    <w:rsid w:val="51336FD9"/>
    <w:rsid w:val="516FAEBE"/>
    <w:rsid w:val="51757350"/>
    <w:rsid w:val="51CA1456"/>
    <w:rsid w:val="51D40A73"/>
    <w:rsid w:val="51FA9A21"/>
    <w:rsid w:val="522EA506"/>
    <w:rsid w:val="52EBFAEF"/>
    <w:rsid w:val="52F56B26"/>
    <w:rsid w:val="53A6D06D"/>
    <w:rsid w:val="53B5461E"/>
    <w:rsid w:val="53C1B90F"/>
    <w:rsid w:val="53D37802"/>
    <w:rsid w:val="53FF5D72"/>
    <w:rsid w:val="540EC497"/>
    <w:rsid w:val="54E79DC4"/>
    <w:rsid w:val="54FA0B04"/>
    <w:rsid w:val="5507A16D"/>
    <w:rsid w:val="55094954"/>
    <w:rsid w:val="550B4A49"/>
    <w:rsid w:val="550FB9B0"/>
    <w:rsid w:val="5551167F"/>
    <w:rsid w:val="55CC55BC"/>
    <w:rsid w:val="565D6DB6"/>
    <w:rsid w:val="5674E775"/>
    <w:rsid w:val="56D65DE9"/>
    <w:rsid w:val="57041501"/>
    <w:rsid w:val="573EA1A9"/>
    <w:rsid w:val="57430D13"/>
    <w:rsid w:val="5763F844"/>
    <w:rsid w:val="57CB892F"/>
    <w:rsid w:val="57D53891"/>
    <w:rsid w:val="57DC2953"/>
    <w:rsid w:val="57E4CBFE"/>
    <w:rsid w:val="57EF1B9A"/>
    <w:rsid w:val="58077ED2"/>
    <w:rsid w:val="58272DA1"/>
    <w:rsid w:val="585201D6"/>
    <w:rsid w:val="5887F69D"/>
    <w:rsid w:val="5892E8CC"/>
    <w:rsid w:val="58A9206D"/>
    <w:rsid w:val="58CD6C7E"/>
    <w:rsid w:val="595EE442"/>
    <w:rsid w:val="596E5840"/>
    <w:rsid w:val="59704FE8"/>
    <w:rsid w:val="59C7892E"/>
    <w:rsid w:val="59F33402"/>
    <w:rsid w:val="5A1D6EFD"/>
    <w:rsid w:val="5A2FCCC7"/>
    <w:rsid w:val="5B15ABCC"/>
    <w:rsid w:val="5B2ED429"/>
    <w:rsid w:val="5B3BCAB8"/>
    <w:rsid w:val="5B5DC9E9"/>
    <w:rsid w:val="5BA502C2"/>
    <w:rsid w:val="5BC2134A"/>
    <w:rsid w:val="5BC6556F"/>
    <w:rsid w:val="5BE15E3B"/>
    <w:rsid w:val="5BF02C71"/>
    <w:rsid w:val="5BFD3DC8"/>
    <w:rsid w:val="5C414683"/>
    <w:rsid w:val="5C4C5C84"/>
    <w:rsid w:val="5C516345"/>
    <w:rsid w:val="5C64C76C"/>
    <w:rsid w:val="5C670058"/>
    <w:rsid w:val="5C8D41C2"/>
    <w:rsid w:val="5D0ED6FA"/>
    <w:rsid w:val="5D40D323"/>
    <w:rsid w:val="5D465C86"/>
    <w:rsid w:val="5D554D50"/>
    <w:rsid w:val="5D59EE0F"/>
    <w:rsid w:val="5D5F14B9"/>
    <w:rsid w:val="5DA37054"/>
    <w:rsid w:val="5EA3F1E3"/>
    <w:rsid w:val="5EA6E243"/>
    <w:rsid w:val="5EBFAC56"/>
    <w:rsid w:val="5F490A6F"/>
    <w:rsid w:val="5F5A37DE"/>
    <w:rsid w:val="5F760B0B"/>
    <w:rsid w:val="5F90F611"/>
    <w:rsid w:val="5F91B376"/>
    <w:rsid w:val="601A7E3D"/>
    <w:rsid w:val="605C0ACA"/>
    <w:rsid w:val="6079A3B7"/>
    <w:rsid w:val="6089C9BA"/>
    <w:rsid w:val="60A60412"/>
    <w:rsid w:val="611D9AA4"/>
    <w:rsid w:val="61341F79"/>
    <w:rsid w:val="61934299"/>
    <w:rsid w:val="61A5C646"/>
    <w:rsid w:val="61DB2215"/>
    <w:rsid w:val="6241D473"/>
    <w:rsid w:val="624487D1"/>
    <w:rsid w:val="62646185"/>
    <w:rsid w:val="62CA8437"/>
    <w:rsid w:val="6310FBC2"/>
    <w:rsid w:val="635089FD"/>
    <w:rsid w:val="6360A34C"/>
    <w:rsid w:val="6364B684"/>
    <w:rsid w:val="63A2FEF2"/>
    <w:rsid w:val="63BD0C27"/>
    <w:rsid w:val="642B2493"/>
    <w:rsid w:val="642E9082"/>
    <w:rsid w:val="64665498"/>
    <w:rsid w:val="64696E71"/>
    <w:rsid w:val="647DD00C"/>
    <w:rsid w:val="6498B0A8"/>
    <w:rsid w:val="64B3806F"/>
    <w:rsid w:val="64FC73AD"/>
    <w:rsid w:val="65143A49"/>
    <w:rsid w:val="653BA937"/>
    <w:rsid w:val="6560D6B9"/>
    <w:rsid w:val="656A9D4E"/>
    <w:rsid w:val="656B2EBB"/>
    <w:rsid w:val="6586EAD0"/>
    <w:rsid w:val="658B9A2F"/>
    <w:rsid w:val="65E2B79F"/>
    <w:rsid w:val="6604558C"/>
    <w:rsid w:val="6619A06D"/>
    <w:rsid w:val="6653838A"/>
    <w:rsid w:val="6658764C"/>
    <w:rsid w:val="6689BFC1"/>
    <w:rsid w:val="6706FF1C"/>
    <w:rsid w:val="676BBF01"/>
    <w:rsid w:val="67771F90"/>
    <w:rsid w:val="6819E66D"/>
    <w:rsid w:val="6832CC06"/>
    <w:rsid w:val="684B612E"/>
    <w:rsid w:val="6894DCBE"/>
    <w:rsid w:val="68A2CF7D"/>
    <w:rsid w:val="6943F11E"/>
    <w:rsid w:val="69487875"/>
    <w:rsid w:val="697975A1"/>
    <w:rsid w:val="697BA54C"/>
    <w:rsid w:val="69D9C16A"/>
    <w:rsid w:val="69FCCA1A"/>
    <w:rsid w:val="6A35F10E"/>
    <w:rsid w:val="6A68AFA5"/>
    <w:rsid w:val="6AA61BBB"/>
    <w:rsid w:val="6AB73EF8"/>
    <w:rsid w:val="6AD8BCD1"/>
    <w:rsid w:val="6AD97A36"/>
    <w:rsid w:val="6B37906E"/>
    <w:rsid w:val="6BB80F0E"/>
    <w:rsid w:val="6BC147E2"/>
    <w:rsid w:val="6BC2165E"/>
    <w:rsid w:val="6BC31412"/>
    <w:rsid w:val="6C27B54A"/>
    <w:rsid w:val="6C2FDDF4"/>
    <w:rsid w:val="6C38BAE6"/>
    <w:rsid w:val="6C4E5EEE"/>
    <w:rsid w:val="6C8BF68B"/>
    <w:rsid w:val="6CDFD8E8"/>
    <w:rsid w:val="6D250CD3"/>
    <w:rsid w:val="6D42E141"/>
    <w:rsid w:val="6D4C4E5B"/>
    <w:rsid w:val="6D66D686"/>
    <w:rsid w:val="6D8EF26E"/>
    <w:rsid w:val="6DB392A9"/>
    <w:rsid w:val="6DBCE82C"/>
    <w:rsid w:val="6DC7DEB5"/>
    <w:rsid w:val="6E12C4C4"/>
    <w:rsid w:val="6E368A93"/>
    <w:rsid w:val="6EA7C6CC"/>
    <w:rsid w:val="6EB7CD2A"/>
    <w:rsid w:val="6EC3A092"/>
    <w:rsid w:val="6ED08B37"/>
    <w:rsid w:val="6F147695"/>
    <w:rsid w:val="6F14E957"/>
    <w:rsid w:val="6F1C1843"/>
    <w:rsid w:val="6F2A05B9"/>
    <w:rsid w:val="6F2B8913"/>
    <w:rsid w:val="6F7FDD00"/>
    <w:rsid w:val="6F88D285"/>
    <w:rsid w:val="6F9E07C1"/>
    <w:rsid w:val="6FC25450"/>
    <w:rsid w:val="6FCC5ED7"/>
    <w:rsid w:val="6FFA880F"/>
    <w:rsid w:val="705551BC"/>
    <w:rsid w:val="70634E7C"/>
    <w:rsid w:val="7099A33A"/>
    <w:rsid w:val="70BBDE78"/>
    <w:rsid w:val="70D04FCC"/>
    <w:rsid w:val="70F9D7AE"/>
    <w:rsid w:val="71615339"/>
    <w:rsid w:val="717D6EE1"/>
    <w:rsid w:val="71B2A360"/>
    <w:rsid w:val="71C38557"/>
    <w:rsid w:val="71C72095"/>
    <w:rsid w:val="71DD5668"/>
    <w:rsid w:val="72259C14"/>
    <w:rsid w:val="72CC8C1E"/>
    <w:rsid w:val="72FB7559"/>
    <w:rsid w:val="72FD239A"/>
    <w:rsid w:val="733228D1"/>
    <w:rsid w:val="73642C43"/>
    <w:rsid w:val="73ADA2BF"/>
    <w:rsid w:val="73BC63FD"/>
    <w:rsid w:val="73F287C1"/>
    <w:rsid w:val="73F8D8BE"/>
    <w:rsid w:val="7408A4FB"/>
    <w:rsid w:val="7434622A"/>
    <w:rsid w:val="7445946C"/>
    <w:rsid w:val="748C44F3"/>
    <w:rsid w:val="74B61349"/>
    <w:rsid w:val="74CD9898"/>
    <w:rsid w:val="750A6BAE"/>
    <w:rsid w:val="75230917"/>
    <w:rsid w:val="753ACF9C"/>
    <w:rsid w:val="75554DA6"/>
    <w:rsid w:val="755D49A6"/>
    <w:rsid w:val="7587B6C9"/>
    <w:rsid w:val="75E52438"/>
    <w:rsid w:val="764E794F"/>
    <w:rsid w:val="7669C993"/>
    <w:rsid w:val="76A9D187"/>
    <w:rsid w:val="771D22E6"/>
    <w:rsid w:val="774F2064"/>
    <w:rsid w:val="776E339D"/>
    <w:rsid w:val="77A61C1D"/>
    <w:rsid w:val="780D36A0"/>
    <w:rsid w:val="7835D48A"/>
    <w:rsid w:val="7880FB94"/>
    <w:rsid w:val="78830361"/>
    <w:rsid w:val="78DD83A7"/>
    <w:rsid w:val="78DE27E5"/>
    <w:rsid w:val="78E50CE4"/>
    <w:rsid w:val="78F0D0D4"/>
    <w:rsid w:val="790AA4CD"/>
    <w:rsid w:val="796B2F19"/>
    <w:rsid w:val="79AB7FDA"/>
    <w:rsid w:val="79B221AD"/>
    <w:rsid w:val="79D516C7"/>
    <w:rsid w:val="79D9B5B2"/>
    <w:rsid w:val="79F04708"/>
    <w:rsid w:val="7A6A3754"/>
    <w:rsid w:val="7A6A8E10"/>
    <w:rsid w:val="7A8390C4"/>
    <w:rsid w:val="7A9CCCBC"/>
    <w:rsid w:val="7AF577EA"/>
    <w:rsid w:val="7B4C3585"/>
    <w:rsid w:val="7B4CA556"/>
    <w:rsid w:val="7B846EFD"/>
    <w:rsid w:val="7B91273E"/>
    <w:rsid w:val="7BC50D1C"/>
    <w:rsid w:val="7C11FAD7"/>
    <w:rsid w:val="7C13CC68"/>
    <w:rsid w:val="7C598E75"/>
    <w:rsid w:val="7C5BAF72"/>
    <w:rsid w:val="7C9B21F8"/>
    <w:rsid w:val="7CAE11D0"/>
    <w:rsid w:val="7CB9CE73"/>
    <w:rsid w:val="7CD726FB"/>
    <w:rsid w:val="7CE8BE23"/>
    <w:rsid w:val="7CF3891C"/>
    <w:rsid w:val="7D1254D3"/>
    <w:rsid w:val="7D371A48"/>
    <w:rsid w:val="7D65EC2F"/>
    <w:rsid w:val="7D6FC37F"/>
    <w:rsid w:val="7D7D2915"/>
    <w:rsid w:val="7D97C8D3"/>
    <w:rsid w:val="7DE9BFA5"/>
    <w:rsid w:val="7E0CBF34"/>
    <w:rsid w:val="7E21EED5"/>
    <w:rsid w:val="7E24532D"/>
    <w:rsid w:val="7E279856"/>
    <w:rsid w:val="7E594069"/>
    <w:rsid w:val="7ECA9280"/>
    <w:rsid w:val="7F3313C3"/>
    <w:rsid w:val="7F550E24"/>
    <w:rsid w:val="7F6B4550"/>
    <w:rsid w:val="7F79E651"/>
    <w:rsid w:val="7F941453"/>
    <w:rsid w:val="7F9BAB61"/>
    <w:rsid w:val="7FBF9EF6"/>
    <w:rsid w:val="7FE4C5D5"/>
    <w:rsid w:val="7FE59B77"/>
  </w:rsids>
  <w:docVars>
    <w:docVar w:name="__Grammarly_42___1" w:val="H4sIAAAAAAAEAKtWcslP9kxRslIyNDY2MjQ3NjO0NDA3sTAytzRU0lEKTi0uzszPAykwqgUAf4fY4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CBC4BA8"/>
  <w15:chartTrackingRefBased/>
  <w15:docId w15:val="{9BE236CB-3AA9-426B-B380-68D1D0330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01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C2A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C2A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C2A9E"/>
  </w:style>
  <w:style w:type="character" w:customStyle="1" w:styleId="eop">
    <w:name w:val="eop"/>
    <w:basedOn w:val="DefaultParagraphFont"/>
    <w:rsid w:val="009C2A9E"/>
  </w:style>
  <w:style w:type="character" w:customStyle="1" w:styleId="scxw84776319">
    <w:name w:val="scxw84776319"/>
    <w:basedOn w:val="DefaultParagraphFont"/>
    <w:rsid w:val="009C2A9E"/>
  </w:style>
  <w:style w:type="character" w:customStyle="1" w:styleId="Heading2Char">
    <w:name w:val="Heading 2 Char"/>
    <w:basedOn w:val="DefaultParagraphFont"/>
    <w:link w:val="Heading2"/>
    <w:uiPriority w:val="9"/>
    <w:rsid w:val="009C2A9E"/>
    <w:rPr>
      <w:rFonts w:asciiTheme="majorHAnsi" w:eastAsiaTheme="majorEastAsia" w:hAnsiTheme="majorHAnsi" w:cstheme="majorBidi"/>
      <w:color w:val="2F5496" w:themeColor="accent1" w:themeShade="BF"/>
      <w:sz w:val="26"/>
      <w:szCs w:val="2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176C5"/>
    <w:rPr>
      <w:b/>
      <w:bCs/>
    </w:rPr>
  </w:style>
  <w:style w:type="character" w:customStyle="1" w:styleId="CommentSubjectChar">
    <w:name w:val="Comment Subject Char"/>
    <w:basedOn w:val="CommentTextChar"/>
    <w:link w:val="CommentSubject"/>
    <w:uiPriority w:val="99"/>
    <w:semiHidden/>
    <w:rsid w:val="004176C5"/>
    <w:rPr>
      <w:b/>
      <w:bCs/>
      <w:sz w:val="20"/>
      <w:szCs w:val="20"/>
    </w:rPr>
  </w:style>
  <w:style w:type="paragraph" w:styleId="Revision">
    <w:name w:val="Revision"/>
    <w:hidden/>
    <w:uiPriority w:val="99"/>
    <w:semiHidden/>
    <w:rsid w:val="00F40464"/>
    <w:pPr>
      <w:spacing w:after="0" w:line="240" w:lineRule="auto"/>
    </w:p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8A3D0B"/>
    <w:rPr>
      <w:color w:val="605E5C"/>
      <w:shd w:val="clear" w:color="auto" w:fill="E1DFDD"/>
    </w:rPr>
  </w:style>
  <w:style w:type="character" w:customStyle="1" w:styleId="Heading1Char">
    <w:name w:val="Heading 1 Char"/>
    <w:basedOn w:val="DefaultParagraphFont"/>
    <w:link w:val="Heading1"/>
    <w:uiPriority w:val="9"/>
    <w:rsid w:val="009201E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201E2"/>
    <w:pPr>
      <w:ind w:left="720"/>
      <w:contextualSpacing/>
    </w:pPr>
  </w:style>
  <w:style w:type="table" w:styleId="TableGrid">
    <w:name w:val="Table Grid"/>
    <w:basedOn w:val="TableNormal"/>
    <w:uiPriority w:val="39"/>
    <w:rsid w:val="006F4A51"/>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12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20D"/>
  </w:style>
  <w:style w:type="paragraph" w:styleId="Footer">
    <w:name w:val="footer"/>
    <w:basedOn w:val="Normal"/>
    <w:link w:val="FooterChar"/>
    <w:uiPriority w:val="99"/>
    <w:unhideWhenUsed/>
    <w:rsid w:val="00C912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20D"/>
  </w:style>
  <w:style w:type="paragraph" w:styleId="TOCHeading">
    <w:name w:val="TOC Heading"/>
    <w:basedOn w:val="Heading1"/>
    <w:next w:val="Normal"/>
    <w:uiPriority w:val="39"/>
    <w:unhideWhenUsed/>
    <w:qFormat/>
    <w:rsid w:val="001525A3"/>
    <w:pPr>
      <w:outlineLvl w:val="9"/>
    </w:pPr>
  </w:style>
  <w:style w:type="paragraph" w:styleId="TOC1">
    <w:name w:val="toc 1"/>
    <w:basedOn w:val="Normal"/>
    <w:next w:val="Normal"/>
    <w:autoRedefine/>
    <w:uiPriority w:val="39"/>
    <w:unhideWhenUsed/>
    <w:rsid w:val="00753871"/>
    <w:pPr>
      <w:tabs>
        <w:tab w:val="right" w:leader="dot" w:pos="9350"/>
      </w:tabs>
      <w:spacing w:after="100"/>
      <w:ind w:left="180"/>
    </w:pPr>
  </w:style>
  <w:style w:type="paragraph" w:styleId="TOC2">
    <w:name w:val="toc 2"/>
    <w:basedOn w:val="Normal"/>
    <w:next w:val="Normal"/>
    <w:autoRedefine/>
    <w:uiPriority w:val="39"/>
    <w:unhideWhenUsed/>
    <w:rsid w:val="001525A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www.nor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F3E1988092514BBBB5A08AB3A67DA0" ma:contentTypeVersion="13" ma:contentTypeDescription="Create a new document." ma:contentTypeScope="" ma:versionID="cb0dfb2c5fa4f18eaff22ff47fd12bf0">
  <xsd:schema xmlns:xsd="http://www.w3.org/2001/XMLSchema" xmlns:xs="http://www.w3.org/2001/XMLSchema" xmlns:p="http://schemas.microsoft.com/office/2006/metadata/properties" xmlns:ns2="563d4085-1561-447a-8505-e75e0907b9a5" xmlns:ns3="3670810f-8565-4c3e-b5ed-79c12a6a0d5d" targetNamespace="http://schemas.microsoft.com/office/2006/metadata/properties" ma:root="true" ma:fieldsID="63a028dfcd3e3042bc623d11b5198c5b" ns2:_="" ns3:_="">
    <xsd:import namespace="563d4085-1561-447a-8505-e75e0907b9a5"/>
    <xsd:import namespace="3670810f-8565-4c3e-b5ed-79c12a6a0d5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3d4085-1561-447a-8505-e75e0907b9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dexed="true"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d6e46612-7179-4062-a42e-dbce8baa966c}" ma:internalName="TaxCatchAll" ma:showField="CatchAllData" ma:web="563d4085-1561-447a-8505-e75e0907b9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670810f-8565-4c3e-b5ed-79c12a6a0d5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563d4085-1561-447a-8505-e75e0907b9a5">WZ63U36FQ2UJ-1977657543-3491</_dlc_DocId>
    <_dlc_DocIdUrl xmlns="563d4085-1561-447a-8505-e75e0907b9a5">
      <Url>https://nih.sharepoint.com/sites/HRSA-BHW-DPSD/frns-regs/_layouts/15/DocIdRedir.aspx?ID=WZ63U36FQ2UJ-1977657543-3491</Url>
      <Description>WZ63U36FQ2UJ-1977657543-3491</Description>
    </_dlc_DocIdUrl>
    <lcf76f155ced4ddcb4097134ff3c332f xmlns="3670810f-8565-4c3e-b5ed-79c12a6a0d5d">
      <Terms xmlns="http://schemas.microsoft.com/office/infopath/2007/PartnerControls"/>
    </lcf76f155ced4ddcb4097134ff3c332f>
    <TaxCatchAll xmlns="563d4085-1561-447a-8505-e75e0907b9a5" xsi:nil="true"/>
  </documentManagement>
</p:properties>
</file>

<file path=customXml/itemProps1.xml><?xml version="1.0" encoding="utf-8"?>
<ds:datastoreItem xmlns:ds="http://schemas.openxmlformats.org/officeDocument/2006/customXml" ds:itemID="{938E1F45-6FAC-4E94-80A7-C1E974BF617D}">
  <ds:schemaRefs>
    <ds:schemaRef ds:uri="http://schemas.microsoft.com/sharepoint/v3/contenttype/forms"/>
  </ds:schemaRefs>
</ds:datastoreItem>
</file>

<file path=customXml/itemProps2.xml><?xml version="1.0" encoding="utf-8"?>
<ds:datastoreItem xmlns:ds="http://schemas.openxmlformats.org/officeDocument/2006/customXml" ds:itemID="{5DDA460D-2078-4327-BFD5-0E016478A0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3d4085-1561-447a-8505-e75e0907b9a5"/>
    <ds:schemaRef ds:uri="3670810f-8565-4c3e-b5ed-79c12a6a0d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E389EF-BA60-447D-94C2-8395FE222EF5}">
  <ds:schemaRefs>
    <ds:schemaRef ds:uri="http://schemas.microsoft.com/sharepoint/events"/>
  </ds:schemaRefs>
</ds:datastoreItem>
</file>

<file path=customXml/itemProps4.xml><?xml version="1.0" encoding="utf-8"?>
<ds:datastoreItem xmlns:ds="http://schemas.openxmlformats.org/officeDocument/2006/customXml" ds:itemID="{0139859A-C2D2-4B2A-A316-83293E88FD70}">
  <ds:schemaRefs>
    <ds:schemaRef ds:uri="http://schemas.openxmlformats.org/officeDocument/2006/bibliography"/>
  </ds:schemaRefs>
</ds:datastoreItem>
</file>

<file path=customXml/itemProps5.xml><?xml version="1.0" encoding="utf-8"?>
<ds:datastoreItem xmlns:ds="http://schemas.openxmlformats.org/officeDocument/2006/customXml" ds:itemID="{AA4EBD1F-E1B4-476C-BF34-772479E65C21}">
  <ds:schemaRefs>
    <ds:schemaRef ds:uri="563d4085-1561-447a-8505-e75e0907b9a5"/>
    <ds:schemaRef ds:uri="http://schemas.microsoft.com/office/2006/documentManagement/types"/>
    <ds:schemaRef ds:uri="3670810f-8565-4c3e-b5ed-79c12a6a0d5d"/>
    <ds:schemaRef ds:uri="http://schemas.microsoft.com/office/2006/metadata/properties"/>
    <ds:schemaRef ds:uri="http://schemas.microsoft.com/office/infopath/2007/PartnerControls"/>
    <ds:schemaRef ds:uri="http://schemas.openxmlformats.org/package/2006/metadata/core-properties"/>
    <ds:schemaRef ds:uri="http://purl.org/dc/elements/1.1/"/>
    <ds:schemaRef ds:uri="http://www.w3.org/XML/1998/namespace"/>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Pages>
  <Words>1491</Words>
  <Characters>8505</Characters>
  <Application>Microsoft Office Word</Application>
  <DocSecurity>0</DocSecurity>
  <Lines>70</Lines>
  <Paragraphs>19</Paragraphs>
  <ScaleCrop>false</ScaleCrop>
  <Company/>
  <LinksUpToDate>false</LinksUpToDate>
  <CharactersWithSpaces>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ian Lawrence (she/her)</dc:creator>
  <cp:lastModifiedBy>Smith, Lakisha (HRSA)</cp:lastModifiedBy>
  <cp:revision>16</cp:revision>
  <dcterms:created xsi:type="dcterms:W3CDTF">2023-05-22T21:22:00Z</dcterms:created>
  <dcterms:modified xsi:type="dcterms:W3CDTF">2023-07-05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3E1988092514BBBB5A08AB3A67DA0</vt:lpwstr>
  </property>
  <property fmtid="{D5CDD505-2E9C-101B-9397-08002B2CF9AE}" pid="3" name="GrammarlyDocumentId">
    <vt:lpwstr>6ad0823004b7b35142a71c0c845dd7f55fcec5b24b442f1ea7e9e0c6134aecf2</vt:lpwstr>
  </property>
  <property fmtid="{D5CDD505-2E9C-101B-9397-08002B2CF9AE}" pid="4" name="MediaServiceImageTags">
    <vt:lpwstr/>
  </property>
  <property fmtid="{D5CDD505-2E9C-101B-9397-08002B2CF9AE}" pid="5" name="_dlc_DocIdItemGuid">
    <vt:lpwstr>5bc039fd-cd8c-4bed-9306-c9e8a2c720dd</vt:lpwstr>
  </property>
</Properties>
</file>